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3952A" w14:textId="5743D920"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40EFFE7" w14:textId="0CFA203D"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p>
    <w:p w14:paraId="5E7C23AC" w14:textId="6A901E9E"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 xml:space="preserve">Summary of [POST116bis-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1E0998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1AD6ECC8" w14:textId="6C9350D0"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42467578"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24155B01"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62510A1B"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59FD985B" w14:textId="77777777" w:rsidR="003C2E7F" w:rsidRPr="00A42CB6" w:rsidRDefault="003C2E7F" w:rsidP="003C2E7F">
      <w:pPr>
        <w:ind w:left="567"/>
      </w:pPr>
      <w:r w:rsidRPr="00AA559F">
        <w:rPr>
          <w:b/>
        </w:rPr>
        <w:t xml:space="preserve">Deadline: </w:t>
      </w:r>
      <w:r>
        <w:t xml:space="preserve">1st phase (1/21 – 1/28 UTC), 2nd phase (2/9 – 2/14 UTC) </w:t>
      </w:r>
    </w:p>
    <w:p w14:paraId="1767D8A3" w14:textId="3C2330B6" w:rsidR="00A86FD9" w:rsidRDefault="00A86FD9" w:rsidP="0085754E">
      <w:pPr>
        <w:spacing w:before="120" w:after="120"/>
        <w:rPr>
          <w:rFonts w:eastAsia="宋体"/>
          <w:bCs/>
          <w:lang w:eastAsia="zh-CN"/>
        </w:rPr>
      </w:pPr>
      <w:r>
        <w:rPr>
          <w:rFonts w:eastAsia="宋体" w:hint="eastAsia"/>
          <w:bCs/>
          <w:lang w:eastAsia="zh-CN"/>
        </w:rPr>
        <w:t>T</w:t>
      </w:r>
      <w:r>
        <w:rPr>
          <w:rFonts w:eastAsia="宋体"/>
          <w:bCs/>
          <w:lang w:eastAsia="zh-CN"/>
        </w:rPr>
        <w:t xml:space="preserve">he discussion is focusing on the </w:t>
      </w:r>
      <w:r w:rsidR="0085754E">
        <w:rPr>
          <w:rFonts w:eastAsia="宋体"/>
          <w:bCs/>
          <w:lang w:eastAsia="zh-CN"/>
        </w:rPr>
        <w:t xml:space="preserve">Phase-1 </w:t>
      </w:r>
      <w:r>
        <w:rPr>
          <w:rFonts w:eastAsia="宋体"/>
          <w:bCs/>
          <w:lang w:eastAsia="zh-CN"/>
        </w:rPr>
        <w:t>open issue list review according to the principle set by the Chairman’s in [</w:t>
      </w:r>
      <w:r w:rsidR="005C13BB">
        <w:rPr>
          <w:rFonts w:eastAsia="宋体"/>
          <w:bCs/>
          <w:lang w:eastAsia="zh-CN"/>
        </w:rPr>
        <w:t>1</w:t>
      </w:r>
      <w:r>
        <w:rPr>
          <w:rFonts w:eastAsia="宋体"/>
          <w:bCs/>
          <w:lang w:eastAsia="zh-CN"/>
        </w:rPr>
        <w:t xml:space="preserve">]. </w:t>
      </w:r>
      <w:r w:rsidR="003C2E7F">
        <w:rPr>
          <w:rFonts w:eastAsia="宋体"/>
          <w:bCs/>
          <w:lang w:eastAsia="zh-CN"/>
        </w:rPr>
        <w:t xml:space="preserve">Since there has already been </w:t>
      </w:r>
      <w:r>
        <w:rPr>
          <w:rFonts w:eastAsia="宋体"/>
          <w:bCs/>
          <w:lang w:eastAsia="zh-CN"/>
        </w:rPr>
        <w:t xml:space="preserve">related </w:t>
      </w:r>
      <w:r w:rsidR="00DE093F">
        <w:rPr>
          <w:rFonts w:eastAsia="宋体"/>
          <w:bCs/>
          <w:lang w:eastAsia="zh-CN"/>
        </w:rPr>
        <w:t xml:space="preserve">initial </w:t>
      </w:r>
      <w:r>
        <w:rPr>
          <w:rFonts w:eastAsia="宋体"/>
          <w:bCs/>
          <w:lang w:eastAsia="zh-CN"/>
        </w:rPr>
        <w:t xml:space="preserve">discussions in </w:t>
      </w:r>
      <w:r w:rsidRPr="00A86FD9">
        <w:rPr>
          <w:rFonts w:eastAsia="宋体"/>
          <w:bCs/>
          <w:lang w:eastAsia="zh-CN"/>
        </w:rPr>
        <w:t>[AT116b-e][704][V2X/SL]</w:t>
      </w:r>
      <w:r>
        <w:rPr>
          <w:rFonts w:eastAsia="宋体"/>
          <w:bCs/>
          <w:lang w:eastAsia="zh-CN"/>
        </w:rPr>
        <w:t xml:space="preserve"> [</w:t>
      </w:r>
      <w:r w:rsidR="005C13BB">
        <w:rPr>
          <w:rFonts w:eastAsia="宋体"/>
          <w:bCs/>
          <w:lang w:eastAsia="zh-CN"/>
        </w:rPr>
        <w:t>2</w:t>
      </w:r>
      <w:r>
        <w:rPr>
          <w:rFonts w:eastAsia="宋体"/>
          <w:bCs/>
          <w:lang w:eastAsia="zh-CN"/>
        </w:rPr>
        <w:t xml:space="preserve">], the following discussions take the related conclusions, i.e. list of identified issues by Proposal </w:t>
      </w:r>
      <w:r w:rsidR="005C13BB">
        <w:rPr>
          <w:rFonts w:eastAsia="宋体"/>
          <w:bCs/>
          <w:lang w:eastAsia="zh-CN"/>
        </w:rPr>
        <w:t>1</w:t>
      </w:r>
      <w:r>
        <w:rPr>
          <w:rFonts w:eastAsia="宋体"/>
          <w:bCs/>
          <w:lang w:eastAsia="zh-CN"/>
        </w:rPr>
        <w:t xml:space="preserve"> in [</w:t>
      </w:r>
      <w:r w:rsidR="005C13BB">
        <w:rPr>
          <w:rFonts w:eastAsia="宋体"/>
          <w:bCs/>
          <w:lang w:eastAsia="zh-CN"/>
        </w:rPr>
        <w:t>2</w:t>
      </w:r>
      <w:r>
        <w:rPr>
          <w:rFonts w:eastAsia="宋体"/>
          <w:bCs/>
          <w:lang w:eastAsia="zh-CN"/>
        </w:rPr>
        <w:t xml:space="preserve">], as the baseline. </w:t>
      </w:r>
    </w:p>
    <w:p w14:paraId="4DC10340" w14:textId="00A69EA6" w:rsidR="00961295" w:rsidRDefault="00961295" w:rsidP="00EF5B69">
      <w:pPr>
        <w:spacing w:after="120"/>
        <w:rPr>
          <w:rFonts w:eastAsia="宋体"/>
          <w:bCs/>
          <w:lang w:eastAsia="zh-CN"/>
        </w:rPr>
      </w:pPr>
    </w:p>
    <w:p w14:paraId="1320E51A" w14:textId="46B0CBDF"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46257E">
            <w:pPr>
              <w:pStyle w:val="TAH"/>
              <w:rPr>
                <w:sz w:val="22"/>
                <w:lang w:eastAsia="ko-KR"/>
              </w:rPr>
            </w:pPr>
            <w:r>
              <w:rPr>
                <w:sz w:val="22"/>
                <w:lang w:eastAsia="ko-KR"/>
              </w:rPr>
              <w:t>Company</w:t>
            </w:r>
          </w:p>
        </w:tc>
        <w:tc>
          <w:tcPr>
            <w:tcW w:w="2692" w:type="dxa"/>
          </w:tcPr>
          <w:p w14:paraId="5D2F41AD" w14:textId="77777777" w:rsidR="00961295" w:rsidRDefault="00961295" w:rsidP="0046257E">
            <w:pPr>
              <w:pStyle w:val="TAH"/>
              <w:rPr>
                <w:sz w:val="22"/>
                <w:lang w:eastAsia="ko-KR"/>
              </w:rPr>
            </w:pPr>
            <w:r>
              <w:rPr>
                <w:sz w:val="22"/>
                <w:lang w:eastAsia="ko-KR"/>
              </w:rPr>
              <w:t>Name</w:t>
            </w:r>
          </w:p>
        </w:tc>
        <w:tc>
          <w:tcPr>
            <w:tcW w:w="3869" w:type="dxa"/>
          </w:tcPr>
          <w:p w14:paraId="78F77AB0" w14:textId="77777777" w:rsidR="00961295" w:rsidRDefault="00961295" w:rsidP="0046257E">
            <w:pPr>
              <w:pStyle w:val="TAH"/>
              <w:rPr>
                <w:sz w:val="22"/>
                <w:lang w:eastAsia="ko-KR"/>
              </w:rPr>
            </w:pPr>
            <w:r>
              <w:rPr>
                <w:sz w:val="22"/>
                <w:lang w:eastAsia="ko-KR"/>
              </w:rPr>
              <w:t>E-mail</w:t>
            </w:r>
          </w:p>
        </w:tc>
      </w:tr>
      <w:tr w:rsidR="00961295" w14:paraId="4F270B6C" w14:textId="77777777" w:rsidTr="00961295">
        <w:tc>
          <w:tcPr>
            <w:tcW w:w="2386" w:type="dxa"/>
          </w:tcPr>
          <w:p w14:paraId="036BBE93" w14:textId="5474A5C7" w:rsidR="00961295" w:rsidRDefault="00267B54" w:rsidP="0046257E">
            <w:pPr>
              <w:pStyle w:val="TAC"/>
              <w:rPr>
                <w:lang w:eastAsia="zh-CN"/>
              </w:rPr>
            </w:pPr>
            <w:r>
              <w:rPr>
                <w:lang w:eastAsia="zh-CN"/>
              </w:rPr>
              <w:t>OPPO</w:t>
            </w:r>
          </w:p>
        </w:tc>
        <w:tc>
          <w:tcPr>
            <w:tcW w:w="2692" w:type="dxa"/>
          </w:tcPr>
          <w:p w14:paraId="577ABC28" w14:textId="7C102704" w:rsidR="00961295" w:rsidRDefault="00267B54" w:rsidP="0046257E">
            <w:pPr>
              <w:pStyle w:val="TAC"/>
              <w:rPr>
                <w:lang w:eastAsia="zh-CN"/>
              </w:rPr>
            </w:pPr>
            <w:r>
              <w:rPr>
                <w:lang w:eastAsia="zh-CN"/>
              </w:rPr>
              <w:t>Bingxue Leng</w:t>
            </w:r>
          </w:p>
        </w:tc>
        <w:tc>
          <w:tcPr>
            <w:tcW w:w="3869" w:type="dxa"/>
          </w:tcPr>
          <w:p w14:paraId="1A91318F" w14:textId="53D40F3C" w:rsidR="00961295" w:rsidRDefault="00267B54" w:rsidP="0046257E">
            <w:pPr>
              <w:pStyle w:val="TAC"/>
              <w:rPr>
                <w:lang w:eastAsia="zh-CN"/>
              </w:rPr>
            </w:pPr>
            <w:r>
              <w:rPr>
                <w:lang w:eastAsia="zh-CN"/>
              </w:rPr>
              <w:t>lengbingxue@oppo.com</w:t>
            </w:r>
          </w:p>
        </w:tc>
      </w:tr>
      <w:tr w:rsidR="00961295" w14:paraId="2A506490" w14:textId="77777777" w:rsidTr="00961295">
        <w:tc>
          <w:tcPr>
            <w:tcW w:w="2386" w:type="dxa"/>
          </w:tcPr>
          <w:p w14:paraId="27EE0B39" w14:textId="60C7F4AF"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14:paraId="72314D24" w14:textId="1B80CA1C"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iao XIAO</w:t>
            </w:r>
          </w:p>
        </w:tc>
        <w:tc>
          <w:tcPr>
            <w:tcW w:w="3869" w:type="dxa"/>
          </w:tcPr>
          <w:p w14:paraId="68694A33" w14:textId="6FEC8212"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14:paraId="00A7EA1C" w14:textId="77777777" w:rsidTr="00961295">
        <w:tc>
          <w:tcPr>
            <w:tcW w:w="2386" w:type="dxa"/>
          </w:tcPr>
          <w:p w14:paraId="692EC093" w14:textId="7C47A8FF" w:rsidR="00961295" w:rsidRPr="006313F1" w:rsidRDefault="006313F1" w:rsidP="0046257E">
            <w:pPr>
              <w:pStyle w:val="TAC"/>
              <w:rPr>
                <w:rFonts w:eastAsiaTheme="minorEastAsia"/>
                <w:lang w:eastAsia="zh-CN"/>
              </w:rPr>
            </w:pPr>
            <w:r>
              <w:rPr>
                <w:rFonts w:eastAsiaTheme="minorEastAsia" w:hint="eastAsia"/>
                <w:lang w:eastAsia="zh-CN"/>
              </w:rPr>
              <w:t>H</w:t>
            </w:r>
            <w:r>
              <w:rPr>
                <w:rFonts w:eastAsiaTheme="minorEastAsia"/>
                <w:lang w:eastAsia="zh-CN"/>
              </w:rPr>
              <w:t>uawei,HiSilicon</w:t>
            </w:r>
          </w:p>
        </w:tc>
        <w:tc>
          <w:tcPr>
            <w:tcW w:w="2692" w:type="dxa"/>
          </w:tcPr>
          <w:p w14:paraId="419EC68E" w14:textId="3B270AFF"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033418CC" w14:textId="77BEA809" w:rsidR="00961295" w:rsidRDefault="006313F1" w:rsidP="0046257E">
            <w:pPr>
              <w:pStyle w:val="TAC"/>
              <w:rPr>
                <w:lang w:eastAsia="zh-CN"/>
              </w:rPr>
            </w:pPr>
            <w:r>
              <w:rPr>
                <w:lang w:eastAsia="zh-CN"/>
              </w:rPr>
              <w:t>zhaoli8@huawei.com</w:t>
            </w:r>
          </w:p>
        </w:tc>
      </w:tr>
      <w:tr w:rsidR="00961295" w14:paraId="48BB33D9" w14:textId="77777777" w:rsidTr="00961295">
        <w:tc>
          <w:tcPr>
            <w:tcW w:w="2386" w:type="dxa"/>
          </w:tcPr>
          <w:p w14:paraId="44CCD6CB" w14:textId="235FD234" w:rsidR="00961295" w:rsidRDefault="00961295" w:rsidP="0046257E">
            <w:pPr>
              <w:pStyle w:val="TAC"/>
              <w:rPr>
                <w:lang w:eastAsia="zh-CN"/>
              </w:rPr>
            </w:pPr>
          </w:p>
        </w:tc>
        <w:tc>
          <w:tcPr>
            <w:tcW w:w="2692" w:type="dxa"/>
          </w:tcPr>
          <w:p w14:paraId="0158F113" w14:textId="4C13819A" w:rsidR="00961295" w:rsidRDefault="00961295" w:rsidP="0046257E">
            <w:pPr>
              <w:pStyle w:val="TAC"/>
              <w:rPr>
                <w:rFonts w:eastAsia="等线"/>
                <w:lang w:eastAsia="zh-CN"/>
              </w:rPr>
            </w:pPr>
          </w:p>
        </w:tc>
        <w:tc>
          <w:tcPr>
            <w:tcW w:w="3869" w:type="dxa"/>
          </w:tcPr>
          <w:p w14:paraId="4C2529A3" w14:textId="67A8A6CA" w:rsidR="00961295" w:rsidRDefault="00961295" w:rsidP="0046257E">
            <w:pPr>
              <w:pStyle w:val="TAC"/>
              <w:rPr>
                <w:rFonts w:eastAsia="等线"/>
                <w:lang w:eastAsia="zh-CN"/>
              </w:rPr>
            </w:pPr>
          </w:p>
        </w:tc>
      </w:tr>
    </w:tbl>
    <w:p w14:paraId="0789FEFC" w14:textId="77777777" w:rsidR="00961295" w:rsidRPr="00961295" w:rsidRDefault="00961295" w:rsidP="00EF5B69">
      <w:pPr>
        <w:spacing w:after="120"/>
        <w:rPr>
          <w:rFonts w:eastAsia="宋体"/>
          <w:bCs/>
          <w:lang w:eastAsia="zh-CN"/>
        </w:rPr>
      </w:pPr>
    </w:p>
    <w:p w14:paraId="4495F251" w14:textId="77777777" w:rsidR="00A86FD9" w:rsidRDefault="00A86FD9">
      <w:pPr>
        <w:rPr>
          <w:rFonts w:eastAsia="宋体"/>
          <w:bCs/>
          <w:lang w:eastAsia="zh-CN"/>
        </w:rPr>
      </w:pPr>
      <w:r>
        <w:rPr>
          <w:rFonts w:eastAsia="宋体"/>
          <w:bCs/>
          <w:lang w:eastAsia="zh-CN"/>
        </w:rPr>
        <w:br w:type="page"/>
      </w:r>
    </w:p>
    <w:p w14:paraId="2B7C02F5"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2837992B"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3FFE483D" w14:textId="6830DA32" w:rsidR="00CA08D4" w:rsidRDefault="00A86FD9" w:rsidP="00BB0D6A">
      <w:pPr>
        <w:pStyle w:val="a0"/>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Company tdocs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1672A8F8" w14:textId="219C42BF" w:rsidR="0074618D" w:rsidRPr="0074618D" w:rsidRDefault="0074618D" w:rsidP="00447A44">
      <w:pPr>
        <w:pStyle w:val="20"/>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微软雅黑"/>
          <w:b w:val="0"/>
          <w:bCs w:val="0"/>
          <w:sz w:val="32"/>
          <w:szCs w:val="32"/>
          <w:lang w:val="en-GB"/>
        </w:rPr>
        <w:t>pper layer configuration for power saving resource allocation (</w:t>
      </w:r>
      <w:commentRangeStart w:id="7"/>
      <w:r w:rsidR="00961295">
        <w:rPr>
          <w:rFonts w:eastAsia="微软雅黑"/>
          <w:b w:val="0"/>
          <w:bCs w:val="0"/>
          <w:sz w:val="32"/>
          <w:szCs w:val="32"/>
          <w:lang w:val="en-GB"/>
        </w:rPr>
        <w:t>Item “</w:t>
      </w:r>
      <w:del w:id="8" w:author="Xiaox (vivo, VCRI)" w:date="2022-01-25T16:04:00Z">
        <w:r w:rsidR="00961295" w:rsidDel="0046257E">
          <w:rPr>
            <w:rFonts w:eastAsia="微软雅黑"/>
            <w:b w:val="0"/>
            <w:bCs w:val="0"/>
            <w:sz w:val="32"/>
            <w:szCs w:val="32"/>
            <w:lang w:val="en-GB"/>
          </w:rPr>
          <w:delText>J</w:delText>
        </w:r>
      </w:del>
      <w:ins w:id="9" w:author="Xiaox (vivo, VCRI)" w:date="2022-01-25T16:04:00Z">
        <w:r w:rsidR="0046257E">
          <w:rPr>
            <w:rFonts w:eastAsia="微软雅黑"/>
            <w:b w:val="0"/>
            <w:bCs w:val="0"/>
            <w:sz w:val="32"/>
            <w:szCs w:val="32"/>
            <w:lang w:val="en-GB"/>
          </w:rPr>
          <w:t>H</w:t>
        </w:r>
      </w:ins>
      <w:r w:rsidR="00961295">
        <w:rPr>
          <w:rFonts w:eastAsia="微软雅黑"/>
          <w:b w:val="0"/>
          <w:bCs w:val="0"/>
          <w:sz w:val="32"/>
          <w:szCs w:val="32"/>
          <w:lang w:val="en-GB"/>
        </w:rPr>
        <w:t>” in P</w:t>
      </w:r>
      <w:r w:rsidR="00997557">
        <w:rPr>
          <w:rFonts w:eastAsia="微软雅黑"/>
          <w:b w:val="0"/>
          <w:bCs w:val="0"/>
          <w:sz w:val="32"/>
          <w:szCs w:val="32"/>
          <w:lang w:val="en-GB"/>
        </w:rPr>
        <w:t>1</w:t>
      </w:r>
      <w:r w:rsidR="00961295">
        <w:rPr>
          <w:rFonts w:eastAsia="微软雅黑"/>
          <w:b w:val="0"/>
          <w:bCs w:val="0"/>
          <w:sz w:val="32"/>
          <w:szCs w:val="32"/>
          <w:lang w:val="en-GB"/>
        </w:rPr>
        <w:t xml:space="preserve"> [</w:t>
      </w:r>
      <w:r w:rsidR="00997557">
        <w:rPr>
          <w:rFonts w:eastAsia="微软雅黑"/>
          <w:b w:val="0"/>
          <w:bCs w:val="0"/>
          <w:sz w:val="32"/>
          <w:szCs w:val="32"/>
          <w:lang w:val="en-GB"/>
        </w:rPr>
        <w:t>2</w:t>
      </w:r>
      <w:r w:rsidR="00961295">
        <w:rPr>
          <w:rFonts w:eastAsia="微软雅黑"/>
          <w:b w:val="0"/>
          <w:bCs w:val="0"/>
          <w:sz w:val="32"/>
          <w:szCs w:val="32"/>
          <w:lang w:val="en-GB"/>
        </w:rPr>
        <w:t>]</w:t>
      </w:r>
      <w:commentRangeEnd w:id="7"/>
      <w:r w:rsidR="00257D99">
        <w:rPr>
          <w:rStyle w:val="a6"/>
          <w:rFonts w:ascii="Times New Roman" w:eastAsia="Times New Roman" w:hAnsi="Times New Roman" w:cs="Times New Roman"/>
          <w:b w:val="0"/>
          <w:bCs w:val="0"/>
          <w:iCs w:val="0"/>
          <w:lang w:eastAsia="en-US"/>
        </w:rPr>
        <w:commentReference w:id="7"/>
      </w:r>
      <w:r w:rsidR="00961295">
        <w:rPr>
          <w:rFonts w:eastAsia="微软雅黑"/>
          <w:b w:val="0"/>
          <w:bCs w:val="0"/>
          <w:sz w:val="32"/>
          <w:szCs w:val="32"/>
          <w:lang w:val="en-GB"/>
        </w:rPr>
        <w:t>)</w:t>
      </w:r>
    </w:p>
    <w:p w14:paraId="2D7B1587" w14:textId="78A74D64" w:rsidR="000C7E80" w:rsidRPr="00961295" w:rsidRDefault="00DF003D" w:rsidP="00961295">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20D36499" w14:textId="1265A023" w:rsidR="00A12B30" w:rsidRDefault="00961295" w:rsidP="00131841">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P2X related or non-P2X related V2X sidelink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C3DFD90" w14:textId="5FBD0F0B" w:rsidR="008E32B2" w:rsidRPr="00961295" w:rsidRDefault="00C53874" w:rsidP="00131841">
      <w:pPr>
        <w:pStyle w:val="a0"/>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D72EB71" w14:textId="66C3233B" w:rsidR="008E32B2" w:rsidRDefault="00E26059"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672B8053" w14:textId="77777777" w:rsidR="00F044AE" w:rsidRPr="00B26C82" w:rsidRDefault="00F044AE" w:rsidP="000C126A">
      <w:pPr>
        <w:pStyle w:val="a0"/>
        <w:spacing w:after="0"/>
        <w:rPr>
          <w:rFonts w:ascii="Arial" w:eastAsiaTheme="minorEastAsia" w:hAnsi="Arial" w:cs="Arial"/>
          <w:b/>
          <w:lang w:val="en-GB" w:eastAsia="zh-CN"/>
        </w:rPr>
      </w:pPr>
    </w:p>
    <w:p w14:paraId="4BCDC83C" w14:textId="3AB4BC09" w:rsidR="003F14E0" w:rsidRDefault="003F14E0" w:rsidP="00131841">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931C42" w:rsidRPr="00B26C82" w14:paraId="2E2D5260" w14:textId="77777777" w:rsidTr="00E82B5B">
        <w:trPr>
          <w:trHeight w:val="487"/>
        </w:trPr>
        <w:tc>
          <w:tcPr>
            <w:tcW w:w="1555" w:type="dxa"/>
            <w:shd w:val="clear" w:color="auto" w:fill="D9D9D9" w:themeFill="background1" w:themeFillShade="D9"/>
            <w:vAlign w:val="center"/>
          </w:tcPr>
          <w:p w14:paraId="3444F053" w14:textId="436C3CAD"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3124927E" w14:textId="646FDFB0" w:rsidR="00EC473D" w:rsidRPr="00B26C82" w:rsidRDefault="00931C42" w:rsidP="00C1562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314C097" w14:textId="1BAF852A"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498C9A3B" w14:textId="77777777" w:rsidTr="0046257E">
        <w:tc>
          <w:tcPr>
            <w:tcW w:w="1555" w:type="dxa"/>
          </w:tcPr>
          <w:p w14:paraId="1BBDE779" w14:textId="3F60165E"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5DD37126" w14:textId="6446E3DF"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13A8B0A0" w14:textId="77777777" w:rsidR="00267B54" w:rsidRDefault="00267B54" w:rsidP="00267B54">
            <w:pPr>
              <w:pStyle w:val="a0"/>
              <w:spacing w:before="120" w:after="180"/>
              <w:rPr>
                <w:rFonts w:eastAsiaTheme="minorEastAsia"/>
                <w:b/>
                <w:bCs/>
                <w:lang w:val="en-GB" w:eastAsia="zh-CN"/>
              </w:rPr>
            </w:pPr>
          </w:p>
        </w:tc>
      </w:tr>
      <w:tr w:rsidR="00267B54" w14:paraId="6F705729" w14:textId="77777777" w:rsidTr="0046257E">
        <w:tc>
          <w:tcPr>
            <w:tcW w:w="1555" w:type="dxa"/>
          </w:tcPr>
          <w:p w14:paraId="2297C726" w14:textId="6058058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5D4D5B25" w14:textId="2BD8F9D1"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BAE794C" w14:textId="77777777" w:rsidR="00267B54" w:rsidRDefault="00267B54" w:rsidP="00267B54">
            <w:pPr>
              <w:pStyle w:val="a0"/>
              <w:spacing w:before="120" w:after="180"/>
              <w:rPr>
                <w:rFonts w:eastAsiaTheme="minorEastAsia"/>
                <w:b/>
                <w:bCs/>
                <w:lang w:val="en-GB" w:eastAsia="zh-CN"/>
              </w:rPr>
            </w:pPr>
          </w:p>
        </w:tc>
      </w:tr>
      <w:tr w:rsidR="00267B54" w14:paraId="081A5533" w14:textId="77777777" w:rsidTr="0046257E">
        <w:tc>
          <w:tcPr>
            <w:tcW w:w="1555" w:type="dxa"/>
          </w:tcPr>
          <w:p w14:paraId="43CCB828" w14:textId="7DF266D6"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61EBDCF6" w14:textId="576027F6"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Y</w:t>
            </w:r>
          </w:p>
        </w:tc>
        <w:tc>
          <w:tcPr>
            <w:tcW w:w="8752" w:type="dxa"/>
          </w:tcPr>
          <w:p w14:paraId="3088B87D" w14:textId="77777777" w:rsidR="00267B54" w:rsidRDefault="00267B54" w:rsidP="00267B54">
            <w:pPr>
              <w:pStyle w:val="a0"/>
              <w:spacing w:before="120" w:after="180"/>
              <w:rPr>
                <w:rFonts w:eastAsiaTheme="minorEastAsia"/>
                <w:b/>
                <w:bCs/>
                <w:lang w:val="en-GB" w:eastAsia="zh-CN"/>
              </w:rPr>
            </w:pPr>
          </w:p>
        </w:tc>
      </w:tr>
    </w:tbl>
    <w:p w14:paraId="38667C17" w14:textId="63C1CEB4" w:rsidR="00A32ADD" w:rsidRPr="00A32ADD" w:rsidRDefault="00A32ADD"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af8"/>
        <w:tblW w:w="0" w:type="auto"/>
        <w:tblLook w:val="04A0" w:firstRow="1" w:lastRow="0" w:firstColumn="1" w:lastColumn="0" w:noHBand="0" w:noVBand="1"/>
      </w:tblPr>
      <w:tblGrid>
        <w:gridCol w:w="1555"/>
        <w:gridCol w:w="7938"/>
        <w:gridCol w:w="5633"/>
      </w:tblGrid>
      <w:tr w:rsidR="00EC370D" w:rsidRPr="00B26C82" w14:paraId="489FBE93" w14:textId="77777777" w:rsidTr="0046257E">
        <w:trPr>
          <w:trHeight w:val="538"/>
        </w:trPr>
        <w:tc>
          <w:tcPr>
            <w:tcW w:w="1555" w:type="dxa"/>
            <w:shd w:val="clear" w:color="auto" w:fill="D9D9D9" w:themeFill="background1" w:themeFillShade="D9"/>
          </w:tcPr>
          <w:p w14:paraId="725D1090" w14:textId="77777777" w:rsidR="00EC370D" w:rsidRPr="00B26C82" w:rsidRDefault="00EC370D"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7514D22" w14:textId="1D23ABC8" w:rsidR="00EC370D" w:rsidRPr="00B26C82" w:rsidRDefault="00EC370D" w:rsidP="00EC370D">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509160E" w14:textId="3D7558C0" w:rsidR="00EC370D" w:rsidRPr="00B26C82" w:rsidRDefault="00EC370D"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0C28BF1F" w14:textId="77777777" w:rsidTr="0046257E">
        <w:tc>
          <w:tcPr>
            <w:tcW w:w="1555" w:type="dxa"/>
          </w:tcPr>
          <w:p w14:paraId="27DAB799" w14:textId="60DF4EC1"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761CA68A" w14:textId="27655207"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12F5AA9" w14:textId="75E61722" w:rsidR="00BE47E2"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0F75E935" w14:textId="6904B5C6" w:rsidR="00BE47E2" w:rsidRPr="00BE47E2" w:rsidRDefault="00BE47E2" w:rsidP="0046257E">
            <w:pPr>
              <w:pStyle w:val="a0"/>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51358030" w14:textId="77777777" w:rsidR="00EC473D"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14:paraId="39805AD0" w14:textId="21F0BA50" w:rsidR="00BE47E2" w:rsidRDefault="00BE47E2" w:rsidP="0046257E">
            <w:pPr>
              <w:pStyle w:val="a0"/>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14:paraId="75E44EB8" w14:textId="77777777" w:rsidTr="0046257E">
        <w:tc>
          <w:tcPr>
            <w:tcW w:w="1555" w:type="dxa"/>
          </w:tcPr>
          <w:p w14:paraId="1238CEC6" w14:textId="67194048" w:rsidR="00267B54" w:rsidRDefault="00267B54" w:rsidP="00267B54">
            <w:pPr>
              <w:pStyle w:val="a0"/>
              <w:spacing w:before="120" w:after="180"/>
              <w:rPr>
                <w:rFonts w:eastAsiaTheme="minorEastAsia"/>
                <w:b/>
                <w:bCs/>
                <w:lang w:val="en-GB" w:eastAsia="zh-CN"/>
              </w:rPr>
            </w:pPr>
            <w:r w:rsidRPr="00F22A2C">
              <w:rPr>
                <w:rFonts w:eastAsiaTheme="minorEastAsia"/>
                <w:bCs/>
                <w:lang w:val="en-GB" w:eastAsia="zh-CN"/>
              </w:rPr>
              <w:t>OPPO</w:t>
            </w:r>
          </w:p>
        </w:tc>
        <w:tc>
          <w:tcPr>
            <w:tcW w:w="7938" w:type="dxa"/>
          </w:tcPr>
          <w:p w14:paraId="33DA8D7F" w14:textId="4EC4014B" w:rsidR="00267B54" w:rsidRDefault="00267B54" w:rsidP="00267B54">
            <w:pPr>
              <w:pStyle w:val="a0"/>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50726CBE"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50C28E56"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52DB66DD"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67A0EC3C"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627321CB" w14:textId="6F2DCB7C" w:rsidR="00CD0C6F" w:rsidRDefault="00CD0C6F" w:rsidP="00267B54">
            <w:pPr>
              <w:pStyle w:val="a0"/>
              <w:spacing w:before="120" w:after="180"/>
              <w:rPr>
                <w:rFonts w:eastAsiaTheme="minorEastAsia"/>
                <w:b/>
                <w:bCs/>
                <w:lang w:val="en-GB" w:eastAsia="zh-CN"/>
              </w:rPr>
            </w:pPr>
          </w:p>
        </w:tc>
      </w:tr>
      <w:tr w:rsidR="00267B54" w14:paraId="4B3E18CA" w14:textId="77777777" w:rsidTr="0046257E">
        <w:tc>
          <w:tcPr>
            <w:tcW w:w="1555" w:type="dxa"/>
          </w:tcPr>
          <w:p w14:paraId="52ACF136" w14:textId="605DB58B" w:rsidR="00267B54" w:rsidRPr="00D21AAB" w:rsidRDefault="00267B54" w:rsidP="00267B54">
            <w:pPr>
              <w:pStyle w:val="a0"/>
              <w:spacing w:before="120" w:after="180"/>
              <w:rPr>
                <w:rFonts w:eastAsiaTheme="minorEastAsia"/>
                <w:bCs/>
                <w:lang w:val="en-GB" w:eastAsia="zh-CN"/>
              </w:rPr>
            </w:pPr>
          </w:p>
        </w:tc>
        <w:tc>
          <w:tcPr>
            <w:tcW w:w="7938" w:type="dxa"/>
          </w:tcPr>
          <w:p w14:paraId="77947960" w14:textId="77777777" w:rsidR="00267B54" w:rsidRDefault="00267B54" w:rsidP="00267B54">
            <w:pPr>
              <w:pStyle w:val="a0"/>
              <w:spacing w:before="120" w:after="180"/>
              <w:rPr>
                <w:rFonts w:eastAsiaTheme="minorEastAsia"/>
                <w:b/>
                <w:bCs/>
                <w:lang w:val="en-GB" w:eastAsia="zh-CN"/>
              </w:rPr>
            </w:pPr>
          </w:p>
        </w:tc>
        <w:tc>
          <w:tcPr>
            <w:tcW w:w="5633" w:type="dxa"/>
          </w:tcPr>
          <w:p w14:paraId="16014EF0" w14:textId="77777777" w:rsidR="00267B54" w:rsidRPr="00890E52" w:rsidRDefault="00267B54" w:rsidP="00267B54">
            <w:pPr>
              <w:pStyle w:val="a0"/>
              <w:spacing w:before="120" w:after="180"/>
              <w:rPr>
                <w:rFonts w:eastAsiaTheme="minorEastAsia"/>
                <w:b/>
                <w:bCs/>
                <w:lang w:val="en-GB" w:eastAsia="zh-CN"/>
              </w:rPr>
            </w:pPr>
          </w:p>
        </w:tc>
      </w:tr>
    </w:tbl>
    <w:p w14:paraId="2ADE977E" w14:textId="1B74FE26" w:rsidR="00A32ADD" w:rsidRDefault="00A32ADD" w:rsidP="00131841">
      <w:pPr>
        <w:pStyle w:val="a0"/>
        <w:spacing w:before="120" w:after="180"/>
        <w:rPr>
          <w:rFonts w:eastAsiaTheme="minorEastAsia"/>
          <w:b/>
          <w:bCs/>
          <w:lang w:val="en-GB" w:eastAsia="zh-CN"/>
        </w:rPr>
      </w:pPr>
    </w:p>
    <w:p w14:paraId="1D7EAB50" w14:textId="3850F301" w:rsidR="00176360" w:rsidRPr="0074618D" w:rsidRDefault="00176360" w:rsidP="0017636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2</w:t>
      </w:r>
      <w:r w:rsidRPr="0074618D">
        <w:rPr>
          <w:b w:val="0"/>
          <w:bCs w:val="0"/>
          <w:sz w:val="32"/>
          <w:szCs w:val="32"/>
          <w:lang w:val="en-GB" w:eastAsia="en-GB"/>
        </w:rPr>
        <w:tab/>
      </w:r>
      <w:r>
        <w:rPr>
          <w:rFonts w:eastAsia="微软雅黑"/>
          <w:b w:val="0"/>
          <w:bCs w:val="0"/>
          <w:sz w:val="32"/>
          <w:szCs w:val="32"/>
          <w:lang w:val="en-GB"/>
        </w:rPr>
        <w:t xml:space="preserve">Report of </w:t>
      </w:r>
      <w:r w:rsidR="00404B31">
        <w:rPr>
          <w:rFonts w:eastAsia="微软雅黑"/>
          <w:b w:val="0"/>
          <w:bCs w:val="0"/>
          <w:sz w:val="32"/>
          <w:szCs w:val="32"/>
          <w:lang w:val="en-GB"/>
        </w:rPr>
        <w:t xml:space="preserve">the </w:t>
      </w:r>
      <w:r>
        <w:rPr>
          <w:rFonts w:eastAsia="微软雅黑"/>
          <w:b w:val="0"/>
          <w:bCs w:val="0"/>
          <w:sz w:val="32"/>
          <w:szCs w:val="32"/>
          <w:lang w:val="en-GB"/>
        </w:rPr>
        <w:t>type of NR SL transmission for RRC_CONNECTED UE (Item “</w:t>
      </w:r>
      <w:del w:id="10" w:author="Xiaox (vivo, VCRI)" w:date="2022-01-25T16:04:00Z">
        <w:r w:rsidDel="0046257E">
          <w:rPr>
            <w:rFonts w:eastAsia="微软雅黑"/>
            <w:b w:val="0"/>
            <w:bCs w:val="0"/>
            <w:sz w:val="32"/>
            <w:szCs w:val="32"/>
            <w:lang w:val="en-GB"/>
          </w:rPr>
          <w:delText>E</w:delText>
        </w:r>
      </w:del>
      <w:ins w:id="11" w:author="Xiaox (vivo, VCRI)" w:date="2022-01-25T16:04:00Z">
        <w:r w:rsidR="0046257E">
          <w:rPr>
            <w:rFonts w:eastAsia="微软雅黑"/>
            <w:b w:val="0"/>
            <w:bCs w:val="0"/>
            <w:sz w:val="32"/>
            <w:szCs w:val="32"/>
            <w:lang w:val="en-GB"/>
          </w:rPr>
          <w:t>D</w:t>
        </w:r>
      </w:ins>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3008CC6C" w14:textId="4CCA666A" w:rsidR="00176360" w:rsidRDefault="00176360" w:rsidP="00176360">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to the gNB</w:t>
      </w:r>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45D7EF22" w14:textId="4DB79113" w:rsidR="006411DD" w:rsidRDefault="00176360" w:rsidP="00176360">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need to report the type of NR SL communication it is really configured to perform to the gNB, in order for the gNB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ins w:id="12" w:author="Rapp_v4" w:date="2022-01-26T22:43:00Z">
        <w:r w:rsidR="007D480D">
          <w:rPr>
            <w:rFonts w:eastAsiaTheme="minorEastAsia"/>
            <w:lang w:val="en-GB" w:eastAsia="zh-CN"/>
          </w:rPr>
          <w:t>In LTE</w:t>
        </w:r>
      </w:ins>
      <w:ins w:id="13" w:author="Rapp_v4" w:date="2022-01-26T22:44:00Z">
        <w:r w:rsidR="007D480D">
          <w:rPr>
            <w:rFonts w:eastAsiaTheme="minorEastAsia"/>
            <w:lang w:val="en-GB" w:eastAsia="zh-CN"/>
          </w:rPr>
          <w:t xml:space="preserve"> V2X SL</w:t>
        </w:r>
      </w:ins>
      <w:ins w:id="14" w:author="Rapp_v4" w:date="2022-01-26T22:43:00Z">
        <w:r w:rsidR="007D480D">
          <w:rPr>
            <w:rFonts w:eastAsiaTheme="minorEastAsia"/>
            <w:lang w:val="en-GB" w:eastAsia="zh-CN"/>
          </w:rPr>
          <w:t xml:space="preserve">, this purpose </w:t>
        </w:r>
      </w:ins>
      <w:ins w:id="15" w:author="Rapp_v4" w:date="2022-01-26T22:46:00Z">
        <w:r w:rsidR="007D480D">
          <w:rPr>
            <w:rFonts w:eastAsiaTheme="minorEastAsia"/>
            <w:lang w:val="en-GB" w:eastAsia="zh-CN"/>
          </w:rPr>
          <w:t>(</w:t>
        </w:r>
      </w:ins>
      <w:ins w:id="16" w:author="Rapp_v4" w:date="2022-01-26T22:45:00Z">
        <w:r w:rsidR="007D480D">
          <w:rPr>
            <w:rFonts w:eastAsiaTheme="minorEastAsia"/>
            <w:lang w:val="en-GB" w:eastAsia="zh-CN"/>
          </w:rPr>
          <w:t xml:space="preserve">related to authorization) </w:t>
        </w:r>
      </w:ins>
      <w:ins w:id="17" w:author="Rapp_v4" w:date="2022-01-26T22:43:00Z">
        <w:r w:rsidR="007D480D">
          <w:rPr>
            <w:rFonts w:eastAsiaTheme="minorEastAsia"/>
            <w:lang w:val="en-GB" w:eastAsia="zh-CN"/>
          </w:rPr>
          <w:t xml:space="preserve">was </w:t>
        </w:r>
      </w:ins>
      <w:ins w:id="18" w:author="Rapp_v4" w:date="2022-01-26T22:44:00Z">
        <w:r w:rsidR="007D480D">
          <w:rPr>
            <w:rFonts w:eastAsiaTheme="minorEastAsia"/>
            <w:lang w:val="en-GB" w:eastAsia="zh-CN"/>
          </w:rPr>
          <w:t xml:space="preserve">supported by the parameter </w:t>
        </w:r>
        <w:r w:rsidR="007D480D" w:rsidRPr="007D480D">
          <w:rPr>
            <w:i/>
          </w:rPr>
          <w:t>p2x-CommTxType</w:t>
        </w:r>
        <w:r w:rsidR="007D480D">
          <w:t xml:space="preserve"> in SUI.</w:t>
        </w:r>
      </w:ins>
    </w:p>
    <w:p w14:paraId="1210C4EA" w14:textId="6CEA9356" w:rsidR="00176360" w:rsidRDefault="006411DD" w:rsidP="00176360">
      <w:pPr>
        <w:pStyle w:val="a0"/>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gNB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3DB63CE9" w14:textId="4EB9FCDB" w:rsidR="00F62F98" w:rsidRDefault="00F62F98"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5026421D" w14:textId="77777777" w:rsidR="00F044AE" w:rsidRPr="00B26C82" w:rsidRDefault="00F044AE" w:rsidP="000C126A">
      <w:pPr>
        <w:pStyle w:val="a0"/>
        <w:spacing w:after="0"/>
        <w:rPr>
          <w:rFonts w:ascii="Arial" w:eastAsiaTheme="minorEastAsia" w:hAnsi="Arial" w:cs="Arial"/>
          <w:b/>
          <w:lang w:val="en-GB" w:eastAsia="zh-CN"/>
        </w:rPr>
      </w:pPr>
    </w:p>
    <w:p w14:paraId="55FA3DCB" w14:textId="05CC6E2D" w:rsidR="00C9246F" w:rsidRPr="00AE5E4A" w:rsidRDefault="00AE5E4A" w:rsidP="00C9246F">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8467EB" w:rsidRPr="00B26C82" w14:paraId="53F5CFFF" w14:textId="77777777" w:rsidTr="0046257E">
        <w:trPr>
          <w:trHeight w:val="487"/>
        </w:trPr>
        <w:tc>
          <w:tcPr>
            <w:tcW w:w="1555" w:type="dxa"/>
            <w:shd w:val="clear" w:color="auto" w:fill="D9D9D9" w:themeFill="background1" w:themeFillShade="D9"/>
            <w:vAlign w:val="center"/>
          </w:tcPr>
          <w:p w14:paraId="7C217EB1" w14:textId="77777777" w:rsidR="008467EB" w:rsidRPr="00B26C82" w:rsidRDefault="008467EB" w:rsidP="008467E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C06465C" w14:textId="03A32C2B" w:rsidR="008467EB" w:rsidRPr="00B26C82" w:rsidRDefault="008467EB" w:rsidP="008467EB">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7C60D38" w14:textId="5DCE76E9" w:rsidR="008467EB" w:rsidRPr="00B26C82" w:rsidRDefault="008467EB" w:rsidP="008467E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19F9F73" w14:textId="77777777" w:rsidTr="0046257E">
        <w:tc>
          <w:tcPr>
            <w:tcW w:w="1555" w:type="dxa"/>
          </w:tcPr>
          <w:p w14:paraId="18393B63" w14:textId="2F6C9821" w:rsidR="00267B54" w:rsidRDefault="00267B54" w:rsidP="00267B54">
            <w:pPr>
              <w:pStyle w:val="a0"/>
              <w:spacing w:before="120" w:after="180"/>
              <w:rPr>
                <w:rFonts w:eastAsiaTheme="minorEastAsia"/>
                <w:b/>
                <w:bCs/>
                <w:lang w:val="en-GB" w:eastAsia="zh-CN"/>
              </w:rPr>
            </w:pPr>
            <w:r>
              <w:rPr>
                <w:rFonts w:eastAsiaTheme="minorEastAsia"/>
                <w:b/>
                <w:bCs/>
                <w:lang w:val="en-GB" w:eastAsia="zh-CN"/>
              </w:rPr>
              <w:lastRenderedPageBreak/>
              <w:t>OPPO</w:t>
            </w:r>
          </w:p>
        </w:tc>
        <w:tc>
          <w:tcPr>
            <w:tcW w:w="4819" w:type="dxa"/>
          </w:tcPr>
          <w:p w14:paraId="55ECED78" w14:textId="74150121"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64D93257" w14:textId="0C75456D" w:rsidR="00267B54" w:rsidRDefault="00267B54" w:rsidP="00267B54">
            <w:pPr>
              <w:pStyle w:val="a0"/>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14:paraId="7D5F0715" w14:textId="5CBE40DF" w:rsidR="00267B54" w:rsidRPr="00CD0C6F" w:rsidRDefault="00267B54" w:rsidP="00CD0C6F">
            <w:pPr>
              <w:pStyle w:val="a0"/>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13C94B46" w14:textId="77777777" w:rsidTr="0046257E">
        <w:tc>
          <w:tcPr>
            <w:tcW w:w="1555" w:type="dxa"/>
          </w:tcPr>
          <w:p w14:paraId="23B4CB22" w14:textId="3067BDE3"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0D1ED29D" w14:textId="16EC82F6"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282822F" w14:textId="5086BE4D" w:rsidR="00267B54" w:rsidRPr="00CD0C6F" w:rsidRDefault="00CD0C6F" w:rsidP="00267B54">
            <w:pPr>
              <w:pStyle w:val="a0"/>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416BDB7E" w14:textId="77777777" w:rsidTr="0046257E">
        <w:tc>
          <w:tcPr>
            <w:tcW w:w="1555" w:type="dxa"/>
          </w:tcPr>
          <w:p w14:paraId="2C597C32" w14:textId="19B0DD9B" w:rsidR="00267B54" w:rsidRDefault="00E04629"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ADF8819" w14:textId="6284E662" w:rsidR="00267B54" w:rsidRDefault="002C3ACA" w:rsidP="00267B54">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128CFBAC" w14:textId="77777777" w:rsidR="00267B54" w:rsidRDefault="00A051B6" w:rsidP="00933513">
            <w:pPr>
              <w:pStyle w:val="a0"/>
              <w:spacing w:before="120" w:after="180"/>
              <w:rPr>
                <w:rFonts w:eastAsia="Malgun Gothic"/>
                <w:szCs w:val="20"/>
                <w:lang w:eastAsia="ko-KR"/>
              </w:rPr>
            </w:pPr>
            <w:r>
              <w:rPr>
                <w:rFonts w:eastAsiaTheme="minorEastAsia"/>
                <w:bCs/>
                <w:lang w:val="en-GB" w:eastAsia="zh-CN"/>
              </w:rPr>
              <w:t xml:space="preserve">From gNB’s perspective, whether to </w:t>
            </w:r>
            <w:r>
              <w:rPr>
                <w:rFonts w:eastAsiaTheme="minorEastAsia"/>
                <w:lang w:val="en-GB" w:eastAsia="zh-CN"/>
              </w:rPr>
              <w:t xml:space="preserve">provide resource configurations for </w:t>
            </w:r>
            <w:r w:rsidR="00933513">
              <w:rPr>
                <w:rFonts w:eastAsiaTheme="minorEastAsia"/>
                <w:lang w:val="en-GB" w:eastAsia="zh-CN"/>
              </w:rPr>
              <w:t>power saving</w:t>
            </w:r>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14:paraId="4C750C76" w14:textId="7ECD5939" w:rsidR="00933513" w:rsidRPr="00933513" w:rsidRDefault="00933513" w:rsidP="00933513">
            <w:pPr>
              <w:pStyle w:val="a0"/>
              <w:spacing w:before="120" w:after="180"/>
              <w:rPr>
                <w:rFonts w:eastAsiaTheme="minorEastAsia"/>
                <w:bCs/>
                <w:i/>
                <w:lang w:val="en-GB" w:eastAsia="zh-CN"/>
              </w:rPr>
            </w:pPr>
            <w:r w:rsidRPr="00933513">
              <w:rPr>
                <w:rFonts w:eastAsia="微软雅黑" w:hint="eastAsia"/>
                <w:i/>
                <w:color w:val="000000"/>
                <w:sz w:val="21"/>
                <w:szCs w:val="21"/>
              </w:rPr>
              <w:t>11. There is no need for including resource selection method in P-UE SidelinkUEinformaiton message to eNB, because P-UE has already indicated this in UE Capability</w:t>
            </w:r>
          </w:p>
        </w:tc>
      </w:tr>
    </w:tbl>
    <w:p w14:paraId="2FEA994E" w14:textId="0DC17C3B" w:rsidR="00C9246F" w:rsidRPr="00A32ADD" w:rsidRDefault="00C9246F"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C9246F" w:rsidRPr="00B26C82" w14:paraId="43EA1149" w14:textId="77777777" w:rsidTr="0046257E">
        <w:trPr>
          <w:trHeight w:val="538"/>
        </w:trPr>
        <w:tc>
          <w:tcPr>
            <w:tcW w:w="1555" w:type="dxa"/>
            <w:shd w:val="clear" w:color="auto" w:fill="D9D9D9" w:themeFill="background1" w:themeFillShade="D9"/>
          </w:tcPr>
          <w:p w14:paraId="560819EE" w14:textId="77777777" w:rsidR="00C9246F" w:rsidRPr="00B26C82" w:rsidRDefault="00C9246F"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0FD79C13" w14:textId="0EAB72C4"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D8B4BDC" w14:textId="7EBFED14"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2F70567B" w14:textId="77777777" w:rsidTr="0046257E">
        <w:tc>
          <w:tcPr>
            <w:tcW w:w="1555" w:type="dxa"/>
          </w:tcPr>
          <w:p w14:paraId="05A5F99C" w14:textId="2899A831" w:rsidR="00C9246F" w:rsidRPr="00890E52" w:rsidRDefault="00C86873" w:rsidP="0046257E">
            <w:pPr>
              <w:pStyle w:val="a0"/>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7523013B" w14:textId="52C41737"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06419568" w14:textId="2A4D2DE1" w:rsidR="00C86873"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4B659237" w14:textId="710113ED" w:rsidR="00C86873" w:rsidRDefault="00C86873" w:rsidP="0046257E">
            <w:pPr>
              <w:pStyle w:val="a0"/>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2A718D5" w14:textId="730ABCBA"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3DB91FB9" w14:textId="77777777" w:rsidTr="0046257E">
        <w:tc>
          <w:tcPr>
            <w:tcW w:w="1555" w:type="dxa"/>
          </w:tcPr>
          <w:p w14:paraId="03B281E2" w14:textId="6292F718"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722D5C5E" w14:textId="3B1E332E"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4CE59F02" w14:textId="77777777" w:rsidR="00267B54" w:rsidRDefault="00267B54" w:rsidP="00267B54">
            <w:pPr>
              <w:pStyle w:val="a0"/>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14:paraId="513D74DD" w14:textId="172CD61C" w:rsidR="00727B5C" w:rsidRPr="00727B5C" w:rsidRDefault="00727B5C" w:rsidP="00267B54">
            <w:pPr>
              <w:pStyle w:val="a0"/>
              <w:spacing w:before="120" w:after="180"/>
              <w:rPr>
                <w:rFonts w:eastAsiaTheme="minorEastAsia"/>
                <w:bCs/>
                <w:color w:val="0000FF"/>
                <w:lang w:val="en-GB" w:eastAsia="zh-CN"/>
              </w:rPr>
            </w:pPr>
            <w:r w:rsidRPr="00727B5C">
              <w:rPr>
                <w:rFonts w:eastAsiaTheme="minorEastAsia" w:hint="eastAsia"/>
                <w:bCs/>
                <w:color w:val="0000FF"/>
                <w:lang w:val="en-GB" w:eastAsia="zh-CN"/>
              </w:rPr>
              <w:lastRenderedPageBreak/>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14:paraId="50ED9D89" w14:textId="77777777" w:rsidTr="0046257E">
        <w:tc>
          <w:tcPr>
            <w:tcW w:w="1555" w:type="dxa"/>
          </w:tcPr>
          <w:p w14:paraId="0202C318" w14:textId="616D82ED" w:rsidR="00267B54" w:rsidRDefault="00267B54" w:rsidP="00267B54">
            <w:pPr>
              <w:pStyle w:val="a0"/>
              <w:spacing w:before="120" w:after="180"/>
              <w:rPr>
                <w:rFonts w:eastAsiaTheme="minorEastAsia"/>
                <w:b/>
                <w:bCs/>
                <w:lang w:val="en-GB" w:eastAsia="zh-CN"/>
              </w:rPr>
            </w:pPr>
          </w:p>
        </w:tc>
        <w:tc>
          <w:tcPr>
            <w:tcW w:w="7938" w:type="dxa"/>
          </w:tcPr>
          <w:p w14:paraId="3F031CC0" w14:textId="77777777" w:rsidR="00267B54" w:rsidRDefault="00267B54" w:rsidP="00267B54">
            <w:pPr>
              <w:pStyle w:val="a0"/>
              <w:spacing w:before="120" w:after="180"/>
              <w:rPr>
                <w:rFonts w:eastAsiaTheme="minorEastAsia"/>
                <w:b/>
                <w:bCs/>
                <w:lang w:val="en-GB" w:eastAsia="zh-CN"/>
              </w:rPr>
            </w:pPr>
          </w:p>
        </w:tc>
        <w:tc>
          <w:tcPr>
            <w:tcW w:w="5633" w:type="dxa"/>
          </w:tcPr>
          <w:p w14:paraId="7572D1F5" w14:textId="77777777" w:rsidR="00267B54" w:rsidRDefault="00267B54" w:rsidP="00267B54">
            <w:pPr>
              <w:pStyle w:val="a0"/>
              <w:spacing w:before="120" w:after="180"/>
              <w:rPr>
                <w:rFonts w:eastAsiaTheme="minorEastAsia"/>
                <w:b/>
                <w:bCs/>
                <w:lang w:val="en-GB" w:eastAsia="zh-CN"/>
              </w:rPr>
            </w:pPr>
          </w:p>
        </w:tc>
      </w:tr>
    </w:tbl>
    <w:p w14:paraId="46C18296" w14:textId="77777777" w:rsidR="00C9246F" w:rsidRDefault="00C9246F" w:rsidP="00C9246F">
      <w:pPr>
        <w:pStyle w:val="a0"/>
        <w:spacing w:before="120" w:after="180"/>
        <w:rPr>
          <w:rFonts w:eastAsiaTheme="minorEastAsia"/>
          <w:b/>
          <w:bCs/>
          <w:lang w:val="en-GB" w:eastAsia="zh-CN"/>
        </w:rPr>
      </w:pPr>
    </w:p>
    <w:p w14:paraId="008DC68E" w14:textId="182F93C7" w:rsidR="006661C8" w:rsidRPr="0074618D" w:rsidRDefault="006661C8" w:rsidP="006661C8">
      <w:pPr>
        <w:pStyle w:val="20"/>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微软雅黑"/>
          <w:b w:val="0"/>
          <w:bCs w:val="0"/>
          <w:sz w:val="32"/>
          <w:szCs w:val="32"/>
          <w:lang w:val="en-GB"/>
        </w:rPr>
        <w:t xml:space="preserve">Resource pool </w:t>
      </w:r>
      <w:r w:rsidR="00E82B5B">
        <w:rPr>
          <w:rFonts w:eastAsia="微软雅黑"/>
          <w:b w:val="0"/>
          <w:bCs w:val="0"/>
          <w:sz w:val="32"/>
          <w:szCs w:val="32"/>
          <w:lang w:val="en-GB"/>
        </w:rPr>
        <w:t>configuration for power-saving resource allocation</w:t>
      </w:r>
      <w:r>
        <w:rPr>
          <w:rFonts w:eastAsia="微软雅黑"/>
          <w:b w:val="0"/>
          <w:bCs w:val="0"/>
          <w:sz w:val="32"/>
          <w:szCs w:val="32"/>
          <w:lang w:val="en-GB"/>
        </w:rPr>
        <w:t xml:space="preserve"> (Item “</w:t>
      </w:r>
      <w:r w:rsidR="00E82B5B">
        <w:rPr>
          <w:rFonts w:eastAsia="微软雅黑"/>
          <w:b w:val="0"/>
          <w:bCs w:val="0"/>
          <w:sz w:val="32"/>
          <w:szCs w:val="32"/>
          <w:lang w:val="en-GB"/>
        </w:rPr>
        <w:t>A</w:t>
      </w:r>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6D841E5D" w14:textId="54498630"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2"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3"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4"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5"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6"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118994E" w14:textId="729F5FF3" w:rsidR="00A07D43" w:rsidRDefault="00A07D43" w:rsidP="00A07D43">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74F78454" w14:textId="08E00DEF" w:rsidR="000D5816" w:rsidRPr="00961295" w:rsidRDefault="001B33ED" w:rsidP="000D5816">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r w:rsidR="000D5816" w:rsidRPr="000D5816">
        <w:rPr>
          <w:rFonts w:eastAsia="Malgun Gothic"/>
          <w:i/>
          <w:iCs/>
          <w:sz w:val="20"/>
          <w:szCs w:val="20"/>
          <w:lang w:eastAsia="ko-KR"/>
        </w:rPr>
        <w:t>allowedResourceSelectionConfig</w:t>
      </w:r>
      <w:r w:rsidR="000D5816">
        <w:rPr>
          <w:rFonts w:eastAsia="Malgun Gothic"/>
          <w:sz w:val="20"/>
          <w:szCs w:val="20"/>
          <w:lang w:eastAsia="ko-KR"/>
        </w:rPr>
        <w:t>)</w:t>
      </w:r>
      <w:r w:rsidR="000D5816" w:rsidRPr="00961295">
        <w:rPr>
          <w:rFonts w:eastAsia="Malgun Gothic"/>
          <w:sz w:val="20"/>
          <w:szCs w:val="20"/>
          <w:lang w:eastAsia="ko-KR"/>
        </w:rPr>
        <w:t>?</w:t>
      </w:r>
    </w:p>
    <w:p w14:paraId="7866EF49" w14:textId="31A35425"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黑体"/>
          <w:szCs w:val="20"/>
          <w:lang w:eastAsia="zh-CN"/>
        </w:rPr>
        <w:t xml:space="preserve">Issues </w:t>
      </w:r>
      <w:r w:rsidR="00311E44">
        <w:rPr>
          <w:rFonts w:eastAsia="黑体"/>
          <w:szCs w:val="20"/>
          <w:lang w:eastAsia="zh-CN"/>
        </w:rPr>
        <w:t>3a</w:t>
      </w:r>
      <w:r w:rsidR="00311E44" w:rsidRPr="00F11543">
        <w:rPr>
          <w:rFonts w:eastAsia="黑体"/>
          <w:szCs w:val="20"/>
          <w:lang w:eastAsia="zh-CN"/>
        </w:rPr>
        <w:t xml:space="preserve"> was mentioned by</w:t>
      </w:r>
      <w:r w:rsidR="00770035" w:rsidRPr="00770035">
        <w:rPr>
          <w:rFonts w:eastAsia="黑体"/>
          <w:szCs w:val="20"/>
          <w:lang w:eastAsia="zh-CN"/>
        </w:rPr>
        <w:t xml:space="preserve"> </w:t>
      </w:r>
      <w:r w:rsidR="00311E44" w:rsidRPr="00770035">
        <w:rPr>
          <w:rFonts w:eastAsia="黑体"/>
          <w:szCs w:val="20"/>
          <w:lang w:eastAsia="zh-CN"/>
        </w:rPr>
        <w:t>[</w:t>
      </w:r>
      <w:hyperlink r:id="rId17" w:history="1">
        <w:r w:rsidR="00770035" w:rsidRPr="00770035">
          <w:rPr>
            <w:rFonts w:eastAsia="黑体"/>
            <w:lang w:eastAsia="zh-CN"/>
          </w:rPr>
          <w:t>3</w:t>
        </w:r>
      </w:hyperlink>
      <w:r w:rsidR="00311E44" w:rsidRPr="00770035">
        <w:rPr>
          <w:rFonts w:eastAsia="黑体"/>
          <w:szCs w:val="20"/>
          <w:lang w:eastAsia="zh-CN"/>
        </w:rPr>
        <w:t>]</w:t>
      </w:r>
      <w:r w:rsidR="00770035" w:rsidRPr="00770035">
        <w:rPr>
          <w:rFonts w:eastAsia="黑体"/>
          <w:szCs w:val="20"/>
          <w:lang w:eastAsia="zh-CN"/>
        </w:rPr>
        <w:t>,</w:t>
      </w:r>
      <w:r w:rsidR="00311E44" w:rsidRPr="00770035">
        <w:rPr>
          <w:rFonts w:eastAsia="黑体"/>
          <w:szCs w:val="20"/>
          <w:lang w:eastAsia="zh-CN"/>
        </w:rPr>
        <w:t xml:space="preserve"> </w:t>
      </w:r>
      <w:r w:rsidR="00770035" w:rsidRPr="00770035">
        <w:rPr>
          <w:rFonts w:eastAsia="黑体"/>
          <w:szCs w:val="20"/>
          <w:lang w:eastAsia="zh-CN"/>
        </w:rPr>
        <w:t>[</w:t>
      </w:r>
      <w:hyperlink r:id="rId18" w:history="1">
        <w:r w:rsidR="00770035" w:rsidRPr="00770035">
          <w:rPr>
            <w:rFonts w:eastAsia="黑体"/>
            <w:lang w:eastAsia="zh-CN"/>
          </w:rPr>
          <w:t>6</w:t>
        </w:r>
      </w:hyperlink>
      <w:r w:rsidR="00770035" w:rsidRPr="00770035">
        <w:rPr>
          <w:rFonts w:eastAsia="黑体"/>
          <w:szCs w:val="20"/>
          <w:lang w:eastAsia="zh-CN"/>
        </w:rPr>
        <w:t xml:space="preserve">] </w:t>
      </w:r>
      <w:r w:rsidR="00311E44" w:rsidRPr="00770035">
        <w:rPr>
          <w:rFonts w:eastAsia="黑体"/>
          <w:szCs w:val="20"/>
          <w:lang w:eastAsia="zh-CN"/>
        </w:rPr>
        <w:t>and</w:t>
      </w:r>
      <w:r w:rsidR="00770035" w:rsidRPr="00770035">
        <w:rPr>
          <w:rFonts w:eastAsia="黑体"/>
          <w:szCs w:val="20"/>
          <w:lang w:eastAsia="zh-CN"/>
        </w:rPr>
        <w:t xml:space="preserve"> </w:t>
      </w:r>
      <w:r w:rsidR="00311E44" w:rsidRPr="00F11543">
        <w:rPr>
          <w:rFonts w:eastAsia="黑体"/>
          <w:szCs w:val="20"/>
          <w:lang w:eastAsia="zh-CN"/>
        </w:rPr>
        <w:t>[</w:t>
      </w:r>
      <w:hyperlink r:id="rId19" w:history="1">
        <w:r w:rsidR="00770035" w:rsidRPr="00770035">
          <w:rPr>
            <w:rFonts w:eastAsia="黑体"/>
            <w:lang w:eastAsia="zh-CN"/>
          </w:rPr>
          <w:t>7</w:t>
        </w:r>
      </w:hyperlink>
      <w:r w:rsidR="00311E44" w:rsidRPr="00F11543">
        <w:rPr>
          <w:rFonts w:eastAsia="黑体"/>
          <w:szCs w:val="20"/>
          <w:lang w:eastAsia="zh-CN"/>
        </w:rPr>
        <w:t>]</w:t>
      </w:r>
      <w:r w:rsidR="00311E44">
        <w:rPr>
          <w:rFonts w:eastAsia="黑体"/>
          <w:szCs w:val="20"/>
          <w:lang w:eastAsia="zh-CN"/>
        </w:rPr>
        <w:t xml:space="preserve">. </w:t>
      </w:r>
      <w:r w:rsidR="000D5816" w:rsidRPr="00770035">
        <w:rPr>
          <w:rFonts w:eastAsia="黑体" w:hint="eastAsia"/>
          <w:szCs w:val="20"/>
          <w:lang w:eastAsia="zh-CN"/>
        </w:rPr>
        <w:t>I</w:t>
      </w:r>
      <w:r w:rsidR="000D5816" w:rsidRPr="00770035">
        <w:rPr>
          <w:rFonts w:eastAsia="黑体"/>
          <w:szCs w:val="20"/>
          <w:lang w:eastAsia="zh-CN"/>
        </w:rPr>
        <w:t xml:space="preserve">ssue </w:t>
      </w:r>
      <w:r w:rsidR="005611A9" w:rsidRPr="00770035">
        <w:rPr>
          <w:rFonts w:eastAsia="黑体"/>
          <w:szCs w:val="20"/>
          <w:lang w:eastAsia="zh-CN"/>
        </w:rPr>
        <w:t>3</w:t>
      </w:r>
      <w:r w:rsidR="00311E44" w:rsidRPr="00770035">
        <w:rPr>
          <w:rFonts w:eastAsia="黑体"/>
          <w:szCs w:val="20"/>
          <w:lang w:eastAsia="zh-CN"/>
        </w:rPr>
        <w:t>b</w:t>
      </w:r>
      <w:r w:rsidR="000D5816" w:rsidRPr="00770035">
        <w:rPr>
          <w:rFonts w:eastAsia="黑体"/>
          <w:szCs w:val="20"/>
          <w:lang w:eastAsia="zh-CN"/>
        </w:rPr>
        <w:t xml:space="preserve"> was mentioned </w:t>
      </w:r>
      <w:r w:rsidR="0067084F">
        <w:rPr>
          <w:rFonts w:eastAsia="黑体"/>
          <w:szCs w:val="20"/>
          <w:lang w:eastAsia="zh-CN"/>
        </w:rPr>
        <w:t>by</w:t>
      </w:r>
      <w:r w:rsidR="00BC4ACD" w:rsidRPr="00770035">
        <w:rPr>
          <w:rFonts w:eastAsia="黑体"/>
          <w:szCs w:val="20"/>
          <w:lang w:eastAsia="zh-CN"/>
        </w:rPr>
        <w:t xml:space="preserve"> [</w:t>
      </w:r>
      <w:r w:rsidR="00770035" w:rsidRPr="00770035">
        <w:rPr>
          <w:rFonts w:eastAsia="黑体"/>
          <w:szCs w:val="20"/>
          <w:lang w:eastAsia="zh-CN"/>
        </w:rPr>
        <w:t>5</w:t>
      </w:r>
      <w:r w:rsidR="00BC4ACD" w:rsidRPr="00770035">
        <w:rPr>
          <w:rFonts w:eastAsia="黑体"/>
          <w:szCs w:val="20"/>
          <w:lang w:eastAsia="zh-CN"/>
        </w:rPr>
        <w:t>], [</w:t>
      </w:r>
      <w:hyperlink r:id="rId20" w:history="1">
        <w:r w:rsidR="00770035" w:rsidRPr="00770035">
          <w:rPr>
            <w:rFonts w:eastAsia="黑体"/>
            <w:lang w:eastAsia="zh-CN"/>
          </w:rPr>
          <w:t>8</w:t>
        </w:r>
      </w:hyperlink>
      <w:r w:rsidR="00BC4ACD" w:rsidRPr="00770035">
        <w:rPr>
          <w:rFonts w:eastAsia="黑体"/>
          <w:szCs w:val="20"/>
          <w:lang w:eastAsia="zh-CN"/>
        </w:rPr>
        <w:t>] and [</w:t>
      </w:r>
      <w:r w:rsidR="00770035">
        <w:rPr>
          <w:rFonts w:eastAsia="黑体"/>
          <w:szCs w:val="20"/>
          <w:lang w:eastAsia="zh-CN"/>
        </w:rPr>
        <w:t>9</w:t>
      </w:r>
      <w:r w:rsidR="00BC4ACD" w:rsidRPr="00F11543">
        <w:rPr>
          <w:rFonts w:eastAsia="黑体"/>
          <w:szCs w:val="20"/>
          <w:lang w:eastAsia="zh-CN"/>
        </w:rPr>
        <w:t>]</w:t>
      </w:r>
      <w:r>
        <w:rPr>
          <w:rFonts w:eastAsia="黑体"/>
          <w:szCs w:val="20"/>
          <w:lang w:eastAsia="zh-CN"/>
        </w:rPr>
        <w:t>. They are</w:t>
      </w:r>
      <w:r w:rsidR="00F044AE">
        <w:rPr>
          <w:rFonts w:eastAsia="黑体"/>
          <w:szCs w:val="20"/>
          <w:lang w:eastAsia="zh-CN"/>
        </w:rPr>
        <w:t>,</w:t>
      </w:r>
      <w:r>
        <w:rPr>
          <w:rFonts w:eastAsia="黑体"/>
          <w:szCs w:val="20"/>
          <w:lang w:eastAsia="zh-CN"/>
        </w:rPr>
        <w:t xml:space="preserve"> however, having some coupling with each other. On the one hand, the field description of parameter </w:t>
      </w:r>
      <w:r w:rsidRPr="00F044AE">
        <w:rPr>
          <w:rFonts w:eastAsia="黑体"/>
          <w:i/>
          <w:iCs/>
          <w:szCs w:val="20"/>
          <w:lang w:eastAsia="zh-CN"/>
        </w:rPr>
        <w:t>allowedResourceSelectionConfig</w:t>
      </w:r>
      <w:r w:rsidR="005606D4" w:rsidRPr="00770035">
        <w:rPr>
          <w:rFonts w:eastAsia="黑体"/>
          <w:szCs w:val="20"/>
          <w:lang w:eastAsia="zh-CN"/>
        </w:rPr>
        <w:t xml:space="preserve"> in RAN1 RRC parameter list [</w:t>
      </w:r>
      <w:r w:rsidR="00995C21">
        <w:rPr>
          <w:rFonts w:eastAsia="黑体"/>
          <w:szCs w:val="20"/>
          <w:lang w:eastAsia="zh-CN"/>
        </w:rPr>
        <w:t>10</w:t>
      </w:r>
      <w:r w:rsidR="005606D4" w:rsidRPr="00770035">
        <w:rPr>
          <w:rFonts w:eastAsia="黑体"/>
          <w:szCs w:val="20"/>
          <w:lang w:eastAsia="zh-CN"/>
        </w:rPr>
        <w:t>]</w:t>
      </w:r>
      <w:r w:rsidRPr="00770035">
        <w:rPr>
          <w:rFonts w:eastAsia="黑体"/>
          <w:szCs w:val="20"/>
          <w:lang w:eastAsia="zh-CN"/>
        </w:rPr>
        <w:t xml:space="preserve"> </w:t>
      </w:r>
      <w:r w:rsidRPr="00F11543">
        <w:rPr>
          <w:rFonts w:eastAsia="黑体"/>
          <w:szCs w:val="20"/>
          <w:lang w:eastAsia="zh-CN"/>
        </w:rPr>
        <w:t xml:space="preserve">is “Indicates the allowed resource selection mechanism(s), i.e. full sensing only, partial sensing only, random resource selection only, or </w:t>
      </w:r>
      <w:r w:rsidRPr="00A07D43">
        <w:rPr>
          <w:rFonts w:eastAsia="黑体"/>
          <w:i/>
          <w:iCs/>
          <w:szCs w:val="20"/>
          <w:lang w:eastAsia="zh-CN"/>
        </w:rPr>
        <w:t>any</w:t>
      </w:r>
      <w:r w:rsidR="00527E42" w:rsidRPr="00A07D43">
        <w:rPr>
          <w:rFonts w:eastAsia="黑体"/>
          <w:i/>
          <w:iCs/>
          <w:szCs w:val="20"/>
          <w:lang w:eastAsia="zh-CN"/>
        </w:rPr>
        <w:t xml:space="preserve"> </w:t>
      </w:r>
      <w:r w:rsidRPr="00A07D43">
        <w:rPr>
          <w:rFonts w:eastAsia="黑体"/>
          <w:i/>
          <w:iCs/>
          <w:szCs w:val="20"/>
          <w:lang w:eastAsia="zh-CN"/>
        </w:rPr>
        <w:t>combination(s) thereof</w:t>
      </w:r>
      <w:r w:rsidRPr="00F11543">
        <w:rPr>
          <w:rFonts w:eastAsia="黑体"/>
          <w:szCs w:val="20"/>
          <w:lang w:eastAsia="zh-CN"/>
        </w:rPr>
        <w:t>”</w:t>
      </w:r>
      <w:r>
        <w:rPr>
          <w:rFonts w:eastAsia="黑体"/>
          <w:szCs w:val="20"/>
          <w:lang w:eastAsia="zh-CN"/>
        </w:rPr>
        <w:t>. If this “</w:t>
      </w:r>
      <w:r w:rsidRPr="00A07D43">
        <w:rPr>
          <w:rFonts w:eastAsia="黑体"/>
          <w:i/>
          <w:iCs/>
          <w:szCs w:val="20"/>
          <w:lang w:eastAsia="zh-CN"/>
        </w:rPr>
        <w:t>… any combination(s) thereof</w:t>
      </w:r>
      <w:r>
        <w:rPr>
          <w:rFonts w:eastAsia="黑体"/>
          <w:szCs w:val="20"/>
          <w:lang w:eastAsia="zh-CN"/>
        </w:rPr>
        <w:t xml:space="preserve">” is </w:t>
      </w:r>
      <w:r w:rsidR="00330F25">
        <w:rPr>
          <w:rFonts w:eastAsia="黑体"/>
          <w:szCs w:val="20"/>
          <w:lang w:eastAsia="zh-CN"/>
        </w:rPr>
        <w:t>strictly followed</w:t>
      </w:r>
      <w:r w:rsidR="00A07D43">
        <w:rPr>
          <w:rFonts w:eastAsia="黑体"/>
          <w:szCs w:val="20"/>
          <w:lang w:eastAsia="zh-CN"/>
        </w:rPr>
        <w:t xml:space="preserve"> in any case</w:t>
      </w:r>
      <w:r w:rsidR="00330F25">
        <w:rPr>
          <w:rFonts w:eastAsia="黑体"/>
          <w:szCs w:val="20"/>
          <w:lang w:eastAsia="zh-CN"/>
        </w:rPr>
        <w:t xml:space="preserve">, there </w:t>
      </w:r>
      <w:r w:rsidR="00A07D43">
        <w:rPr>
          <w:rFonts w:eastAsia="黑体"/>
          <w:szCs w:val="20"/>
          <w:lang w:eastAsia="zh-CN"/>
        </w:rPr>
        <w:t>cannot</w:t>
      </w:r>
      <w:r w:rsidR="00330F25">
        <w:rPr>
          <w:rFonts w:eastAsia="黑体"/>
          <w:szCs w:val="20"/>
          <w:lang w:eastAsia="zh-CN"/>
        </w:rPr>
        <w:t xml:space="preserve"> </w:t>
      </w:r>
      <w:r w:rsidR="00A07D43">
        <w:rPr>
          <w:rFonts w:eastAsia="黑体"/>
          <w:szCs w:val="20"/>
          <w:lang w:eastAsia="zh-CN"/>
        </w:rPr>
        <w:t xml:space="preserve">be </w:t>
      </w:r>
      <w:r w:rsidR="00A86DDF">
        <w:rPr>
          <w:rFonts w:eastAsia="黑体"/>
          <w:szCs w:val="20"/>
          <w:lang w:eastAsia="zh-CN"/>
        </w:rPr>
        <w:t xml:space="preserve">a </w:t>
      </w:r>
      <w:r w:rsidR="00330F25">
        <w:rPr>
          <w:rFonts w:eastAsia="黑体"/>
          <w:szCs w:val="20"/>
          <w:lang w:eastAsia="zh-CN"/>
        </w:rPr>
        <w:t>separate power-saving specific resource pool configuration, as th</w:t>
      </w:r>
      <w:r w:rsidR="00EB4068">
        <w:rPr>
          <w:rFonts w:eastAsia="黑体"/>
          <w:szCs w:val="20"/>
          <w:lang w:eastAsia="zh-CN"/>
        </w:rPr>
        <w:t>es</w:t>
      </w:r>
      <w:r w:rsidR="00330F25">
        <w:rPr>
          <w:rFonts w:eastAsia="黑体"/>
          <w:szCs w:val="20"/>
          <w:lang w:eastAsia="zh-CN"/>
        </w:rPr>
        <w:t xml:space="preserve">e pools do not </w:t>
      </w:r>
      <w:r w:rsidR="00A86DDF">
        <w:rPr>
          <w:rFonts w:eastAsia="黑体"/>
          <w:szCs w:val="20"/>
          <w:lang w:eastAsia="zh-CN"/>
        </w:rPr>
        <w:t>allow</w:t>
      </w:r>
      <w:r w:rsidR="00330F25">
        <w:rPr>
          <w:rFonts w:eastAsia="黑体"/>
          <w:szCs w:val="20"/>
          <w:lang w:eastAsia="zh-CN"/>
        </w:rPr>
        <w:t xml:space="preserve"> full sensing</w:t>
      </w:r>
      <w:r w:rsidR="00A86DDF">
        <w:rPr>
          <w:rFonts w:eastAsia="黑体"/>
          <w:szCs w:val="20"/>
          <w:lang w:eastAsia="zh-CN"/>
        </w:rPr>
        <w:t xml:space="preserve"> to be configured</w:t>
      </w:r>
      <w:r w:rsidR="00330F25">
        <w:rPr>
          <w:rFonts w:eastAsia="黑体"/>
          <w:szCs w:val="20"/>
          <w:lang w:eastAsia="zh-CN"/>
        </w:rPr>
        <w:t xml:space="preserve">. On the other hand, </w:t>
      </w:r>
      <w:r w:rsidR="00997557">
        <w:rPr>
          <w:rFonts w:eastAsia="黑体"/>
          <w:szCs w:val="20"/>
          <w:lang w:eastAsia="zh-CN"/>
        </w:rPr>
        <w:t xml:space="preserve">paper in </w:t>
      </w:r>
      <w:r w:rsidR="00330F25" w:rsidRPr="00770035">
        <w:rPr>
          <w:rFonts w:eastAsia="黑体"/>
          <w:szCs w:val="20"/>
          <w:lang w:eastAsia="zh-CN"/>
        </w:rPr>
        <w:t>[</w:t>
      </w:r>
      <w:hyperlink r:id="rId21" w:history="1">
        <w:r w:rsidR="00770035" w:rsidRPr="00770035">
          <w:rPr>
            <w:rFonts w:eastAsia="黑体"/>
            <w:lang w:eastAsia="zh-CN"/>
          </w:rPr>
          <w:t>6</w:t>
        </w:r>
      </w:hyperlink>
      <w:r w:rsidR="00330F25" w:rsidRPr="00770035">
        <w:rPr>
          <w:rFonts w:eastAsia="黑体"/>
          <w:szCs w:val="20"/>
          <w:lang w:eastAsia="zh-CN"/>
        </w:rPr>
        <w:t xml:space="preserve">] </w:t>
      </w:r>
      <w:r w:rsidR="00F044AE">
        <w:rPr>
          <w:rFonts w:eastAsia="黑体"/>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3877A09D" w14:textId="724C3086" w:rsidR="00330F25" w:rsidRDefault="00330F25"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6FEE76DE" w14:textId="77777777" w:rsidR="000C126A" w:rsidRPr="00B26C82" w:rsidRDefault="000C126A" w:rsidP="000C126A">
      <w:pPr>
        <w:pStyle w:val="a0"/>
        <w:spacing w:after="0"/>
        <w:rPr>
          <w:rFonts w:ascii="Arial" w:eastAsiaTheme="minorEastAsia" w:hAnsi="Arial" w:cs="Arial"/>
          <w:b/>
          <w:lang w:val="en-GB" w:eastAsia="zh-CN"/>
        </w:rPr>
      </w:pPr>
    </w:p>
    <w:p w14:paraId="035F2EFF" w14:textId="65D5686C" w:rsidR="001208D6" w:rsidRDefault="00AE5E4A" w:rsidP="001208D6">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67CAD9AA" w14:textId="77777777" w:rsidTr="0046257E">
        <w:trPr>
          <w:trHeight w:val="265"/>
        </w:trPr>
        <w:tc>
          <w:tcPr>
            <w:tcW w:w="1555" w:type="dxa"/>
            <w:vMerge w:val="restart"/>
            <w:shd w:val="clear" w:color="auto" w:fill="D9D9D9" w:themeFill="background1" w:themeFillShade="D9"/>
            <w:vAlign w:val="center"/>
          </w:tcPr>
          <w:p w14:paraId="2387CB3C"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B8C773E" w14:textId="0851AEC5"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46C75313"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60CCCEFF" w14:textId="77777777" w:rsidTr="0046257E">
        <w:trPr>
          <w:trHeight w:val="265"/>
        </w:trPr>
        <w:tc>
          <w:tcPr>
            <w:tcW w:w="1555" w:type="dxa"/>
            <w:vMerge/>
            <w:shd w:val="clear" w:color="auto" w:fill="D9D9D9" w:themeFill="background1" w:themeFillShade="D9"/>
            <w:vAlign w:val="center"/>
          </w:tcPr>
          <w:p w14:paraId="6C0D3FD2" w14:textId="77777777" w:rsidR="00123A42" w:rsidRPr="00B26C82" w:rsidRDefault="00123A42"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53565F29" w14:textId="79C958E9"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338D9C1C" w14:textId="04A49910"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AAAAD72" w14:textId="77777777" w:rsidR="00123A42" w:rsidRDefault="00123A42" w:rsidP="0046257E">
            <w:pPr>
              <w:pStyle w:val="a0"/>
              <w:spacing w:before="120" w:after="180"/>
              <w:jc w:val="center"/>
              <w:rPr>
                <w:rFonts w:ascii="Arial" w:eastAsiaTheme="minorEastAsia" w:hAnsi="Arial" w:cs="Arial"/>
                <w:b/>
                <w:bCs/>
                <w:lang w:val="en-GB" w:eastAsia="zh-CN"/>
              </w:rPr>
            </w:pPr>
          </w:p>
        </w:tc>
      </w:tr>
      <w:tr w:rsidR="00267B54" w14:paraId="6F285A93" w14:textId="77777777" w:rsidTr="0046257E">
        <w:tc>
          <w:tcPr>
            <w:tcW w:w="1555" w:type="dxa"/>
          </w:tcPr>
          <w:p w14:paraId="2C2DEBA6" w14:textId="451DED1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78B5FF11" w14:textId="281D7D4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2410" w:type="dxa"/>
          </w:tcPr>
          <w:p w14:paraId="79071F1E" w14:textId="0E5AB753"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937B209"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72F917F7" w14:textId="3C695C8C"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understdning is according to RAN1 agreement/RRC parameter </w:t>
            </w:r>
            <w:r w:rsidRPr="00297365">
              <w:rPr>
                <w:rFonts w:eastAsiaTheme="minorEastAsia"/>
                <w:b/>
                <w:bCs/>
                <w:szCs w:val="20"/>
                <w:lang w:val="en-GB" w:eastAsia="zh-CN"/>
              </w:rPr>
              <w:t>(</w:t>
            </w:r>
            <w:r w:rsidRPr="00297365">
              <w:rPr>
                <w:rFonts w:eastAsia="Times New Roman" w:cs="Arial"/>
                <w:b/>
                <w:color w:val="000000"/>
                <w:szCs w:val="20"/>
              </w:rPr>
              <w:t>allowedResourceSelectionConfig</w:t>
            </w:r>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is needed since the full sensing cannot be disabled in legacy(R16) resource pool, i.e., the partial sensing only, partial sensing+random selection pool cannot be supported W/O R17 specific resource pool;</w:t>
            </w:r>
          </w:p>
          <w:p w14:paraId="59194143"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19A6BAE2" w14:textId="77777777" w:rsidR="00CD0C6F"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14:paraId="37FDDFBA" w14:textId="77777777" w:rsidR="0026644A" w:rsidRDefault="0026644A" w:rsidP="002E0E00">
            <w:pPr>
              <w:pStyle w:val="a0"/>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r w:rsidR="002E0E00" w:rsidRPr="002E0E00">
              <w:rPr>
                <w:rFonts w:eastAsiaTheme="minorEastAsia"/>
                <w:bCs/>
                <w:i/>
                <w:color w:val="0000FF"/>
                <w:lang w:val="en-GB" w:eastAsia="zh-CN"/>
              </w:rPr>
              <w:t>allowedResourceSelectionConfig</w:t>
            </w:r>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14:paraId="2141AA20" w14:textId="5D302924" w:rsidR="004D3B8A" w:rsidRPr="00745B38" w:rsidRDefault="004D3B8A" w:rsidP="002E0E00">
            <w:pPr>
              <w:pStyle w:val="a0"/>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r w:rsidRPr="004D3B8A">
              <w:rPr>
                <w:rFonts w:eastAsiaTheme="minorEastAsia"/>
                <w:b/>
                <w:bCs/>
                <w:i/>
                <w:lang w:val="en-GB" w:eastAsia="zh-CN"/>
              </w:rPr>
              <w:t xml:space="preserve">allowedResourceSelectionConfig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configured to enable full sensing only, or in combination with partial sensing and/or random resource selection</w:t>
            </w:r>
            <w:r>
              <w:rPr>
                <w:rFonts w:eastAsiaTheme="minorEastAsia"/>
                <w:b/>
                <w:bCs/>
                <w:lang w:val="en-GB" w:eastAsia="zh-CN"/>
              </w:rPr>
              <w:t xml:space="preserve">. And Rel-16 UE will ignore this </w:t>
            </w:r>
            <w:r w:rsidRPr="004D3B8A">
              <w:rPr>
                <w:rFonts w:eastAsiaTheme="minorEastAsia"/>
                <w:b/>
                <w:bCs/>
                <w:i/>
                <w:lang w:val="en-GB" w:eastAsia="zh-CN"/>
              </w:rPr>
              <w:t>allowedResourceSelectionConfig</w:t>
            </w:r>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14:paraId="4BCB3890" w14:textId="77777777" w:rsidTr="0046257E">
        <w:tc>
          <w:tcPr>
            <w:tcW w:w="1555" w:type="dxa"/>
          </w:tcPr>
          <w:p w14:paraId="7A27A825" w14:textId="3589AEC2" w:rsidR="00267B54" w:rsidRPr="00531156" w:rsidRDefault="00CD0C6F"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E6A7F43" w14:textId="27CDD27B"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14:paraId="36A115DE" w14:textId="4DF4A015"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14:paraId="5CD0A809" w14:textId="015C8887" w:rsidR="00267B54" w:rsidRPr="00531156" w:rsidRDefault="002E0E00" w:rsidP="00267B54">
            <w:pPr>
              <w:pStyle w:val="a0"/>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r w:rsidR="0026644A" w:rsidRPr="00531156">
              <w:rPr>
                <w:rFonts w:eastAsiaTheme="minorEastAsia"/>
                <w:bCs/>
                <w:i/>
                <w:lang w:val="en-GB" w:eastAsia="zh-CN"/>
              </w:rPr>
              <w:t>allowedResourceSelectionConfig</w:t>
            </w:r>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14:paraId="735D5B1B" w14:textId="77777777" w:rsidTr="0046257E">
        <w:tc>
          <w:tcPr>
            <w:tcW w:w="1555" w:type="dxa"/>
          </w:tcPr>
          <w:p w14:paraId="4E45B73E" w14:textId="07F80181" w:rsidR="00687B24" w:rsidRDefault="00687B24" w:rsidP="00687B2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63939193" w14:textId="6AAC7A1D"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410" w:type="dxa"/>
          </w:tcPr>
          <w:p w14:paraId="2F449C41" w14:textId="3FD74381"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752" w:type="dxa"/>
          </w:tcPr>
          <w:p w14:paraId="773EA8FE" w14:textId="77777777" w:rsidR="00687B24" w:rsidRDefault="005F417E" w:rsidP="00687B24">
            <w:pPr>
              <w:pStyle w:val="a0"/>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r w:rsidR="009907D5" w:rsidRPr="00933513">
              <w:rPr>
                <w:rFonts w:eastAsiaTheme="minorEastAsia"/>
                <w:bCs/>
                <w:i/>
                <w:lang w:val="en-GB" w:eastAsia="zh-CN"/>
              </w:rPr>
              <w:t>allowedResourceSelectionConfig</w:t>
            </w:r>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together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14:paraId="2F789C93" w14:textId="0F20D1F1" w:rsidR="0071592E" w:rsidRDefault="00806480" w:rsidP="0071592E">
            <w:pPr>
              <w:pStyle w:val="a0"/>
              <w:spacing w:before="120" w:after="180"/>
              <w:rPr>
                <w:rFonts w:eastAsiaTheme="minorEastAsia"/>
                <w:bCs/>
                <w:lang w:val="en-GB" w:eastAsia="zh-CN"/>
              </w:rPr>
            </w:pPr>
            <w:r>
              <w:rPr>
                <w:rFonts w:eastAsiaTheme="minorEastAsia"/>
                <w:bCs/>
                <w:lang w:val="en-GB" w:eastAsia="zh-CN"/>
              </w:rPr>
              <w:lastRenderedPageBreak/>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14:paraId="78667C1E" w14:textId="2B34C05C" w:rsidR="0071592E" w:rsidRDefault="0071592E" w:rsidP="0071592E">
            <w:pPr>
              <w:pStyle w:val="a0"/>
              <w:spacing w:before="120" w:after="180"/>
              <w:rPr>
                <w:rFonts w:eastAsiaTheme="minorEastAsia"/>
                <w:bCs/>
                <w:lang w:val="en-GB" w:eastAsia="zh-CN"/>
              </w:rPr>
            </w:pPr>
            <w:r>
              <w:rPr>
                <w:rFonts w:eastAsiaTheme="minorEastAsia"/>
                <w:bCs/>
                <w:lang w:val="en-GB" w:eastAsia="zh-CN"/>
              </w:rPr>
              <w:t xml:space="preserve">However regarding whether to </w:t>
            </w:r>
            <w:r w:rsidR="00806480">
              <w:rPr>
                <w:rFonts w:eastAsiaTheme="minorEastAsia"/>
                <w:bCs/>
                <w:lang w:val="en-GB" w:eastAsia="zh-CN"/>
              </w:rPr>
              <w:t>issue 3b, we think there are three options as listed below:</w:t>
            </w:r>
          </w:p>
          <w:p w14:paraId="49FD4E61" w14:textId="0EC66258"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14:paraId="061C83E3" w14:textId="24BD6228"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is allowed to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14:paraId="60E91780" w14:textId="77777777" w:rsidR="00806480" w:rsidRDefault="00806480" w:rsidP="00C662E9">
            <w:pPr>
              <w:pStyle w:val="a0"/>
              <w:spacing w:before="120" w:after="180"/>
              <w:rPr>
                <w:rFonts w:eastAsiaTheme="minorEastAsia"/>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p w14:paraId="762B3A02" w14:textId="2DE47710" w:rsidR="007E5857" w:rsidRPr="005F417E" w:rsidRDefault="007E5857" w:rsidP="00C662E9">
            <w:pPr>
              <w:pStyle w:val="a0"/>
              <w:spacing w:before="120" w:after="180"/>
              <w:rPr>
                <w:rFonts w:eastAsiaTheme="minorEastAsia" w:hint="eastAsia"/>
                <w:bCs/>
                <w:lang w:val="en-GB" w:eastAsia="zh-CN"/>
              </w:rPr>
            </w:pPr>
            <w:r w:rsidRPr="007E5857">
              <w:rPr>
                <w:rFonts w:eastAsiaTheme="minorEastAsia" w:hint="eastAsia"/>
                <w:bCs/>
                <w:color w:val="0000FF"/>
                <w:lang w:val="en-GB" w:eastAsia="zh-CN"/>
              </w:rPr>
              <w:t>[</w:t>
            </w:r>
            <w:r w:rsidRPr="007E5857">
              <w:rPr>
                <w:rFonts w:eastAsiaTheme="minorEastAsia"/>
                <w:bCs/>
                <w:color w:val="0000FF"/>
                <w:lang w:val="en-GB" w:eastAsia="zh-CN"/>
              </w:rPr>
              <w:t>Rapp] Thanks to Huawei, HiSilicon for the very detailed analyses</w:t>
            </w:r>
            <w:r>
              <w:rPr>
                <w:rFonts w:eastAsiaTheme="minorEastAsia"/>
                <w:bCs/>
                <w:color w:val="0000FF"/>
                <w:lang w:val="en-GB" w:eastAsia="zh-CN"/>
              </w:rPr>
              <w:t xml:space="preserve"> and the comprehensive options provided</w:t>
            </w:r>
            <w:r w:rsidRPr="007E5857">
              <w:rPr>
                <w:rFonts w:eastAsiaTheme="minorEastAsia"/>
                <w:bCs/>
                <w:color w:val="0000FF"/>
                <w:lang w:val="en-GB" w:eastAsia="zh-CN"/>
              </w:rPr>
              <w:t xml:space="preserve">. From Rapp point of view, this issue could be </w:t>
            </w:r>
            <w:r>
              <w:rPr>
                <w:rFonts w:eastAsiaTheme="minorEastAsia"/>
                <w:bCs/>
                <w:color w:val="0000FF"/>
                <w:lang w:val="en-GB" w:eastAsia="zh-CN"/>
              </w:rPr>
              <w:t>to align</w:t>
            </w:r>
            <w:r w:rsidRPr="007E5857">
              <w:rPr>
                <w:rFonts w:eastAsiaTheme="minorEastAsia"/>
                <w:bCs/>
                <w:color w:val="0000FF"/>
                <w:lang w:val="en-GB" w:eastAsia="zh-CN"/>
              </w:rPr>
              <w:t xml:space="preserve"> companies’ understanding on a feature</w:t>
            </w:r>
            <w:r w:rsidRPr="007E5857">
              <w:rPr>
                <w:rFonts w:eastAsiaTheme="minorEastAsia" w:hint="eastAsia"/>
                <w:bCs/>
                <w:color w:val="0000FF"/>
                <w:lang w:val="en-GB" w:eastAsia="zh-CN"/>
              </w:rPr>
              <w:t xml:space="preserve"> </w:t>
            </w:r>
            <w:r w:rsidRPr="007E5857">
              <w:rPr>
                <w:rFonts w:eastAsiaTheme="minorEastAsia"/>
                <w:bCs/>
                <w:color w:val="0000FF"/>
                <w:lang w:val="en-GB" w:eastAsia="zh-CN"/>
              </w:rPr>
              <w:t xml:space="preserve">agreed by RAN1, although the final impact </w:t>
            </w:r>
            <w:r>
              <w:rPr>
                <w:rFonts w:eastAsiaTheme="minorEastAsia"/>
                <w:bCs/>
                <w:color w:val="0000FF"/>
                <w:lang w:val="en-GB" w:eastAsia="zh-CN"/>
              </w:rPr>
              <w:t>will be</w:t>
            </w:r>
            <w:r w:rsidRPr="007E5857">
              <w:rPr>
                <w:rFonts w:eastAsiaTheme="minorEastAsia"/>
                <w:bCs/>
                <w:color w:val="0000FF"/>
                <w:lang w:val="en-GB" w:eastAsia="zh-CN"/>
              </w:rPr>
              <w:t xml:space="preserve"> embodied via signalling. Perhaps it’s better to get alignment among companies</w:t>
            </w:r>
            <w:r>
              <w:rPr>
                <w:rFonts w:eastAsiaTheme="minorEastAsia"/>
                <w:bCs/>
                <w:color w:val="0000FF"/>
                <w:lang w:val="en-GB" w:eastAsia="zh-CN"/>
              </w:rPr>
              <w:t xml:space="preserve"> first</w:t>
            </w:r>
            <w:r w:rsidRPr="007E5857">
              <w:rPr>
                <w:rFonts w:eastAsiaTheme="minorEastAsia"/>
                <w:bCs/>
                <w:color w:val="0000FF"/>
                <w:lang w:val="en-GB" w:eastAsia="zh-CN"/>
              </w:rPr>
              <w:t xml:space="preserve"> before directly going into the signalling details. But le</w:t>
            </w:r>
            <w:bookmarkStart w:id="19" w:name="_GoBack"/>
            <w:bookmarkEnd w:id="19"/>
            <w:r w:rsidRPr="007E5857">
              <w:rPr>
                <w:rFonts w:eastAsiaTheme="minorEastAsia"/>
                <w:bCs/>
                <w:color w:val="0000FF"/>
                <w:lang w:val="en-GB" w:eastAsia="zh-CN"/>
              </w:rPr>
              <w:t xml:space="preserve">t’s see companies’ views on this point.   </w:t>
            </w:r>
          </w:p>
        </w:tc>
      </w:tr>
    </w:tbl>
    <w:p w14:paraId="314D3632" w14:textId="7EBC4716" w:rsidR="00124F8B" w:rsidRPr="00A32ADD" w:rsidRDefault="00124F8B"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lastRenderedPageBreak/>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124F8B" w:rsidRPr="00B26C82" w14:paraId="1EA77452" w14:textId="77777777" w:rsidTr="0046257E">
        <w:trPr>
          <w:trHeight w:val="538"/>
        </w:trPr>
        <w:tc>
          <w:tcPr>
            <w:tcW w:w="1555" w:type="dxa"/>
            <w:shd w:val="clear" w:color="auto" w:fill="D9D9D9" w:themeFill="background1" w:themeFillShade="D9"/>
          </w:tcPr>
          <w:p w14:paraId="7A24EDAF" w14:textId="77777777" w:rsidR="00124F8B" w:rsidRPr="00B26C82" w:rsidRDefault="00124F8B"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75BF4463" w14:textId="009923BC"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45AF86DF" w14:textId="4E39204E"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79D5EB0E" w14:textId="77777777"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571E7E35" w14:textId="77777777" w:rsidTr="0046257E">
        <w:tc>
          <w:tcPr>
            <w:tcW w:w="1555" w:type="dxa"/>
          </w:tcPr>
          <w:p w14:paraId="19262790" w14:textId="4C0B4A3A" w:rsidR="00CF724A" w:rsidRPr="00950685" w:rsidRDefault="00CF724A" w:rsidP="00CF724A">
            <w:pPr>
              <w:pStyle w:val="a0"/>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37019C71" w14:textId="35B63332"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67C87482" w14:textId="3A210579" w:rsidR="00CF724A" w:rsidRDefault="00CF724A" w:rsidP="00CF724A">
            <w:pPr>
              <w:pStyle w:val="a0"/>
              <w:spacing w:before="120" w:after="180"/>
              <w:rPr>
                <w:rFonts w:eastAsiaTheme="minorEastAsia"/>
                <w:b/>
                <w:bCs/>
                <w:lang w:val="en-GB" w:eastAsia="zh-CN"/>
              </w:rPr>
            </w:pPr>
            <w:r w:rsidRPr="00CF724A">
              <w:rPr>
                <w:rFonts w:eastAsiaTheme="minorEastAsia" w:hint="eastAsia"/>
                <w:lang w:val="en-GB" w:eastAsia="zh-CN"/>
              </w:rPr>
              <w:lastRenderedPageBreak/>
              <w:t>O</w:t>
            </w:r>
            <w:r w:rsidRPr="00CF724A">
              <w:rPr>
                <w:rFonts w:eastAsiaTheme="minorEastAsia"/>
                <w:lang w:val="en-GB" w:eastAsia="zh-CN"/>
              </w:rPr>
              <w:t xml:space="preserve">ption 2: No, reuse existing Rel-16 pool configuration IE. </w:t>
            </w:r>
          </w:p>
        </w:tc>
        <w:tc>
          <w:tcPr>
            <w:tcW w:w="3969" w:type="dxa"/>
          </w:tcPr>
          <w:p w14:paraId="1F1A95C8" w14:textId="55887ED7"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lastRenderedPageBreak/>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102A9E15" w14:textId="09893AE5" w:rsidR="00CF724A" w:rsidRPr="00CF724A" w:rsidRDefault="00CF724A" w:rsidP="00CF724A">
            <w:pPr>
              <w:pStyle w:val="a0"/>
              <w:spacing w:before="120" w:after="180"/>
              <w:rPr>
                <w:rFonts w:eastAsiaTheme="minorEastAsia"/>
                <w:b/>
                <w:bCs/>
                <w:lang w:val="en-GB" w:eastAsia="zh-CN"/>
              </w:rPr>
            </w:pPr>
            <w:r w:rsidRPr="00CF724A">
              <w:rPr>
                <w:rFonts w:eastAsiaTheme="minorEastAsia"/>
                <w:lang w:val="en-GB" w:eastAsia="zh-CN"/>
              </w:rPr>
              <w:t xml:space="preserve">Option 2: In a pool, any combination among “partial sensing allowed”, “random sensing </w:t>
            </w:r>
            <w:r w:rsidRPr="00CF724A">
              <w:rPr>
                <w:rFonts w:eastAsiaTheme="minorEastAsia"/>
                <w:lang w:val="en-GB" w:eastAsia="zh-CN"/>
              </w:rPr>
              <w:lastRenderedPageBreak/>
              <w:t>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4DFF52F6" w14:textId="0A2A7D12" w:rsidR="00CF724A" w:rsidRPr="00CF724A" w:rsidRDefault="00CF724A" w:rsidP="00CF724A">
            <w:pPr>
              <w:pStyle w:val="a0"/>
              <w:spacing w:before="120" w:after="180"/>
              <w:rPr>
                <w:rFonts w:eastAsiaTheme="minorEastAsia"/>
                <w:b/>
                <w:bCs/>
                <w:lang w:val="en-GB" w:eastAsia="zh-CN"/>
              </w:rPr>
            </w:pPr>
            <w:r w:rsidRPr="00C86873">
              <w:rPr>
                <w:rFonts w:eastAsiaTheme="minorEastAsia" w:hint="eastAsia"/>
                <w:lang w:val="en-GB" w:eastAsia="zh-CN"/>
              </w:rPr>
              <w:lastRenderedPageBreak/>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62880AD0" w14:textId="77777777" w:rsidTr="0046257E">
        <w:tc>
          <w:tcPr>
            <w:tcW w:w="1555" w:type="dxa"/>
          </w:tcPr>
          <w:p w14:paraId="47DCA519" w14:textId="6607A055"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OPPO</w:t>
            </w:r>
          </w:p>
        </w:tc>
        <w:tc>
          <w:tcPr>
            <w:tcW w:w="3969" w:type="dxa"/>
          </w:tcPr>
          <w:p w14:paraId="76B694DC" w14:textId="4D9EB93A"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5579A186" w14:textId="5D34CE38"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36367735" w14:textId="77777777" w:rsidR="00267B54" w:rsidRDefault="00267B54" w:rsidP="00267B54">
            <w:pPr>
              <w:pStyle w:val="a0"/>
              <w:spacing w:before="120" w:after="180"/>
              <w:rPr>
                <w:rFonts w:eastAsiaTheme="minorEastAsia"/>
                <w:b/>
                <w:bCs/>
                <w:lang w:val="en-GB" w:eastAsia="zh-CN"/>
              </w:rPr>
            </w:pPr>
          </w:p>
        </w:tc>
      </w:tr>
      <w:tr w:rsidR="00267B54" w14:paraId="073DB07C" w14:textId="77777777" w:rsidTr="0046257E">
        <w:tc>
          <w:tcPr>
            <w:tcW w:w="1555" w:type="dxa"/>
          </w:tcPr>
          <w:p w14:paraId="1813B03F" w14:textId="2ECEEEDA" w:rsidR="00267B54" w:rsidRDefault="00607E65"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3969" w:type="dxa"/>
          </w:tcPr>
          <w:p w14:paraId="465D1CD4" w14:textId="1E879560" w:rsidR="00267B54" w:rsidRPr="005B3E63" w:rsidRDefault="005B3E63" w:rsidP="00267B54">
            <w:pPr>
              <w:pStyle w:val="a0"/>
              <w:spacing w:before="120" w:after="180"/>
              <w:rPr>
                <w:rFonts w:eastAsiaTheme="minorEastAsia"/>
                <w:bCs/>
                <w:lang w:val="en-GB" w:eastAsia="zh-CN"/>
              </w:rPr>
            </w:pPr>
            <w:r>
              <w:rPr>
                <w:rFonts w:eastAsiaTheme="minorEastAsia"/>
                <w:bCs/>
                <w:lang w:val="en-GB" w:eastAsia="zh-CN"/>
              </w:rPr>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969" w:type="dxa"/>
          </w:tcPr>
          <w:p w14:paraId="62AB722E" w14:textId="77777777" w:rsidR="00267B54" w:rsidRDefault="005B3E63" w:rsidP="00267B54">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14:paraId="139A2CEF" w14:textId="77777777" w:rsidR="005B3E63" w:rsidRDefault="005B3E63" w:rsidP="005B3E63">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 sensing only, random selection only or partial sensing + random selection.</w:t>
            </w:r>
          </w:p>
          <w:p w14:paraId="7D27D6D7" w14:textId="1CBA8BB1" w:rsidR="005B3E63" w:rsidRDefault="005B3E63" w:rsidP="005B3E63">
            <w:pPr>
              <w:pStyle w:val="a0"/>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be set to full sensing only, partial sensing only, random selection only or any combinations.</w:t>
            </w:r>
          </w:p>
        </w:tc>
        <w:tc>
          <w:tcPr>
            <w:tcW w:w="5633" w:type="dxa"/>
          </w:tcPr>
          <w:p w14:paraId="54852CAD" w14:textId="77777777" w:rsidR="00267B54" w:rsidRDefault="00AE31ED" w:rsidP="00AE31ED">
            <w:pPr>
              <w:pStyle w:val="a0"/>
              <w:spacing w:before="120" w:after="180"/>
              <w:rPr>
                <w:rFonts w:eastAsiaTheme="minorEastAsia"/>
                <w:bCs/>
                <w:lang w:val="en-GB" w:eastAsia="zh-CN"/>
              </w:rPr>
            </w:pPr>
            <w:r w:rsidRPr="00AE31ED">
              <w:rPr>
                <w:rFonts w:eastAsiaTheme="minorEastAsia"/>
                <w:bCs/>
                <w:lang w:val="en-GB" w:eastAsia="zh-CN"/>
              </w:rPr>
              <w:t xml:space="preserve">For option 1: </w:t>
            </w:r>
            <w:r>
              <w:rPr>
                <w:rFonts w:eastAsiaTheme="minorEastAsia"/>
                <w:bCs/>
                <w:lang w:val="en-GB" w:eastAsia="zh-CN"/>
              </w:rPr>
              <w:t>Rel-17 pool supporting full sensing cannot be configured to Rel-16 UEs since this new indication is not visible to legacy UEs, which of course decreases the resource utilization.</w:t>
            </w:r>
          </w:p>
          <w:p w14:paraId="7CC6FA21" w14:textId="77777777" w:rsidR="00AE31ED" w:rsidRDefault="00AE31ED" w:rsidP="00AE31ED">
            <w:pPr>
              <w:pStyle w:val="a0"/>
              <w:spacing w:before="120" w:after="180"/>
              <w:rPr>
                <w:rFonts w:eastAsiaTheme="minorEastAsia"/>
                <w:bCs/>
                <w:lang w:val="en-GB" w:eastAsia="zh-CN"/>
              </w:rPr>
            </w:pPr>
            <w:r>
              <w:rPr>
                <w:rFonts w:eastAsiaTheme="minorEastAsia"/>
                <w:bCs/>
                <w:lang w:val="en-GB" w:eastAsia="zh-CN"/>
              </w:rPr>
              <w:t>For option 2, only Rel-16 pools support full sensing, so Rel-17 UEs is allowed to select Rel-16 pool for full sensing and Rel-16/Rel-17 pool for partial sensing and/or random selection. No impact for legacy UE on Rel-16 pool selection.</w:t>
            </w:r>
          </w:p>
          <w:p w14:paraId="7C69F089" w14:textId="327CFF0F" w:rsidR="00AE31ED" w:rsidRDefault="00AE31ED" w:rsidP="00AE31ED">
            <w:pPr>
              <w:pStyle w:val="a0"/>
              <w:spacing w:before="120" w:after="180"/>
              <w:rPr>
                <w:rFonts w:eastAsiaTheme="minorEastAsia"/>
                <w:b/>
                <w:bCs/>
                <w:lang w:val="en-GB" w:eastAsia="zh-CN"/>
              </w:rPr>
            </w:pPr>
            <w:r>
              <w:rPr>
                <w:rFonts w:eastAsiaTheme="minorEastAsia"/>
                <w:bCs/>
                <w:lang w:val="en-GB" w:eastAsia="zh-CN"/>
              </w:rPr>
              <w:t>For option 3, similar as option 1, Rel-17 pool supporting full sensing cannot be configured to Rel-16 UEs, but maybe not as serious as option 1.</w:t>
            </w:r>
          </w:p>
        </w:tc>
      </w:tr>
    </w:tbl>
    <w:p w14:paraId="41FA1039" w14:textId="77777777" w:rsidR="00124F8B" w:rsidRPr="00124F8B" w:rsidRDefault="00124F8B" w:rsidP="001208D6">
      <w:pPr>
        <w:pStyle w:val="a0"/>
        <w:spacing w:before="120" w:after="180"/>
        <w:rPr>
          <w:rFonts w:eastAsiaTheme="minorEastAsia"/>
          <w:b/>
          <w:bCs/>
          <w:lang w:eastAsia="zh-CN"/>
        </w:rPr>
      </w:pPr>
    </w:p>
    <w:p w14:paraId="30D81875" w14:textId="74C0D110" w:rsidR="00E00D82" w:rsidRPr="00961295" w:rsidRDefault="00E00D82" w:rsidP="00E00D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0"/>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20"/>
      <w:r w:rsidR="00257D99">
        <w:rPr>
          <w:rStyle w:val="a6"/>
          <w:rFonts w:ascii="Times New Roman" w:eastAsia="Times New Roman" w:hAnsi="Times New Roman" w:cs="Times New Roman"/>
          <w:b w:val="0"/>
          <w:bCs w:val="0"/>
        </w:rPr>
        <w:commentReference w:id="20"/>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36D7127D" w14:textId="41EDC8B6"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2"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47903A98" w14:textId="74AA8F1F" w:rsidR="00C15620" w:rsidRDefault="00C15620"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E417E17" w14:textId="77777777" w:rsidR="001E08C7" w:rsidRDefault="001E08C7" w:rsidP="000C126A">
      <w:pPr>
        <w:pStyle w:val="a0"/>
        <w:spacing w:after="0"/>
        <w:rPr>
          <w:rFonts w:ascii="Arial" w:eastAsiaTheme="minorEastAsia" w:hAnsi="Arial" w:cs="Arial"/>
          <w:b/>
          <w:lang w:val="en-GB" w:eastAsia="zh-CN"/>
        </w:rPr>
      </w:pPr>
    </w:p>
    <w:p w14:paraId="5E925408" w14:textId="28704D4E" w:rsidR="003C444D" w:rsidRDefault="00C15620" w:rsidP="00C15620">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37D86CAE" w14:textId="77777777" w:rsidTr="0046257E">
        <w:trPr>
          <w:trHeight w:val="487"/>
        </w:trPr>
        <w:tc>
          <w:tcPr>
            <w:tcW w:w="1555" w:type="dxa"/>
            <w:shd w:val="clear" w:color="auto" w:fill="D9D9D9" w:themeFill="background1" w:themeFillShade="D9"/>
            <w:vAlign w:val="center"/>
          </w:tcPr>
          <w:p w14:paraId="2EAE92B2"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7A3E7DB1" w14:textId="511390F7"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4A68F6FF" w14:textId="72FC90DF"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9318E45" w14:textId="77777777" w:rsidTr="0046257E">
        <w:tc>
          <w:tcPr>
            <w:tcW w:w="1555" w:type="dxa"/>
          </w:tcPr>
          <w:p w14:paraId="04CE131A" w14:textId="4E9ABBD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B1D2F1D" w14:textId="2125187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2728ACFB"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29A56572" w14:textId="5E80D68C" w:rsidR="00267B54" w:rsidRDefault="00267B54" w:rsidP="00267B54">
            <w:pPr>
              <w:pStyle w:val="a0"/>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14:paraId="1F4C53A3" w14:textId="77777777" w:rsidTr="0046257E">
        <w:tc>
          <w:tcPr>
            <w:tcW w:w="1555" w:type="dxa"/>
          </w:tcPr>
          <w:p w14:paraId="0D2BCE54" w14:textId="028FD511" w:rsidR="00267B54" w:rsidRPr="00531156" w:rsidRDefault="007344AE"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135FF435" w14:textId="00CBBB52"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14:paraId="63286234" w14:textId="3EBA327B"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r w:rsidRPr="00531156">
              <w:rPr>
                <w:rFonts w:eastAsiaTheme="minorEastAsia"/>
                <w:bCs/>
                <w:i/>
                <w:lang w:val="en-GB" w:eastAsia="zh-CN"/>
              </w:rPr>
              <w:t>allowedResourceSelectionConfig</w:t>
            </w:r>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A904705" w14:textId="77777777" w:rsidTr="0046257E">
        <w:tc>
          <w:tcPr>
            <w:tcW w:w="1555" w:type="dxa"/>
          </w:tcPr>
          <w:p w14:paraId="4E315986" w14:textId="1F68ABC1" w:rsidR="00267B54" w:rsidRDefault="000C4A82"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13F8F5D4" w14:textId="79E19A9A" w:rsidR="00267B54" w:rsidRPr="002E2F93" w:rsidRDefault="000C4A82" w:rsidP="00267B54">
            <w:pPr>
              <w:pStyle w:val="a0"/>
              <w:spacing w:before="120" w:after="180"/>
              <w:rPr>
                <w:rFonts w:eastAsiaTheme="minorEastAsia"/>
                <w:bCs/>
                <w:lang w:val="en-GB" w:eastAsia="zh-CN"/>
              </w:rPr>
            </w:pPr>
            <w:r>
              <w:rPr>
                <w:rFonts w:eastAsiaTheme="minorEastAsia"/>
                <w:bCs/>
                <w:lang w:val="en-GB" w:eastAsia="zh-CN"/>
              </w:rPr>
              <w:t>See comments</w:t>
            </w:r>
          </w:p>
        </w:tc>
        <w:tc>
          <w:tcPr>
            <w:tcW w:w="8752" w:type="dxa"/>
          </w:tcPr>
          <w:p w14:paraId="00B406E2" w14:textId="45E28D53" w:rsidR="000C4A82" w:rsidRDefault="000C4A82" w:rsidP="000C4A82">
            <w:pPr>
              <w:pStyle w:val="a0"/>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14:paraId="50FB7A51" w14:textId="3EB7F005" w:rsidR="00267B54" w:rsidRPr="000C4A82" w:rsidRDefault="000C4A82" w:rsidP="002E2F93">
            <w:pPr>
              <w:pStyle w:val="a0"/>
              <w:spacing w:before="120" w:after="180"/>
              <w:rPr>
                <w:rFonts w:eastAsiaTheme="minorEastAsia"/>
                <w:bCs/>
                <w:lang w:val="en-GB" w:eastAsia="zh-CN"/>
              </w:rPr>
            </w:pPr>
            <w:r>
              <w:rPr>
                <w:rFonts w:eastAsiaTheme="minorEastAsia"/>
                <w:bCs/>
                <w:lang w:val="en-GB" w:eastAsia="zh-CN"/>
              </w:rPr>
              <w:t xml:space="preserve">If the question is to discuss the condition to enable CPS or PBPS or both, we think this is totally up to RAN1 and RAN1 has already have conclusion on the condition to enable CPS only or PBPS only, but no conclusion on the condition to enable both. </w:t>
            </w:r>
            <w:r w:rsidR="0006462A">
              <w:rPr>
                <w:rFonts w:eastAsiaTheme="minorEastAsia"/>
                <w:bCs/>
                <w:lang w:val="en-GB" w:eastAsia="zh-CN"/>
              </w:rPr>
              <w:t xml:space="preserve">Anyway this is RAN1 issue, should not be discussed by RAN2. </w:t>
            </w:r>
          </w:p>
        </w:tc>
      </w:tr>
    </w:tbl>
    <w:p w14:paraId="6A5E6C8F" w14:textId="0AE1E92D" w:rsidR="00C15620" w:rsidRDefault="003C444D" w:rsidP="000C126A">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123A42" w:rsidRPr="00B26C82" w14:paraId="61A38B1B" w14:textId="77777777" w:rsidTr="0046257E">
        <w:trPr>
          <w:trHeight w:val="538"/>
        </w:trPr>
        <w:tc>
          <w:tcPr>
            <w:tcW w:w="1555" w:type="dxa"/>
            <w:shd w:val="clear" w:color="auto" w:fill="D9D9D9" w:themeFill="background1" w:themeFillShade="D9"/>
          </w:tcPr>
          <w:p w14:paraId="10F0B79F"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DC10588" w14:textId="2F25509D"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0FE2A24"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434DD5F1" w14:textId="77777777" w:rsidTr="0046257E">
        <w:tc>
          <w:tcPr>
            <w:tcW w:w="1555" w:type="dxa"/>
          </w:tcPr>
          <w:p w14:paraId="5A1C7787" w14:textId="4C9799B4" w:rsidR="00123A42" w:rsidRPr="00965CB1" w:rsidRDefault="00965CB1" w:rsidP="0046257E">
            <w:pPr>
              <w:pStyle w:val="a0"/>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1A18CF13" w14:textId="4A8F4BD9" w:rsidR="00123A42" w:rsidRPr="0024612B" w:rsidRDefault="0024612B" w:rsidP="0046257E">
            <w:pPr>
              <w:pStyle w:val="a0"/>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1226564" w14:textId="08D359C4" w:rsidR="0024612B" w:rsidRDefault="0024612B" w:rsidP="0046257E">
            <w:pPr>
              <w:pStyle w:val="a0"/>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6F985DA8" w14:textId="77777777" w:rsidR="00123A42" w:rsidRDefault="00123A42" w:rsidP="0046257E">
            <w:pPr>
              <w:pStyle w:val="a0"/>
              <w:spacing w:before="120" w:after="180"/>
              <w:rPr>
                <w:rFonts w:eastAsiaTheme="minorEastAsia"/>
                <w:b/>
                <w:bCs/>
                <w:lang w:val="en-GB" w:eastAsia="zh-CN"/>
              </w:rPr>
            </w:pPr>
          </w:p>
        </w:tc>
      </w:tr>
      <w:tr w:rsidR="00267B54" w14:paraId="4DC1E1B8" w14:textId="77777777" w:rsidTr="0046257E">
        <w:tc>
          <w:tcPr>
            <w:tcW w:w="1555" w:type="dxa"/>
          </w:tcPr>
          <w:p w14:paraId="1C154536" w14:textId="34DF20F4"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7938" w:type="dxa"/>
          </w:tcPr>
          <w:p w14:paraId="770CE71B" w14:textId="6F000442"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450AE361" w14:textId="77777777" w:rsidR="00267B54" w:rsidRDefault="00267B54" w:rsidP="00267B54">
            <w:pPr>
              <w:pStyle w:val="a0"/>
              <w:spacing w:before="120" w:after="180"/>
              <w:rPr>
                <w:rFonts w:eastAsiaTheme="minorEastAsia"/>
                <w:b/>
                <w:bCs/>
                <w:lang w:val="en-GB" w:eastAsia="zh-CN"/>
              </w:rPr>
            </w:pPr>
          </w:p>
        </w:tc>
      </w:tr>
      <w:tr w:rsidR="00267B54" w14:paraId="6AEB34A9" w14:textId="77777777" w:rsidTr="0046257E">
        <w:tc>
          <w:tcPr>
            <w:tcW w:w="1555" w:type="dxa"/>
          </w:tcPr>
          <w:p w14:paraId="21FD35C0" w14:textId="77777777" w:rsidR="00267B54" w:rsidRDefault="00267B54" w:rsidP="00267B54">
            <w:pPr>
              <w:pStyle w:val="a0"/>
              <w:spacing w:before="120" w:after="180"/>
              <w:rPr>
                <w:rFonts w:eastAsiaTheme="minorEastAsia"/>
                <w:b/>
                <w:bCs/>
                <w:lang w:val="en-GB" w:eastAsia="zh-CN"/>
              </w:rPr>
            </w:pPr>
          </w:p>
        </w:tc>
        <w:tc>
          <w:tcPr>
            <w:tcW w:w="7938" w:type="dxa"/>
          </w:tcPr>
          <w:p w14:paraId="0A03BB6E" w14:textId="77777777" w:rsidR="00267B54" w:rsidRDefault="00267B54" w:rsidP="00267B54">
            <w:pPr>
              <w:pStyle w:val="a0"/>
              <w:spacing w:before="120" w:after="180"/>
              <w:rPr>
                <w:rFonts w:eastAsiaTheme="minorEastAsia"/>
                <w:b/>
                <w:bCs/>
                <w:lang w:val="en-GB" w:eastAsia="zh-CN"/>
              </w:rPr>
            </w:pPr>
          </w:p>
        </w:tc>
        <w:tc>
          <w:tcPr>
            <w:tcW w:w="5633" w:type="dxa"/>
          </w:tcPr>
          <w:p w14:paraId="4C3A12AC" w14:textId="77777777" w:rsidR="00267B54" w:rsidRDefault="00267B54" w:rsidP="00267B54">
            <w:pPr>
              <w:pStyle w:val="a0"/>
              <w:spacing w:before="120" w:after="180"/>
              <w:rPr>
                <w:rFonts w:eastAsiaTheme="minorEastAsia"/>
                <w:b/>
                <w:bCs/>
                <w:lang w:val="en-GB" w:eastAsia="zh-CN"/>
              </w:rPr>
            </w:pPr>
          </w:p>
        </w:tc>
      </w:tr>
    </w:tbl>
    <w:p w14:paraId="7E800946" w14:textId="77777777" w:rsidR="00123A42" w:rsidRPr="00123A42" w:rsidRDefault="00123A42" w:rsidP="00C15620">
      <w:pPr>
        <w:pStyle w:val="a0"/>
        <w:spacing w:before="120" w:after="180"/>
        <w:rPr>
          <w:rFonts w:eastAsiaTheme="minorEastAsia"/>
          <w:b/>
          <w:bCs/>
          <w:lang w:eastAsia="zh-CN"/>
        </w:rPr>
      </w:pPr>
    </w:p>
    <w:p w14:paraId="111FBF58" w14:textId="14873286" w:rsidR="00316ED0" w:rsidRDefault="00316ED0" w:rsidP="00316ED0">
      <w:pPr>
        <w:pStyle w:val="20"/>
        <w:spacing w:before="0"/>
        <w:rPr>
          <w:rFonts w:eastAsia="微软雅黑"/>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微软雅黑"/>
          <w:b w:val="0"/>
          <w:bCs w:val="0"/>
          <w:sz w:val="32"/>
          <w:szCs w:val="32"/>
          <w:lang w:val="en-GB"/>
        </w:rPr>
        <w:t xml:space="preserve">Resource pool selection and resource allocation scheme selection (Item “B” </w:t>
      </w:r>
      <w:del w:id="21" w:author="Xiaox (vivo, VCRI)" w:date="2022-01-25T16:04:00Z">
        <w:r w:rsidDel="0046257E">
          <w:rPr>
            <w:rFonts w:eastAsia="微软雅黑"/>
            <w:b w:val="0"/>
            <w:bCs w:val="0"/>
            <w:sz w:val="32"/>
            <w:szCs w:val="32"/>
            <w:lang w:val="en-GB"/>
          </w:rPr>
          <w:delText xml:space="preserve">and “D” </w:delText>
        </w:r>
      </w:del>
      <w:r>
        <w:rPr>
          <w:rFonts w:eastAsia="微软雅黑"/>
          <w:b w:val="0"/>
          <w:bCs w:val="0"/>
          <w:sz w:val="32"/>
          <w:szCs w:val="32"/>
          <w:lang w:val="en-GB"/>
        </w:rPr>
        <w:t>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1352D739" w14:textId="27A4A9C6"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3"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4"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5" w:history="1">
        <w:r w:rsidR="00D218FB" w:rsidRPr="00D218FB">
          <w:rPr>
            <w:rFonts w:eastAsiaTheme="minorEastAsia"/>
            <w:lang w:val="en-GB" w:eastAsia="zh-CN"/>
          </w:rPr>
          <w:t>5</w:t>
        </w:r>
      </w:hyperlink>
      <w:r w:rsidRPr="00D218FB">
        <w:rPr>
          <w:rFonts w:eastAsiaTheme="minorEastAsia"/>
          <w:lang w:val="en-GB" w:eastAsia="zh-CN"/>
        </w:rPr>
        <w:t>], [</w:t>
      </w:r>
      <w:hyperlink r:id="rId26"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08C434E6" w14:textId="460D6B04" w:rsidR="002E67CA" w:rsidRPr="00961295"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0A2CEB4D" w14:textId="2424D283" w:rsidR="002E67CA" w:rsidRPr="002E67CA"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6C6AC07C" w14:textId="1BA57463"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6519E27B" w14:textId="1375F68D" w:rsidR="004B1394" w:rsidRDefault="004B1394" w:rsidP="00885408">
      <w:pPr>
        <w:pStyle w:val="a0"/>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F802F07" w14:textId="77777777" w:rsidR="00885408" w:rsidRPr="00B26C82" w:rsidRDefault="00885408" w:rsidP="004B1394">
      <w:pPr>
        <w:pStyle w:val="a0"/>
        <w:spacing w:before="120" w:after="180"/>
        <w:rPr>
          <w:rFonts w:ascii="Arial" w:eastAsiaTheme="minorEastAsia" w:hAnsi="Arial" w:cs="Arial"/>
          <w:b/>
          <w:lang w:val="en-GB" w:eastAsia="zh-CN"/>
        </w:rPr>
      </w:pPr>
    </w:p>
    <w:p w14:paraId="2D127F12" w14:textId="6226FCE4" w:rsidR="004B1394" w:rsidRDefault="004B1394" w:rsidP="004B1394">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531B2FAF" w14:textId="77777777" w:rsidTr="0046257E">
        <w:trPr>
          <w:trHeight w:val="265"/>
        </w:trPr>
        <w:tc>
          <w:tcPr>
            <w:tcW w:w="1555" w:type="dxa"/>
            <w:vMerge w:val="restart"/>
            <w:shd w:val="clear" w:color="auto" w:fill="D9D9D9" w:themeFill="background1" w:themeFillShade="D9"/>
            <w:vAlign w:val="center"/>
          </w:tcPr>
          <w:p w14:paraId="39A1AF14"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0AC66E6E" w14:textId="24652E22"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9873578" w14:textId="657ECC68"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6EF9513C" w14:textId="77777777" w:rsidTr="0046257E">
        <w:trPr>
          <w:trHeight w:val="265"/>
        </w:trPr>
        <w:tc>
          <w:tcPr>
            <w:tcW w:w="1555" w:type="dxa"/>
            <w:vMerge/>
            <w:shd w:val="clear" w:color="auto" w:fill="D9D9D9" w:themeFill="background1" w:themeFillShade="D9"/>
            <w:vAlign w:val="center"/>
          </w:tcPr>
          <w:p w14:paraId="5501266A" w14:textId="77777777" w:rsidR="004B1394" w:rsidRPr="00B26C82" w:rsidRDefault="004B1394"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282B822E" w14:textId="004F754D"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282DF81A" w14:textId="7274A3AB"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0693CBAD" w14:textId="77777777" w:rsidR="004B1394" w:rsidRDefault="004B1394" w:rsidP="0046257E">
            <w:pPr>
              <w:pStyle w:val="a0"/>
              <w:spacing w:before="120" w:after="180"/>
              <w:jc w:val="center"/>
              <w:rPr>
                <w:rFonts w:ascii="Arial" w:eastAsiaTheme="minorEastAsia" w:hAnsi="Arial" w:cs="Arial"/>
                <w:b/>
                <w:bCs/>
                <w:lang w:val="en-GB" w:eastAsia="zh-CN"/>
              </w:rPr>
            </w:pPr>
          </w:p>
        </w:tc>
      </w:tr>
      <w:tr w:rsidR="00267B54" w14:paraId="636A10BA" w14:textId="77777777" w:rsidTr="0046257E">
        <w:tc>
          <w:tcPr>
            <w:tcW w:w="1555" w:type="dxa"/>
          </w:tcPr>
          <w:p w14:paraId="6DAE5D23" w14:textId="4834E183" w:rsidR="00267B54" w:rsidRDefault="00267B54" w:rsidP="00267B54">
            <w:pPr>
              <w:pStyle w:val="a0"/>
              <w:spacing w:before="120" w:after="180"/>
              <w:rPr>
                <w:rFonts w:eastAsiaTheme="minorEastAsia"/>
                <w:b/>
                <w:bCs/>
                <w:lang w:val="en-GB" w:eastAsia="zh-CN"/>
              </w:rPr>
            </w:pPr>
            <w:r>
              <w:rPr>
                <w:rFonts w:eastAsiaTheme="minorEastAsia"/>
                <w:b/>
                <w:bCs/>
                <w:lang w:val="en-GB" w:eastAsia="zh-CN"/>
              </w:rPr>
              <w:lastRenderedPageBreak/>
              <w:t>OPPO</w:t>
            </w:r>
          </w:p>
        </w:tc>
        <w:tc>
          <w:tcPr>
            <w:tcW w:w="2409" w:type="dxa"/>
          </w:tcPr>
          <w:p w14:paraId="5537E8BF" w14:textId="2FBC26F9" w:rsidR="00267B54"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2410" w:type="dxa"/>
          </w:tcPr>
          <w:p w14:paraId="5CE8C9EA" w14:textId="602FE3C4"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699710BD" w14:textId="2841B0B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understand in LTE, the resource allocation scheme is not an input to pool selection, while only zone and sync source is the input for pool selection. So do not see 4a as an critical issue to solve at the current stage.</w:t>
            </w:r>
          </w:p>
        </w:tc>
      </w:tr>
      <w:tr w:rsidR="00267B54" w:rsidRPr="00531156" w14:paraId="2509B223" w14:textId="77777777" w:rsidTr="0046257E">
        <w:tc>
          <w:tcPr>
            <w:tcW w:w="1555" w:type="dxa"/>
          </w:tcPr>
          <w:p w14:paraId="7710A940" w14:textId="149F2A26"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539FBDA" w14:textId="3CAE2B9B"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 xml:space="preserve">o strong view. </w:t>
            </w:r>
          </w:p>
        </w:tc>
        <w:tc>
          <w:tcPr>
            <w:tcW w:w="2410" w:type="dxa"/>
          </w:tcPr>
          <w:p w14:paraId="2C7FC0EC" w14:textId="62F5DF1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14:paraId="3C18F8B3" w14:textId="60E32794"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 xml:space="preserve">. </w:t>
            </w:r>
          </w:p>
        </w:tc>
      </w:tr>
      <w:tr w:rsidR="00267B54" w14:paraId="4F13400F" w14:textId="77777777" w:rsidTr="0046257E">
        <w:tc>
          <w:tcPr>
            <w:tcW w:w="1555" w:type="dxa"/>
          </w:tcPr>
          <w:p w14:paraId="0003AAA8" w14:textId="442D32D3" w:rsidR="00267B54" w:rsidRDefault="0006462A"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27B69C84" w14:textId="377F3BCA"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2410" w:type="dxa"/>
          </w:tcPr>
          <w:p w14:paraId="239F313F" w14:textId="27258E73"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8752" w:type="dxa"/>
          </w:tcPr>
          <w:p w14:paraId="2D311584" w14:textId="57E2634E" w:rsidR="00267B54" w:rsidRDefault="0006462A" w:rsidP="0006462A">
            <w:pPr>
              <w:pStyle w:val="a0"/>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supporting power-saving resource allocation scheme. But anyway this can be up to UE implementation. </w:t>
            </w:r>
          </w:p>
        </w:tc>
      </w:tr>
    </w:tbl>
    <w:p w14:paraId="37AEC437" w14:textId="58DC6E50" w:rsidR="004B1394" w:rsidRPr="00A32ADD" w:rsidRDefault="004B1394" w:rsidP="00885408">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4B1394" w:rsidRPr="00B26C82" w14:paraId="18B203EA" w14:textId="77777777" w:rsidTr="0046257E">
        <w:trPr>
          <w:trHeight w:val="538"/>
        </w:trPr>
        <w:tc>
          <w:tcPr>
            <w:tcW w:w="1555" w:type="dxa"/>
            <w:shd w:val="clear" w:color="auto" w:fill="D9D9D9" w:themeFill="background1" w:themeFillShade="D9"/>
          </w:tcPr>
          <w:p w14:paraId="46AA423B" w14:textId="77777777" w:rsidR="004B1394" w:rsidRPr="00B26C82" w:rsidRDefault="004B139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CBB9985" w14:textId="1471D04F"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3FD2CC1" w14:textId="0CC8F529"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2AAACBF" w14:textId="0422E661"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48B28BE7" w14:textId="77777777" w:rsidTr="0046257E">
        <w:tc>
          <w:tcPr>
            <w:tcW w:w="1555" w:type="dxa"/>
          </w:tcPr>
          <w:p w14:paraId="004CEA79" w14:textId="736126AF" w:rsidR="008E0C54" w:rsidRPr="00533F38" w:rsidRDefault="00533F38" w:rsidP="008E0C54">
            <w:pPr>
              <w:pStyle w:val="a0"/>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54AE6E8B" w14:textId="4FBE4787"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21CBDBDB" w14:textId="7AC347C8"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46A3AF00" w14:textId="5C4B3E49" w:rsidR="008E0C54" w:rsidRDefault="008E0C54" w:rsidP="008E0C54">
            <w:pPr>
              <w:pStyle w:val="a0"/>
              <w:spacing w:before="120" w:after="180"/>
              <w:rPr>
                <w:rFonts w:eastAsiaTheme="minorEastAsia"/>
                <w:b/>
                <w:bCs/>
                <w:lang w:val="en-GB" w:eastAsia="zh-CN"/>
              </w:rPr>
            </w:pPr>
          </w:p>
          <w:p w14:paraId="24BE275F" w14:textId="38FE6C2C" w:rsidR="008E0C54" w:rsidRDefault="008E0C54" w:rsidP="008E0C54">
            <w:pPr>
              <w:pStyle w:val="a0"/>
              <w:spacing w:before="120" w:after="180"/>
              <w:rPr>
                <w:rFonts w:eastAsiaTheme="minorEastAsia"/>
                <w:b/>
                <w:bCs/>
                <w:lang w:val="en-GB" w:eastAsia="zh-CN"/>
              </w:rPr>
            </w:pPr>
          </w:p>
        </w:tc>
        <w:tc>
          <w:tcPr>
            <w:tcW w:w="5633" w:type="dxa"/>
          </w:tcPr>
          <w:p w14:paraId="2DF91BF7" w14:textId="77777777" w:rsidR="008E0C54" w:rsidRDefault="008E0C54" w:rsidP="008E0C54">
            <w:pPr>
              <w:pStyle w:val="a0"/>
              <w:spacing w:before="120" w:after="180"/>
              <w:rPr>
                <w:rFonts w:eastAsiaTheme="minorEastAsia"/>
                <w:b/>
                <w:bCs/>
                <w:lang w:val="en-GB" w:eastAsia="zh-CN"/>
              </w:rPr>
            </w:pPr>
          </w:p>
        </w:tc>
      </w:tr>
      <w:tr w:rsidR="00267B54" w14:paraId="7092FCF5" w14:textId="77777777" w:rsidTr="0046257E">
        <w:tc>
          <w:tcPr>
            <w:tcW w:w="1555" w:type="dxa"/>
          </w:tcPr>
          <w:p w14:paraId="04ADE71A" w14:textId="14246B41"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3969" w:type="dxa"/>
          </w:tcPr>
          <w:p w14:paraId="1E877D2E" w14:textId="54334D64" w:rsidR="00267B54" w:rsidRDefault="00267B54" w:rsidP="00267B54">
            <w:pPr>
              <w:pStyle w:val="a0"/>
              <w:spacing w:before="120" w:after="180"/>
              <w:rPr>
                <w:rFonts w:eastAsiaTheme="minorEastAsia"/>
                <w:b/>
                <w:bCs/>
                <w:lang w:val="en-GB" w:eastAsia="zh-CN"/>
              </w:rPr>
            </w:pPr>
            <w:r>
              <w:rPr>
                <w:rFonts w:eastAsiaTheme="minorEastAsia"/>
                <w:lang w:val="en-GB" w:eastAsia="zh-CN"/>
              </w:rPr>
              <w:t xml:space="preserve">we do not see the need to have resource allocation scheme based pool selection. </w:t>
            </w:r>
          </w:p>
        </w:tc>
        <w:tc>
          <w:tcPr>
            <w:tcW w:w="3969" w:type="dxa"/>
          </w:tcPr>
          <w:p w14:paraId="4EDA120C" w14:textId="4F2CD8AF" w:rsidR="00267B54" w:rsidRDefault="00267B54" w:rsidP="00267B54">
            <w:pPr>
              <w:pStyle w:val="a0"/>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1EF32303" w14:textId="77777777" w:rsidR="00267B54" w:rsidRDefault="00267B54" w:rsidP="00267B54">
            <w:pPr>
              <w:pStyle w:val="a0"/>
              <w:spacing w:before="120" w:after="180"/>
              <w:rPr>
                <w:rFonts w:eastAsiaTheme="minorEastAsia"/>
                <w:b/>
                <w:bCs/>
                <w:lang w:val="en-GB" w:eastAsia="zh-CN"/>
              </w:rPr>
            </w:pPr>
          </w:p>
        </w:tc>
      </w:tr>
      <w:tr w:rsidR="00267B54" w14:paraId="5C43623E" w14:textId="77777777" w:rsidTr="0046257E">
        <w:tc>
          <w:tcPr>
            <w:tcW w:w="1555" w:type="dxa"/>
          </w:tcPr>
          <w:p w14:paraId="51FF3F29" w14:textId="77777777" w:rsidR="00267B54" w:rsidRDefault="00267B54" w:rsidP="00267B54">
            <w:pPr>
              <w:pStyle w:val="a0"/>
              <w:spacing w:before="120" w:after="180"/>
              <w:rPr>
                <w:rFonts w:eastAsiaTheme="minorEastAsia"/>
                <w:b/>
                <w:bCs/>
                <w:lang w:val="en-GB" w:eastAsia="zh-CN"/>
              </w:rPr>
            </w:pPr>
          </w:p>
        </w:tc>
        <w:tc>
          <w:tcPr>
            <w:tcW w:w="3969" w:type="dxa"/>
          </w:tcPr>
          <w:p w14:paraId="4826E0FC" w14:textId="77777777" w:rsidR="00267B54" w:rsidRDefault="00267B54" w:rsidP="00267B54">
            <w:pPr>
              <w:pStyle w:val="a0"/>
              <w:spacing w:before="120" w:after="180"/>
              <w:rPr>
                <w:rFonts w:eastAsiaTheme="minorEastAsia"/>
                <w:b/>
                <w:bCs/>
                <w:lang w:val="en-GB" w:eastAsia="zh-CN"/>
              </w:rPr>
            </w:pPr>
          </w:p>
        </w:tc>
        <w:tc>
          <w:tcPr>
            <w:tcW w:w="3969" w:type="dxa"/>
          </w:tcPr>
          <w:p w14:paraId="1691FC44" w14:textId="77777777" w:rsidR="00267B54" w:rsidRDefault="00267B54" w:rsidP="00267B54">
            <w:pPr>
              <w:pStyle w:val="a0"/>
              <w:spacing w:before="120" w:after="180"/>
              <w:rPr>
                <w:rFonts w:eastAsiaTheme="minorEastAsia"/>
                <w:b/>
                <w:bCs/>
                <w:lang w:val="en-GB" w:eastAsia="zh-CN"/>
              </w:rPr>
            </w:pPr>
          </w:p>
        </w:tc>
        <w:tc>
          <w:tcPr>
            <w:tcW w:w="5633" w:type="dxa"/>
          </w:tcPr>
          <w:p w14:paraId="79877293" w14:textId="77777777" w:rsidR="00267B54" w:rsidRDefault="00267B54" w:rsidP="00267B54">
            <w:pPr>
              <w:pStyle w:val="a0"/>
              <w:spacing w:before="120" w:after="180"/>
              <w:rPr>
                <w:rFonts w:eastAsiaTheme="minorEastAsia"/>
                <w:b/>
                <w:bCs/>
                <w:lang w:val="en-GB" w:eastAsia="zh-CN"/>
              </w:rPr>
            </w:pPr>
          </w:p>
        </w:tc>
      </w:tr>
    </w:tbl>
    <w:p w14:paraId="201CD3A5" w14:textId="77777777" w:rsidR="004B1394" w:rsidRDefault="004B1394" w:rsidP="004B1394">
      <w:pPr>
        <w:pStyle w:val="a0"/>
        <w:spacing w:before="120" w:after="180"/>
        <w:rPr>
          <w:rFonts w:eastAsiaTheme="minorEastAsia"/>
          <w:b/>
          <w:bCs/>
          <w:lang w:val="en-GB" w:eastAsia="zh-CN"/>
        </w:rPr>
      </w:pPr>
    </w:p>
    <w:p w14:paraId="49983BCA" w14:textId="6E575D38" w:rsidR="00F052C7" w:rsidRDefault="00F052C7" w:rsidP="00F052C7">
      <w:pPr>
        <w:pStyle w:val="20"/>
        <w:spacing w:before="0"/>
        <w:rPr>
          <w:rFonts w:eastAsia="微软雅黑"/>
          <w:b w:val="0"/>
          <w:bCs w:val="0"/>
          <w:sz w:val="32"/>
          <w:szCs w:val="32"/>
          <w:lang w:val="en-GB"/>
        </w:rPr>
      </w:pPr>
      <w:r w:rsidRPr="0074618D">
        <w:rPr>
          <w:b w:val="0"/>
          <w:bCs w:val="0"/>
          <w:sz w:val="32"/>
          <w:szCs w:val="32"/>
          <w:lang w:val="en-GB" w:eastAsia="en-GB"/>
        </w:rPr>
        <w:lastRenderedPageBreak/>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微软雅黑"/>
          <w:b w:val="0"/>
          <w:bCs w:val="0"/>
          <w:sz w:val="32"/>
          <w:szCs w:val="32"/>
          <w:lang w:val="en-GB"/>
        </w:rPr>
        <w:t>(Item “</w:t>
      </w:r>
      <w:del w:id="22" w:author="Xiaox (vivo, VCRI)" w:date="2022-01-25T16:05:00Z">
        <w:r w:rsidDel="0046257E">
          <w:rPr>
            <w:rFonts w:eastAsia="微软雅黑"/>
            <w:b w:val="0"/>
            <w:bCs w:val="0"/>
            <w:sz w:val="32"/>
            <w:szCs w:val="32"/>
            <w:lang w:val="en-GB"/>
          </w:rPr>
          <w:delText>G</w:delText>
        </w:r>
      </w:del>
      <w:ins w:id="23" w:author="Xiaox (vivo, VCRI)" w:date="2022-01-25T16:05:00Z">
        <w:r w:rsidR="0046257E">
          <w:rPr>
            <w:rFonts w:eastAsia="微软雅黑"/>
            <w:b w:val="0"/>
            <w:bCs w:val="0"/>
            <w:sz w:val="32"/>
            <w:szCs w:val="32"/>
            <w:lang w:val="en-GB"/>
          </w:rPr>
          <w:t>F</w:t>
        </w:r>
      </w:ins>
      <w:r>
        <w:rPr>
          <w:rFonts w:eastAsia="微软雅黑"/>
          <w:b w:val="0"/>
          <w:bCs w:val="0"/>
          <w:sz w:val="32"/>
          <w:szCs w:val="32"/>
          <w:lang w:val="en-GB"/>
        </w:rPr>
        <w:t>” in P2 [X])</w:t>
      </w:r>
    </w:p>
    <w:p w14:paraId="08750C5D" w14:textId="43F70738" w:rsidR="00F052C7" w:rsidRPr="00961295" w:rsidRDefault="00F052C7" w:rsidP="00F052C7">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4"/>
      <w:commentRangeStart w:id="25"/>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24"/>
      <w:r w:rsidR="00267B54">
        <w:rPr>
          <w:rStyle w:val="a6"/>
          <w:rFonts w:ascii="Times New Roman" w:eastAsia="Times New Roman" w:hAnsi="Times New Roman" w:cs="Times New Roman"/>
          <w:b w:val="0"/>
          <w:bCs w:val="0"/>
        </w:rPr>
        <w:commentReference w:id="24"/>
      </w:r>
      <w:commentRangeEnd w:id="25"/>
      <w:r w:rsidR="00C30FF6">
        <w:rPr>
          <w:rStyle w:val="a6"/>
          <w:rFonts w:ascii="Times New Roman" w:eastAsia="Times New Roman" w:hAnsi="Times New Roman" w:cs="Times New Roman"/>
          <w:b w:val="0"/>
          <w:bCs w:val="0"/>
        </w:rPr>
        <w:commentReference w:id="25"/>
      </w:r>
    </w:p>
    <w:p w14:paraId="31589B3A" w14:textId="79B6733B"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26"/>
      <w:r>
        <w:rPr>
          <w:rFonts w:eastAsiaTheme="minorEastAsia"/>
          <w:lang w:val="en-GB" w:eastAsia="zh-CN"/>
        </w:rPr>
        <w:t>RAN1 did not conclude whether those power-saving resource allocation schemes apply to exceptional pool or not</w:t>
      </w:r>
      <w:commentRangeEnd w:id="26"/>
      <w:r w:rsidR="00257D99">
        <w:rPr>
          <w:rStyle w:val="a6"/>
        </w:rPr>
        <w:commentReference w:id="26"/>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make a decision. </w:t>
      </w:r>
    </w:p>
    <w:p w14:paraId="650C869F" w14:textId="728A8FEC" w:rsidR="00F052C7" w:rsidRDefault="00F052C7" w:rsidP="00EF34A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48C03A88" w14:textId="77777777" w:rsidR="00EF34A0" w:rsidRPr="00B26C82" w:rsidRDefault="00EF34A0" w:rsidP="00F052C7">
      <w:pPr>
        <w:pStyle w:val="a0"/>
        <w:spacing w:before="120" w:after="180"/>
        <w:rPr>
          <w:rFonts w:ascii="Arial" w:eastAsiaTheme="minorEastAsia" w:hAnsi="Arial" w:cs="Arial"/>
          <w:b/>
          <w:lang w:val="en-GB" w:eastAsia="zh-CN"/>
        </w:rPr>
      </w:pPr>
    </w:p>
    <w:p w14:paraId="2448BC24" w14:textId="3AC06624" w:rsidR="00123A42" w:rsidRDefault="00F052C7" w:rsidP="00123A4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3D1F17F6" w14:textId="77777777" w:rsidTr="0046257E">
        <w:trPr>
          <w:trHeight w:val="487"/>
        </w:trPr>
        <w:tc>
          <w:tcPr>
            <w:tcW w:w="1555" w:type="dxa"/>
            <w:shd w:val="clear" w:color="auto" w:fill="D9D9D9" w:themeFill="background1" w:themeFillShade="D9"/>
            <w:vAlign w:val="center"/>
          </w:tcPr>
          <w:p w14:paraId="15668A19"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9CC8C78"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359196"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1F0E897A" w14:textId="77777777" w:rsidTr="0046257E">
        <w:tc>
          <w:tcPr>
            <w:tcW w:w="1555" w:type="dxa"/>
          </w:tcPr>
          <w:p w14:paraId="6CE7047E" w14:textId="487E3631"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5A44497" w14:textId="2CF1E093"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39E84792" w14:textId="5AF4D2DB" w:rsidR="00267B54" w:rsidRPr="00267B54" w:rsidRDefault="00267B54" w:rsidP="00267B54">
            <w:pPr>
              <w:pStyle w:val="a0"/>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55D5841A" w14:textId="77777777" w:rsidTr="0046257E">
        <w:tc>
          <w:tcPr>
            <w:tcW w:w="1555" w:type="dxa"/>
          </w:tcPr>
          <w:p w14:paraId="0BBCD435" w14:textId="2B5C36F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6625A249" w14:textId="5053657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14:paraId="4CCFAABA" w14:textId="37AE1432"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14:paraId="12C9C52C" w14:textId="77777777" w:rsidTr="0046257E">
        <w:tc>
          <w:tcPr>
            <w:tcW w:w="1555" w:type="dxa"/>
          </w:tcPr>
          <w:p w14:paraId="7B39ADD0" w14:textId="4526A751"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6ECDF2A1" w14:textId="14A1013A"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6DE2043F" w14:textId="5AD6871D" w:rsidR="006E58C0" w:rsidRPr="006E58C0" w:rsidRDefault="006E58C0" w:rsidP="006E58C0">
            <w:pPr>
              <w:pStyle w:val="a0"/>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bl>
    <w:p w14:paraId="1FD074BC" w14:textId="20AC87B8" w:rsidR="00F052C7" w:rsidRPr="00A32ADD" w:rsidRDefault="00123A42" w:rsidP="00EF34A0">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F052C7" w:rsidRPr="00B26C82" w14:paraId="7A87D070" w14:textId="77777777" w:rsidTr="0046257E">
        <w:trPr>
          <w:trHeight w:val="538"/>
        </w:trPr>
        <w:tc>
          <w:tcPr>
            <w:tcW w:w="1555" w:type="dxa"/>
            <w:shd w:val="clear" w:color="auto" w:fill="D9D9D9" w:themeFill="background1" w:themeFillShade="D9"/>
          </w:tcPr>
          <w:p w14:paraId="1B1B0473" w14:textId="77777777" w:rsidR="00F052C7" w:rsidRPr="00B26C82" w:rsidRDefault="00F052C7"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686736F"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1F076A5A"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FAD2D7B" w14:textId="77777777" w:rsidTr="0046257E">
        <w:tc>
          <w:tcPr>
            <w:tcW w:w="1555" w:type="dxa"/>
          </w:tcPr>
          <w:p w14:paraId="47545F69" w14:textId="77777777" w:rsidR="00F052C7" w:rsidRDefault="00F052C7" w:rsidP="0046257E">
            <w:pPr>
              <w:pStyle w:val="a0"/>
              <w:spacing w:before="120" w:after="180"/>
              <w:rPr>
                <w:rFonts w:eastAsiaTheme="minorEastAsia"/>
                <w:b/>
                <w:bCs/>
                <w:lang w:val="en-GB" w:eastAsia="zh-CN"/>
              </w:rPr>
            </w:pPr>
          </w:p>
        </w:tc>
        <w:tc>
          <w:tcPr>
            <w:tcW w:w="7938" w:type="dxa"/>
          </w:tcPr>
          <w:p w14:paraId="0ADD0967" w14:textId="77777777" w:rsidR="00F052C7" w:rsidRDefault="00F052C7" w:rsidP="0046257E">
            <w:pPr>
              <w:pStyle w:val="a0"/>
              <w:spacing w:before="120" w:after="180"/>
              <w:rPr>
                <w:rFonts w:eastAsiaTheme="minorEastAsia"/>
                <w:b/>
                <w:bCs/>
                <w:lang w:val="en-GB" w:eastAsia="zh-CN"/>
              </w:rPr>
            </w:pPr>
          </w:p>
        </w:tc>
        <w:tc>
          <w:tcPr>
            <w:tcW w:w="5633" w:type="dxa"/>
          </w:tcPr>
          <w:p w14:paraId="5CBE681E" w14:textId="77777777" w:rsidR="00F052C7" w:rsidRDefault="00F052C7" w:rsidP="0046257E">
            <w:pPr>
              <w:pStyle w:val="a0"/>
              <w:spacing w:before="120" w:after="180"/>
              <w:rPr>
                <w:rFonts w:eastAsiaTheme="minorEastAsia"/>
                <w:b/>
                <w:bCs/>
                <w:lang w:val="en-GB" w:eastAsia="zh-CN"/>
              </w:rPr>
            </w:pPr>
          </w:p>
        </w:tc>
      </w:tr>
      <w:tr w:rsidR="00F052C7" w14:paraId="29C72FBC" w14:textId="77777777" w:rsidTr="0046257E">
        <w:tc>
          <w:tcPr>
            <w:tcW w:w="1555" w:type="dxa"/>
          </w:tcPr>
          <w:p w14:paraId="01B66E5A" w14:textId="77777777" w:rsidR="00F052C7" w:rsidRDefault="00F052C7" w:rsidP="0046257E">
            <w:pPr>
              <w:pStyle w:val="a0"/>
              <w:spacing w:before="120" w:after="180"/>
              <w:rPr>
                <w:rFonts w:eastAsiaTheme="minorEastAsia"/>
                <w:b/>
                <w:bCs/>
                <w:lang w:val="en-GB" w:eastAsia="zh-CN"/>
              </w:rPr>
            </w:pPr>
          </w:p>
        </w:tc>
        <w:tc>
          <w:tcPr>
            <w:tcW w:w="7938" w:type="dxa"/>
          </w:tcPr>
          <w:p w14:paraId="4EB41BAE" w14:textId="77777777" w:rsidR="00F052C7" w:rsidRDefault="00F052C7" w:rsidP="0046257E">
            <w:pPr>
              <w:pStyle w:val="a0"/>
              <w:spacing w:before="120" w:after="180"/>
              <w:rPr>
                <w:rFonts w:eastAsiaTheme="minorEastAsia"/>
                <w:b/>
                <w:bCs/>
                <w:lang w:val="en-GB" w:eastAsia="zh-CN"/>
              </w:rPr>
            </w:pPr>
          </w:p>
        </w:tc>
        <w:tc>
          <w:tcPr>
            <w:tcW w:w="5633" w:type="dxa"/>
          </w:tcPr>
          <w:p w14:paraId="6E96C9C3" w14:textId="77777777" w:rsidR="00F052C7" w:rsidRDefault="00F052C7" w:rsidP="0046257E">
            <w:pPr>
              <w:pStyle w:val="a0"/>
              <w:spacing w:before="120" w:after="180"/>
              <w:rPr>
                <w:rFonts w:eastAsiaTheme="minorEastAsia"/>
                <w:b/>
                <w:bCs/>
                <w:lang w:val="en-GB" w:eastAsia="zh-CN"/>
              </w:rPr>
            </w:pPr>
          </w:p>
        </w:tc>
      </w:tr>
      <w:tr w:rsidR="00F052C7" w14:paraId="42D3B346" w14:textId="77777777" w:rsidTr="0046257E">
        <w:tc>
          <w:tcPr>
            <w:tcW w:w="1555" w:type="dxa"/>
          </w:tcPr>
          <w:p w14:paraId="597EF65E" w14:textId="77777777" w:rsidR="00F052C7" w:rsidRDefault="00F052C7" w:rsidP="0046257E">
            <w:pPr>
              <w:pStyle w:val="a0"/>
              <w:spacing w:before="120" w:after="180"/>
              <w:rPr>
                <w:rFonts w:eastAsiaTheme="minorEastAsia"/>
                <w:b/>
                <w:bCs/>
                <w:lang w:val="en-GB" w:eastAsia="zh-CN"/>
              </w:rPr>
            </w:pPr>
          </w:p>
        </w:tc>
        <w:tc>
          <w:tcPr>
            <w:tcW w:w="7938" w:type="dxa"/>
          </w:tcPr>
          <w:p w14:paraId="76BE6164" w14:textId="77777777" w:rsidR="00F052C7" w:rsidRDefault="00F052C7" w:rsidP="0046257E">
            <w:pPr>
              <w:pStyle w:val="a0"/>
              <w:spacing w:before="120" w:after="180"/>
              <w:rPr>
                <w:rFonts w:eastAsiaTheme="minorEastAsia"/>
                <w:b/>
                <w:bCs/>
                <w:lang w:val="en-GB" w:eastAsia="zh-CN"/>
              </w:rPr>
            </w:pPr>
          </w:p>
        </w:tc>
        <w:tc>
          <w:tcPr>
            <w:tcW w:w="5633" w:type="dxa"/>
          </w:tcPr>
          <w:p w14:paraId="00AB3317" w14:textId="77777777" w:rsidR="00F052C7" w:rsidRDefault="00F052C7" w:rsidP="0046257E">
            <w:pPr>
              <w:pStyle w:val="a0"/>
              <w:spacing w:before="120" w:after="180"/>
              <w:rPr>
                <w:rFonts w:eastAsiaTheme="minorEastAsia"/>
                <w:b/>
                <w:bCs/>
                <w:lang w:val="en-GB" w:eastAsia="zh-CN"/>
              </w:rPr>
            </w:pPr>
          </w:p>
        </w:tc>
      </w:tr>
    </w:tbl>
    <w:p w14:paraId="30C5D53F" w14:textId="77777777" w:rsidR="00F052C7" w:rsidRPr="00F052C7" w:rsidRDefault="00F052C7" w:rsidP="00F052C7">
      <w:pPr>
        <w:rPr>
          <w:rFonts w:eastAsiaTheme="minorEastAsia"/>
          <w:lang w:val="en-GB" w:eastAsia="zh-CN"/>
        </w:rPr>
      </w:pPr>
    </w:p>
    <w:p w14:paraId="06C3FEA7" w14:textId="7697CAA2" w:rsidR="00AC70B7" w:rsidRDefault="00AC70B7" w:rsidP="00AC70B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微软雅黑"/>
          <w:b w:val="0"/>
          <w:bCs w:val="0"/>
          <w:sz w:val="32"/>
          <w:szCs w:val="32"/>
          <w:lang w:val="en-GB"/>
        </w:rPr>
        <w:t>(Item “</w:t>
      </w:r>
      <w:del w:id="27" w:author="Xiaox (vivo, VCRI)" w:date="2022-01-25T16:05:00Z">
        <w:r w:rsidR="00397035" w:rsidDel="0046257E">
          <w:rPr>
            <w:rFonts w:eastAsia="微软雅黑"/>
            <w:b w:val="0"/>
            <w:bCs w:val="0"/>
            <w:sz w:val="32"/>
            <w:szCs w:val="32"/>
            <w:lang w:val="en-GB"/>
          </w:rPr>
          <w:delText>H</w:delText>
        </w:r>
      </w:del>
      <w:ins w:id="28" w:author="Xiaox (vivo, VCRI)" w:date="2022-01-25T16:05:00Z">
        <w:r w:rsidR="0046257E">
          <w:rPr>
            <w:rFonts w:eastAsia="微软雅黑"/>
            <w:b w:val="0"/>
            <w:bCs w:val="0"/>
            <w:sz w:val="32"/>
            <w:szCs w:val="32"/>
            <w:lang w:val="en-GB"/>
          </w:rPr>
          <w:t>G</w:t>
        </w:r>
      </w:ins>
      <w:r w:rsidR="00397035">
        <w:rPr>
          <w:rFonts w:eastAsia="微软雅黑"/>
          <w:b w:val="0"/>
          <w:bCs w:val="0"/>
          <w:sz w:val="32"/>
          <w:szCs w:val="32"/>
          <w:lang w:val="en-GB"/>
        </w:rPr>
        <w:t>” in P</w:t>
      </w:r>
      <w:r w:rsidR="00997557">
        <w:rPr>
          <w:rFonts w:eastAsia="微软雅黑"/>
          <w:b w:val="0"/>
          <w:bCs w:val="0"/>
          <w:sz w:val="32"/>
          <w:szCs w:val="32"/>
          <w:lang w:val="en-GB"/>
        </w:rPr>
        <w:t>1</w:t>
      </w:r>
      <w:r w:rsidR="00397035">
        <w:rPr>
          <w:rFonts w:eastAsia="微软雅黑"/>
          <w:b w:val="0"/>
          <w:bCs w:val="0"/>
          <w:sz w:val="32"/>
          <w:szCs w:val="32"/>
          <w:lang w:val="en-GB"/>
        </w:rPr>
        <w:t xml:space="preserve"> [</w:t>
      </w:r>
      <w:r w:rsidR="00997557">
        <w:rPr>
          <w:rFonts w:eastAsia="微软雅黑"/>
          <w:b w:val="0"/>
          <w:bCs w:val="0"/>
          <w:sz w:val="32"/>
          <w:szCs w:val="32"/>
          <w:lang w:val="en-GB"/>
        </w:rPr>
        <w:t>2</w:t>
      </w:r>
      <w:r w:rsidR="00397035">
        <w:rPr>
          <w:rFonts w:eastAsia="微软雅黑"/>
          <w:b w:val="0"/>
          <w:bCs w:val="0"/>
          <w:sz w:val="32"/>
          <w:szCs w:val="32"/>
          <w:lang w:val="en-GB"/>
        </w:rPr>
        <w:t>])</w:t>
      </w:r>
    </w:p>
    <w:p w14:paraId="036A6B05" w14:textId="22AC8B21" w:rsidR="007D4B78" w:rsidRPr="00961295" w:rsidRDefault="007D4B78" w:rsidP="007D4B78">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9"/>
      <w:r>
        <w:rPr>
          <w:rFonts w:eastAsiaTheme="minorEastAsia" w:hint="eastAsia"/>
          <w:sz w:val="20"/>
          <w:szCs w:val="20"/>
          <w:lang w:eastAsia="zh-CN"/>
        </w:rPr>
        <w:t>[</w:t>
      </w:r>
      <w:r>
        <w:rPr>
          <w:rFonts w:eastAsiaTheme="minorEastAsia"/>
          <w:sz w:val="20"/>
          <w:szCs w:val="20"/>
          <w:lang w:eastAsia="zh-CN"/>
        </w:rPr>
        <w:t xml:space="preserve">Issue 6] </w:t>
      </w:r>
      <w:commentRangeEnd w:id="29"/>
      <w:r w:rsidR="00257D99">
        <w:rPr>
          <w:rStyle w:val="a6"/>
          <w:rFonts w:ascii="Times New Roman" w:eastAsia="Times New Roman" w:hAnsi="Times New Roman" w:cs="Times New Roman"/>
          <w:b w:val="0"/>
          <w:bCs w:val="0"/>
        </w:rPr>
        <w:commentReference w:id="29"/>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20D08CFC" w14:textId="43D0498A"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22879D7D" w14:textId="329AF2D6" w:rsidR="00273B2A" w:rsidRDefault="00273B2A" w:rsidP="000770C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7D62D02F" w14:textId="77777777" w:rsidR="000770C0" w:rsidRPr="00B26C82" w:rsidRDefault="000770C0" w:rsidP="00273B2A">
      <w:pPr>
        <w:pStyle w:val="a0"/>
        <w:spacing w:before="120" w:after="180"/>
        <w:rPr>
          <w:rFonts w:ascii="Arial" w:eastAsiaTheme="minorEastAsia" w:hAnsi="Arial" w:cs="Arial"/>
          <w:b/>
          <w:lang w:val="en-GB" w:eastAsia="zh-CN"/>
        </w:rPr>
      </w:pPr>
    </w:p>
    <w:p w14:paraId="6E44E7EF" w14:textId="5E79AD69" w:rsidR="00BD5B48" w:rsidRDefault="00B2642C" w:rsidP="00BD5B48">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BD5B48" w:rsidRPr="00B26C82" w14:paraId="0DB79BF3" w14:textId="77777777" w:rsidTr="0046257E">
        <w:trPr>
          <w:trHeight w:val="487"/>
        </w:trPr>
        <w:tc>
          <w:tcPr>
            <w:tcW w:w="1555" w:type="dxa"/>
            <w:shd w:val="clear" w:color="auto" w:fill="D9D9D9" w:themeFill="background1" w:themeFillShade="D9"/>
            <w:vAlign w:val="center"/>
          </w:tcPr>
          <w:p w14:paraId="6482A193" w14:textId="77777777" w:rsidR="00BD5B48" w:rsidRPr="00B26C82" w:rsidRDefault="00BD5B48"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027D7805" w14:textId="77777777" w:rsidR="00BD5B48" w:rsidRPr="00B26C82" w:rsidRDefault="00BD5B48"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7215B6" w14:textId="77777777" w:rsidR="00BD5B48" w:rsidRPr="00B26C82" w:rsidRDefault="00BD5B48"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D3FFFAE" w14:textId="77777777" w:rsidTr="0046257E">
        <w:tc>
          <w:tcPr>
            <w:tcW w:w="1555" w:type="dxa"/>
          </w:tcPr>
          <w:p w14:paraId="57E65F91" w14:textId="126C78A2"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3BED108C" w14:textId="665CA56F"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10A0A0A8" w14:textId="0B43713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48662FAA" w14:textId="77777777" w:rsidTr="0046257E">
        <w:tc>
          <w:tcPr>
            <w:tcW w:w="1555" w:type="dxa"/>
          </w:tcPr>
          <w:p w14:paraId="1B40AE53" w14:textId="6868EA33" w:rsidR="00267B54" w:rsidRPr="002E0E00" w:rsidRDefault="00531156" w:rsidP="00267B54">
            <w:pPr>
              <w:pStyle w:val="a0"/>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1B6C6039" w14:textId="5C7007E9"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27B43BC8" w14:textId="51D988F2"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14:paraId="0E01A6B7" w14:textId="77777777" w:rsidTr="0046257E">
        <w:tc>
          <w:tcPr>
            <w:tcW w:w="1555" w:type="dxa"/>
          </w:tcPr>
          <w:p w14:paraId="133F5597" w14:textId="02E3BA1E"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lastRenderedPageBreak/>
              <w:t>H</w:t>
            </w:r>
            <w:r w:rsidRPr="00D21AAB">
              <w:rPr>
                <w:rFonts w:eastAsiaTheme="minorEastAsia"/>
                <w:bCs/>
                <w:lang w:val="en-GB" w:eastAsia="zh-CN"/>
              </w:rPr>
              <w:t>uawei, HiSilicon</w:t>
            </w:r>
          </w:p>
        </w:tc>
        <w:tc>
          <w:tcPr>
            <w:tcW w:w="4819" w:type="dxa"/>
          </w:tcPr>
          <w:p w14:paraId="7FC34A9B" w14:textId="0FCE8024"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02122AD4" w14:textId="7A3280D6"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 xml:space="preserve">We agree with vivo. </w:t>
            </w:r>
          </w:p>
        </w:tc>
      </w:tr>
    </w:tbl>
    <w:p w14:paraId="11DB9C1E" w14:textId="03D06F27" w:rsidR="00B2642C" w:rsidRDefault="00BD5B48" w:rsidP="00BD5B48">
      <w:pPr>
        <w:pStyle w:val="a0"/>
        <w:spacing w:before="120" w:after="180"/>
        <w:rPr>
          <w:rFonts w:eastAsiaTheme="minorEastAsia"/>
          <w:b/>
          <w:bCs/>
          <w:lang w:val="en-GB" w:eastAsia="zh-CN"/>
        </w:rPr>
      </w:pPr>
      <w:r>
        <w:rPr>
          <w:rFonts w:eastAsiaTheme="minorEastAsia"/>
          <w:b/>
          <w:bCs/>
          <w:lang w:val="en-GB" w:eastAsia="zh-CN"/>
        </w:rPr>
        <w:t xml:space="preserve"> </w:t>
      </w:r>
    </w:p>
    <w:p w14:paraId="6ABEED68" w14:textId="4E9DEA53" w:rsidR="00DC5682" w:rsidRDefault="00DC5682" w:rsidP="00DC5682">
      <w:pPr>
        <w:pStyle w:val="20"/>
        <w:spacing w:before="0"/>
        <w:rPr>
          <w:b w:val="0"/>
          <w:sz w:val="30"/>
          <w:szCs w:val="30"/>
        </w:rPr>
      </w:pPr>
      <w:r>
        <w:rPr>
          <w:b w:val="0"/>
          <w:bCs w:val="0"/>
          <w:sz w:val="32"/>
          <w:szCs w:val="32"/>
          <w:lang w:val="en-GB" w:eastAsia="en-GB"/>
        </w:rPr>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微软雅黑"/>
          <w:b w:val="0"/>
          <w:bCs w:val="0"/>
          <w:sz w:val="32"/>
          <w:szCs w:val="32"/>
          <w:lang w:val="en-GB"/>
        </w:rPr>
        <w:t>(Item “</w:t>
      </w:r>
      <w:del w:id="30" w:author="Xiaox (vivo, VCRI)" w:date="2022-01-25T16:05:00Z">
        <w:r w:rsidR="00997557" w:rsidDel="0046257E">
          <w:rPr>
            <w:rFonts w:eastAsia="微软雅黑"/>
            <w:b w:val="0"/>
            <w:bCs w:val="0"/>
            <w:sz w:val="32"/>
            <w:szCs w:val="32"/>
            <w:lang w:val="en-GB"/>
          </w:rPr>
          <w:delText>F</w:delText>
        </w:r>
      </w:del>
      <w:ins w:id="31" w:author="Xiaox (vivo, VCRI)" w:date="2022-01-25T16:05:00Z">
        <w:r w:rsidR="0046257E">
          <w:rPr>
            <w:rFonts w:eastAsia="微软雅黑"/>
            <w:b w:val="0"/>
            <w:bCs w:val="0"/>
            <w:sz w:val="32"/>
            <w:szCs w:val="32"/>
            <w:lang w:val="en-GB"/>
          </w:rPr>
          <w:t>E</w:t>
        </w:r>
      </w:ins>
      <w:r w:rsidR="00997557">
        <w:rPr>
          <w:rFonts w:eastAsia="微软雅黑"/>
          <w:b w:val="0"/>
          <w:bCs w:val="0"/>
          <w:sz w:val="32"/>
          <w:szCs w:val="32"/>
          <w:lang w:val="en-GB"/>
        </w:rPr>
        <w:t>” in P1 [2])</w:t>
      </w:r>
    </w:p>
    <w:p w14:paraId="39A6ABD6" w14:textId="50623DA4"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a] Is it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4A1B10A6" w14:textId="7CFE726D" w:rsidR="00DC5682" w:rsidRPr="00026A9C" w:rsidRDefault="00DC5682" w:rsidP="00102613">
      <w:pPr>
        <w:pStyle w:val="a0"/>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sidelink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0B5A9D54" w14:textId="32E40605" w:rsidR="00DC5682" w:rsidRDefault="00DC5682" w:rsidP="00B633C4">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70C7C195" w14:textId="77777777" w:rsidR="00B633C4" w:rsidRPr="00B26C82" w:rsidRDefault="00B633C4" w:rsidP="00B633C4">
      <w:pPr>
        <w:pStyle w:val="a0"/>
        <w:spacing w:before="120" w:after="0"/>
        <w:rPr>
          <w:rFonts w:ascii="Arial" w:eastAsiaTheme="minorEastAsia" w:hAnsi="Arial" w:cs="Arial"/>
          <w:b/>
          <w:lang w:val="en-GB" w:eastAsia="zh-CN"/>
        </w:rPr>
      </w:pPr>
    </w:p>
    <w:p w14:paraId="183D49EA" w14:textId="77777777" w:rsidR="00C04029" w:rsidRDefault="00DC5682"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731AD91A" w14:textId="77777777" w:rsidTr="0046257E">
        <w:trPr>
          <w:trHeight w:val="487"/>
        </w:trPr>
        <w:tc>
          <w:tcPr>
            <w:tcW w:w="1555" w:type="dxa"/>
            <w:shd w:val="clear" w:color="auto" w:fill="D9D9D9" w:themeFill="background1" w:themeFillShade="D9"/>
            <w:vAlign w:val="center"/>
          </w:tcPr>
          <w:p w14:paraId="02494631"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0167169"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809980D"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2A5DDA07" w14:textId="77777777" w:rsidTr="0046257E">
        <w:tc>
          <w:tcPr>
            <w:tcW w:w="1555" w:type="dxa"/>
          </w:tcPr>
          <w:p w14:paraId="6807A4FE" w14:textId="3099A39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08518981" w14:textId="112485E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3B14DC8D" w14:textId="77777777" w:rsidR="00267B54" w:rsidRDefault="00267B54" w:rsidP="00267B54">
            <w:pPr>
              <w:pStyle w:val="a0"/>
              <w:spacing w:before="120" w:after="180"/>
              <w:rPr>
                <w:rFonts w:eastAsiaTheme="minorEastAsia"/>
                <w:b/>
                <w:bCs/>
                <w:lang w:val="en-GB" w:eastAsia="zh-CN"/>
              </w:rPr>
            </w:pPr>
          </w:p>
        </w:tc>
      </w:tr>
      <w:tr w:rsidR="00267B54" w:rsidRPr="00B03233" w14:paraId="67A5E06C" w14:textId="77777777" w:rsidTr="0046257E">
        <w:tc>
          <w:tcPr>
            <w:tcW w:w="1555" w:type="dxa"/>
          </w:tcPr>
          <w:p w14:paraId="6D81F8FC" w14:textId="02DCF63C"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2E39CF76" w14:textId="4AD37773"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7AD8BBB4" w14:textId="77777777" w:rsidR="00267B54" w:rsidRPr="00B03233" w:rsidRDefault="00267B54" w:rsidP="00267B54">
            <w:pPr>
              <w:pStyle w:val="a0"/>
              <w:spacing w:before="120" w:after="180"/>
              <w:rPr>
                <w:rFonts w:eastAsiaTheme="minorEastAsia"/>
                <w:bCs/>
                <w:lang w:val="en-GB" w:eastAsia="zh-CN"/>
              </w:rPr>
            </w:pPr>
          </w:p>
        </w:tc>
      </w:tr>
      <w:tr w:rsidR="006E58C0" w14:paraId="527947FA" w14:textId="77777777" w:rsidTr="0046257E">
        <w:tc>
          <w:tcPr>
            <w:tcW w:w="1555" w:type="dxa"/>
          </w:tcPr>
          <w:p w14:paraId="619F8F23" w14:textId="3BE0FBC6"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41430DE0" w14:textId="4127BDAF"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44783440" w14:textId="150FF205" w:rsidR="006E58C0" w:rsidRDefault="006E58C0" w:rsidP="006E58C0">
            <w:pPr>
              <w:pStyle w:val="a0"/>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partial sensing, RAN1 also achieved agreement to support CBR measurement, we think this part should also be </w:t>
            </w:r>
            <w:r>
              <w:rPr>
                <w:rFonts w:eastAsiaTheme="minorEastAsia"/>
                <w:bCs/>
                <w:lang w:val="en-GB" w:eastAsia="zh-CN"/>
              </w:rPr>
              <w:lastRenderedPageBreak/>
              <w:t xml:space="preserve">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bl>
    <w:p w14:paraId="1D582429" w14:textId="6392F7E7" w:rsidR="00DC5682" w:rsidRPr="00DC5682" w:rsidRDefault="00C04029" w:rsidP="00C04029">
      <w:pPr>
        <w:pStyle w:val="a0"/>
        <w:spacing w:before="120" w:after="180"/>
        <w:rPr>
          <w:rFonts w:eastAsiaTheme="minorEastAsia"/>
        </w:rPr>
      </w:pPr>
      <w:r w:rsidRPr="00DC5682">
        <w:rPr>
          <w:rFonts w:eastAsiaTheme="minorEastAsia"/>
        </w:rPr>
        <w:lastRenderedPageBreak/>
        <w:t xml:space="preserve"> </w:t>
      </w:r>
    </w:p>
    <w:p w14:paraId="3B270C67" w14:textId="0D15EE00"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2"/>
      <w:r>
        <w:rPr>
          <w:rFonts w:eastAsiaTheme="minorEastAsia" w:hint="eastAsia"/>
          <w:sz w:val="20"/>
          <w:szCs w:val="20"/>
          <w:lang w:eastAsia="zh-CN"/>
        </w:rPr>
        <w:t>[</w:t>
      </w:r>
      <w:r>
        <w:rPr>
          <w:rFonts w:eastAsiaTheme="minorEastAsia"/>
          <w:sz w:val="20"/>
          <w:szCs w:val="20"/>
          <w:lang w:eastAsia="zh-CN"/>
        </w:rPr>
        <w:t xml:space="preserve">Issue 7b] </w:t>
      </w:r>
      <w:commentRangeEnd w:id="32"/>
      <w:r w:rsidR="00486C99">
        <w:rPr>
          <w:rStyle w:val="a6"/>
          <w:rFonts w:ascii="Times New Roman" w:eastAsia="Times New Roman" w:hAnsi="Times New Roman" w:cs="Times New Roman"/>
          <w:b w:val="0"/>
          <w:bCs w:val="0"/>
        </w:rPr>
        <w:commentReference w:id="32"/>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sl-DefaultTxConfigIndex</w:t>
      </w:r>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6413AC00" w14:textId="6A39870B"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r w:rsidRPr="002F525A">
        <w:rPr>
          <w:i/>
          <w:iCs/>
          <w:color w:val="000000"/>
          <w:szCs w:val="20"/>
        </w:rPr>
        <w:t>sl-DefaultTxConfigIndex</w:t>
      </w:r>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61BA5B02" w14:textId="66457ECB" w:rsidR="00DC5682" w:rsidRDefault="00DC5682" w:rsidP="00DC5682">
      <w:pPr>
        <w:pStyle w:val="a0"/>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131E0EBC" w14:textId="77777777" w:rsidR="00E037CD" w:rsidRPr="00B26C82" w:rsidRDefault="00E037CD" w:rsidP="00E037CD">
      <w:pPr>
        <w:pStyle w:val="a0"/>
        <w:spacing w:before="120" w:after="0"/>
        <w:rPr>
          <w:rFonts w:ascii="Arial" w:eastAsiaTheme="minorEastAsia" w:hAnsi="Arial" w:cs="Arial"/>
          <w:b/>
          <w:lang w:val="en-GB" w:eastAsia="zh-CN"/>
        </w:rPr>
      </w:pPr>
    </w:p>
    <w:p w14:paraId="7F23999A" w14:textId="00985A27" w:rsidR="00DC5682" w:rsidRDefault="00DC5682" w:rsidP="00DC568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3FC21905" w14:textId="77777777" w:rsidTr="0046257E">
        <w:trPr>
          <w:trHeight w:val="487"/>
        </w:trPr>
        <w:tc>
          <w:tcPr>
            <w:tcW w:w="1555" w:type="dxa"/>
            <w:shd w:val="clear" w:color="auto" w:fill="D9D9D9" w:themeFill="background1" w:themeFillShade="D9"/>
            <w:vAlign w:val="center"/>
          </w:tcPr>
          <w:p w14:paraId="1497FDE6"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5F41C59"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F05A3A"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716CE3F" w14:textId="77777777" w:rsidTr="0046257E">
        <w:tc>
          <w:tcPr>
            <w:tcW w:w="1555" w:type="dxa"/>
          </w:tcPr>
          <w:p w14:paraId="1446A644" w14:textId="4D0660F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565432F" w14:textId="08C1B108"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8CF6307" w14:textId="09B12B3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3F67892B" w14:textId="77777777" w:rsidTr="0046257E">
        <w:tc>
          <w:tcPr>
            <w:tcW w:w="1555" w:type="dxa"/>
          </w:tcPr>
          <w:p w14:paraId="20F32466" w14:textId="07231558"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2AC82AE8" w14:textId="463CACBB" w:rsidR="00267B54" w:rsidRPr="002E0E00" w:rsidRDefault="00A77A24" w:rsidP="00267B54">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14:paraId="5C22D58E" w14:textId="48BCD00F" w:rsidR="00267B54" w:rsidRPr="00A77A24" w:rsidRDefault="00A87C33" w:rsidP="00267B54">
            <w:pPr>
              <w:pStyle w:val="a0"/>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14:paraId="19FB72E7" w14:textId="77777777" w:rsidTr="0046257E">
        <w:tc>
          <w:tcPr>
            <w:tcW w:w="1555" w:type="dxa"/>
          </w:tcPr>
          <w:p w14:paraId="020615A2" w14:textId="624E1540"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lastRenderedPageBreak/>
              <w:t>H</w:t>
            </w:r>
            <w:r w:rsidRPr="00D21AAB">
              <w:rPr>
                <w:rFonts w:eastAsiaTheme="minorEastAsia"/>
                <w:bCs/>
                <w:lang w:val="en-GB" w:eastAsia="zh-CN"/>
              </w:rPr>
              <w:t>uawei, HiSilicon</w:t>
            </w:r>
          </w:p>
        </w:tc>
        <w:tc>
          <w:tcPr>
            <w:tcW w:w="4819" w:type="dxa"/>
          </w:tcPr>
          <w:p w14:paraId="3E78A79E" w14:textId="6F357E42" w:rsidR="006E58C0" w:rsidRDefault="006E58C0" w:rsidP="006E58C0">
            <w:pPr>
              <w:pStyle w:val="a0"/>
              <w:spacing w:before="120" w:after="180"/>
              <w:rPr>
                <w:rFonts w:eastAsiaTheme="minorEastAsia"/>
                <w:b/>
                <w:bCs/>
                <w:lang w:val="en-GB" w:eastAsia="zh-CN"/>
              </w:rPr>
            </w:pPr>
            <w:r>
              <w:rPr>
                <w:rFonts w:eastAsiaTheme="minorEastAsia"/>
                <w:bCs/>
                <w:lang w:val="en-GB" w:eastAsia="zh-CN"/>
              </w:rPr>
              <w:t>N</w:t>
            </w:r>
          </w:p>
        </w:tc>
        <w:tc>
          <w:tcPr>
            <w:tcW w:w="8752" w:type="dxa"/>
          </w:tcPr>
          <w:p w14:paraId="35C321FB" w14:textId="1B04AF0A" w:rsidR="006E58C0" w:rsidRPr="006E58C0" w:rsidRDefault="006E58C0" w:rsidP="00A0649B">
            <w:pPr>
              <w:pStyle w:val="a0"/>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p>
        </w:tc>
      </w:tr>
    </w:tbl>
    <w:p w14:paraId="0EAF5E36" w14:textId="3DD45BFC" w:rsidR="008E0C54" w:rsidRPr="00A32ADD" w:rsidRDefault="008E0C54" w:rsidP="00E037CD">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8E0C54" w:rsidRPr="00B26C82" w14:paraId="67102871" w14:textId="77777777" w:rsidTr="0046257E">
        <w:trPr>
          <w:trHeight w:val="538"/>
        </w:trPr>
        <w:tc>
          <w:tcPr>
            <w:tcW w:w="1555" w:type="dxa"/>
            <w:shd w:val="clear" w:color="auto" w:fill="D9D9D9" w:themeFill="background1" w:themeFillShade="D9"/>
          </w:tcPr>
          <w:p w14:paraId="78BDF3DD" w14:textId="77777777" w:rsidR="008E0C54" w:rsidRPr="00B26C82" w:rsidRDefault="008E0C5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A41529B" w14:textId="7193F9C5"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270ADEC0" w14:textId="77777777"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64959D6F" w14:textId="77777777" w:rsidTr="0046257E">
        <w:tc>
          <w:tcPr>
            <w:tcW w:w="1555" w:type="dxa"/>
          </w:tcPr>
          <w:p w14:paraId="71EC55D5" w14:textId="77777777" w:rsidR="008E0C54" w:rsidRDefault="008E0C54" w:rsidP="0046257E">
            <w:pPr>
              <w:pStyle w:val="a0"/>
              <w:spacing w:before="120" w:after="180"/>
              <w:rPr>
                <w:rFonts w:eastAsiaTheme="minorEastAsia"/>
                <w:b/>
                <w:bCs/>
                <w:lang w:val="en-GB" w:eastAsia="zh-CN"/>
              </w:rPr>
            </w:pPr>
          </w:p>
        </w:tc>
        <w:tc>
          <w:tcPr>
            <w:tcW w:w="7938" w:type="dxa"/>
          </w:tcPr>
          <w:p w14:paraId="12A5C3F8" w14:textId="77777777" w:rsidR="008E0C54" w:rsidRDefault="008E0C54" w:rsidP="0046257E">
            <w:pPr>
              <w:pStyle w:val="a0"/>
              <w:spacing w:before="120" w:after="180"/>
              <w:rPr>
                <w:rFonts w:eastAsiaTheme="minorEastAsia"/>
                <w:b/>
                <w:bCs/>
                <w:lang w:val="en-GB" w:eastAsia="zh-CN"/>
              </w:rPr>
            </w:pPr>
          </w:p>
        </w:tc>
        <w:tc>
          <w:tcPr>
            <w:tcW w:w="5633" w:type="dxa"/>
          </w:tcPr>
          <w:p w14:paraId="7C5BB0AB" w14:textId="77777777" w:rsidR="008E0C54" w:rsidRDefault="008E0C54" w:rsidP="0046257E">
            <w:pPr>
              <w:pStyle w:val="a0"/>
              <w:spacing w:before="120" w:after="180"/>
              <w:rPr>
                <w:rFonts w:eastAsiaTheme="minorEastAsia"/>
                <w:b/>
                <w:bCs/>
                <w:lang w:val="en-GB" w:eastAsia="zh-CN"/>
              </w:rPr>
            </w:pPr>
          </w:p>
        </w:tc>
      </w:tr>
      <w:tr w:rsidR="008E0C54" w14:paraId="75EC6170" w14:textId="77777777" w:rsidTr="0046257E">
        <w:tc>
          <w:tcPr>
            <w:tcW w:w="1555" w:type="dxa"/>
          </w:tcPr>
          <w:p w14:paraId="5AC59B57" w14:textId="77777777" w:rsidR="008E0C54" w:rsidRDefault="008E0C54" w:rsidP="0046257E">
            <w:pPr>
              <w:pStyle w:val="a0"/>
              <w:spacing w:before="120" w:after="180"/>
              <w:rPr>
                <w:rFonts w:eastAsiaTheme="minorEastAsia"/>
                <w:b/>
                <w:bCs/>
                <w:lang w:val="en-GB" w:eastAsia="zh-CN"/>
              </w:rPr>
            </w:pPr>
          </w:p>
        </w:tc>
        <w:tc>
          <w:tcPr>
            <w:tcW w:w="7938" w:type="dxa"/>
          </w:tcPr>
          <w:p w14:paraId="69E547A6" w14:textId="77777777" w:rsidR="008E0C54" w:rsidRDefault="008E0C54" w:rsidP="0046257E">
            <w:pPr>
              <w:pStyle w:val="a0"/>
              <w:spacing w:before="120" w:after="180"/>
              <w:rPr>
                <w:rFonts w:eastAsiaTheme="minorEastAsia"/>
                <w:b/>
                <w:bCs/>
                <w:lang w:val="en-GB" w:eastAsia="zh-CN"/>
              </w:rPr>
            </w:pPr>
          </w:p>
        </w:tc>
        <w:tc>
          <w:tcPr>
            <w:tcW w:w="5633" w:type="dxa"/>
          </w:tcPr>
          <w:p w14:paraId="1BFA8C7D" w14:textId="77777777" w:rsidR="008E0C54" w:rsidRDefault="008E0C54" w:rsidP="0046257E">
            <w:pPr>
              <w:pStyle w:val="a0"/>
              <w:spacing w:before="120" w:after="180"/>
              <w:rPr>
                <w:rFonts w:eastAsiaTheme="minorEastAsia"/>
                <w:b/>
                <w:bCs/>
                <w:lang w:val="en-GB" w:eastAsia="zh-CN"/>
              </w:rPr>
            </w:pPr>
          </w:p>
        </w:tc>
      </w:tr>
      <w:tr w:rsidR="008E0C54" w14:paraId="47A26AFB" w14:textId="77777777" w:rsidTr="0046257E">
        <w:tc>
          <w:tcPr>
            <w:tcW w:w="1555" w:type="dxa"/>
          </w:tcPr>
          <w:p w14:paraId="0862F137" w14:textId="77777777" w:rsidR="008E0C54" w:rsidRDefault="008E0C54" w:rsidP="0046257E">
            <w:pPr>
              <w:pStyle w:val="a0"/>
              <w:spacing w:before="120" w:after="180"/>
              <w:rPr>
                <w:rFonts w:eastAsiaTheme="minorEastAsia"/>
                <w:b/>
                <w:bCs/>
                <w:lang w:val="en-GB" w:eastAsia="zh-CN"/>
              </w:rPr>
            </w:pPr>
          </w:p>
        </w:tc>
        <w:tc>
          <w:tcPr>
            <w:tcW w:w="7938" w:type="dxa"/>
          </w:tcPr>
          <w:p w14:paraId="56CC7145" w14:textId="77777777" w:rsidR="008E0C54" w:rsidRDefault="008E0C54" w:rsidP="0046257E">
            <w:pPr>
              <w:pStyle w:val="a0"/>
              <w:spacing w:before="120" w:after="180"/>
              <w:rPr>
                <w:rFonts w:eastAsiaTheme="minorEastAsia"/>
                <w:b/>
                <w:bCs/>
                <w:lang w:val="en-GB" w:eastAsia="zh-CN"/>
              </w:rPr>
            </w:pPr>
          </w:p>
        </w:tc>
        <w:tc>
          <w:tcPr>
            <w:tcW w:w="5633" w:type="dxa"/>
          </w:tcPr>
          <w:p w14:paraId="7C2236EF" w14:textId="77777777" w:rsidR="008E0C54" w:rsidRDefault="008E0C54" w:rsidP="0046257E">
            <w:pPr>
              <w:pStyle w:val="a0"/>
              <w:spacing w:before="120" w:after="180"/>
              <w:rPr>
                <w:rFonts w:eastAsiaTheme="minorEastAsia"/>
                <w:b/>
                <w:bCs/>
                <w:lang w:val="en-GB" w:eastAsia="zh-CN"/>
              </w:rPr>
            </w:pPr>
          </w:p>
        </w:tc>
      </w:tr>
    </w:tbl>
    <w:p w14:paraId="3D4554AD" w14:textId="77777777" w:rsidR="008E0C54" w:rsidRPr="008E0C54" w:rsidRDefault="008E0C54" w:rsidP="00B2642C">
      <w:pPr>
        <w:pStyle w:val="a0"/>
        <w:spacing w:before="120" w:after="180"/>
        <w:rPr>
          <w:rFonts w:eastAsiaTheme="minorEastAsia"/>
          <w:b/>
          <w:bCs/>
          <w:lang w:eastAsia="zh-CN"/>
        </w:rPr>
      </w:pPr>
    </w:p>
    <w:p w14:paraId="29B94564" w14:textId="1A58DC8D" w:rsidR="00B86832" w:rsidRDefault="00B86832" w:rsidP="00B86832">
      <w:pPr>
        <w:pStyle w:val="20"/>
        <w:spacing w:before="0"/>
        <w:rPr>
          <w:rFonts w:eastAsia="微软雅黑"/>
          <w:b w:val="0"/>
          <w:bCs w:val="0"/>
          <w:sz w:val="32"/>
          <w:szCs w:val="32"/>
          <w:lang w:val="en-GB"/>
        </w:rPr>
      </w:pPr>
      <w:commentRangeStart w:id="33"/>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commentRangeEnd w:id="33"/>
      <w:r w:rsidR="00486C99">
        <w:rPr>
          <w:rStyle w:val="a6"/>
          <w:rFonts w:ascii="Times New Roman" w:eastAsia="Times New Roman" w:hAnsi="Times New Roman" w:cs="Times New Roman"/>
          <w:b w:val="0"/>
          <w:bCs w:val="0"/>
          <w:iCs w:val="0"/>
          <w:lang w:eastAsia="en-US"/>
        </w:rPr>
        <w:commentReference w:id="33"/>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微软雅黑"/>
          <w:b w:val="0"/>
          <w:bCs w:val="0"/>
          <w:sz w:val="32"/>
          <w:szCs w:val="32"/>
          <w:lang w:val="en-GB"/>
        </w:rPr>
        <w:t>(Item “</w:t>
      </w:r>
      <w:r w:rsidR="00544B43">
        <w:rPr>
          <w:rFonts w:eastAsia="微软雅黑"/>
          <w:b w:val="0"/>
          <w:bCs w:val="0"/>
          <w:sz w:val="32"/>
          <w:szCs w:val="32"/>
          <w:lang w:val="en-GB"/>
        </w:rPr>
        <w:t>C</w:t>
      </w:r>
      <w:r>
        <w:rPr>
          <w:rFonts w:eastAsia="微软雅黑"/>
          <w:b w:val="0"/>
          <w:bCs w:val="0"/>
          <w:sz w:val="32"/>
          <w:szCs w:val="32"/>
          <w:lang w:val="en-GB"/>
        </w:rPr>
        <w:t>”</w:t>
      </w:r>
      <w:r w:rsidR="00544B43">
        <w:rPr>
          <w:rFonts w:eastAsia="微软雅黑"/>
          <w:b w:val="0"/>
          <w:bCs w:val="0"/>
          <w:sz w:val="32"/>
          <w:szCs w:val="32"/>
          <w:lang w:val="en-GB"/>
        </w:rPr>
        <w:t xml:space="preserve"> </w:t>
      </w:r>
      <w:del w:id="34" w:author="Xiaox (vivo, VCRI)" w:date="2022-01-25T16:05:00Z">
        <w:r w:rsidR="00544B43" w:rsidDel="0046257E">
          <w:rPr>
            <w:rFonts w:eastAsia="微软雅黑"/>
            <w:b w:val="0"/>
            <w:bCs w:val="0"/>
            <w:sz w:val="32"/>
            <w:szCs w:val="32"/>
            <w:lang w:val="en-GB"/>
          </w:rPr>
          <w:delText>and “I”</w:delText>
        </w:r>
        <w:r w:rsidDel="0046257E">
          <w:rPr>
            <w:rFonts w:eastAsia="微软雅黑"/>
            <w:b w:val="0"/>
            <w:bCs w:val="0"/>
            <w:sz w:val="32"/>
            <w:szCs w:val="32"/>
            <w:lang w:val="en-GB"/>
          </w:rPr>
          <w:delText xml:space="preserve"> </w:delText>
        </w:r>
      </w:del>
      <w:r>
        <w:rPr>
          <w:rFonts w:eastAsia="微软雅黑"/>
          <w:b w:val="0"/>
          <w:bCs w:val="0"/>
          <w:sz w:val="32"/>
          <w:szCs w:val="32"/>
          <w:lang w:val="en-GB"/>
        </w:rPr>
        <w:t>in P</w:t>
      </w:r>
      <w:r w:rsidR="00271F99">
        <w:rPr>
          <w:rFonts w:eastAsia="微软雅黑"/>
          <w:b w:val="0"/>
          <w:bCs w:val="0"/>
          <w:sz w:val="32"/>
          <w:szCs w:val="32"/>
          <w:lang w:val="en-GB"/>
        </w:rPr>
        <w:t>1</w:t>
      </w:r>
      <w:r>
        <w:rPr>
          <w:rFonts w:eastAsia="微软雅黑"/>
          <w:b w:val="0"/>
          <w:bCs w:val="0"/>
          <w:sz w:val="32"/>
          <w:szCs w:val="32"/>
          <w:lang w:val="en-GB"/>
        </w:rPr>
        <w:t xml:space="preserve"> [</w:t>
      </w:r>
      <w:r w:rsidR="00271F99">
        <w:rPr>
          <w:rFonts w:eastAsia="微软雅黑"/>
          <w:b w:val="0"/>
          <w:bCs w:val="0"/>
          <w:sz w:val="32"/>
          <w:szCs w:val="32"/>
          <w:lang w:val="en-GB"/>
        </w:rPr>
        <w:t>2</w:t>
      </w:r>
      <w:r>
        <w:rPr>
          <w:rFonts w:eastAsia="微软雅黑"/>
          <w:b w:val="0"/>
          <w:bCs w:val="0"/>
          <w:sz w:val="32"/>
          <w:szCs w:val="32"/>
          <w:lang w:val="en-GB"/>
        </w:rPr>
        <w:t>])</w:t>
      </w:r>
    </w:p>
    <w:p w14:paraId="4A8F555C" w14:textId="44E8F478"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7"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8"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9"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30"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1"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2"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3"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026EF675" w14:textId="513209A1"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4DB37A25" w14:textId="5978690A"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lastRenderedPageBreak/>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7B628609" w14:textId="77777777" w:rsidR="00CC57DE" w:rsidRDefault="00CC57DE" w:rsidP="00CC57DE">
      <w:pPr>
        <w:rPr>
          <w:rFonts w:ascii="Arial" w:eastAsiaTheme="minorEastAsia" w:hAnsi="Arial" w:cs="Arial"/>
          <w:b/>
          <w:bCs/>
          <w:lang w:val="en-GB" w:eastAsia="zh-CN"/>
        </w:rPr>
      </w:pPr>
    </w:p>
    <w:p w14:paraId="7B78E55F" w14:textId="47D8DAD2" w:rsidR="00623393" w:rsidRDefault="00623393"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af8"/>
        <w:tblW w:w="0" w:type="auto"/>
        <w:tblLook w:val="04A0" w:firstRow="1" w:lastRow="0" w:firstColumn="1" w:lastColumn="0" w:noHBand="0" w:noVBand="1"/>
      </w:tblPr>
      <w:tblGrid>
        <w:gridCol w:w="1555"/>
        <w:gridCol w:w="4819"/>
        <w:gridCol w:w="8752"/>
      </w:tblGrid>
      <w:tr w:rsidR="00C04029" w:rsidRPr="00B26C82" w14:paraId="78C5D2E6" w14:textId="77777777" w:rsidTr="0046257E">
        <w:trPr>
          <w:trHeight w:val="487"/>
        </w:trPr>
        <w:tc>
          <w:tcPr>
            <w:tcW w:w="1555" w:type="dxa"/>
            <w:shd w:val="clear" w:color="auto" w:fill="D9D9D9" w:themeFill="background1" w:themeFillShade="D9"/>
            <w:vAlign w:val="center"/>
          </w:tcPr>
          <w:p w14:paraId="3FB30E82"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34079AD"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B88C3A0"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F0514E9" w14:textId="77777777" w:rsidTr="0046257E">
        <w:tc>
          <w:tcPr>
            <w:tcW w:w="1555" w:type="dxa"/>
          </w:tcPr>
          <w:p w14:paraId="5838B278" w14:textId="532BC47E"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12239B9C" w14:textId="511DEFE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7B15665E" w14:textId="77777777" w:rsidR="00267B54" w:rsidRDefault="00267B54" w:rsidP="00267B54">
            <w:pPr>
              <w:pStyle w:val="a0"/>
              <w:spacing w:before="120" w:after="180"/>
              <w:rPr>
                <w:rFonts w:eastAsiaTheme="minorEastAsia"/>
                <w:b/>
                <w:bCs/>
                <w:lang w:val="en-GB" w:eastAsia="zh-CN"/>
              </w:rPr>
            </w:pPr>
          </w:p>
        </w:tc>
      </w:tr>
      <w:tr w:rsidR="00267B54" w:rsidRPr="00B03233" w14:paraId="298CA9C1" w14:textId="77777777" w:rsidTr="0046257E">
        <w:tc>
          <w:tcPr>
            <w:tcW w:w="1555" w:type="dxa"/>
          </w:tcPr>
          <w:p w14:paraId="01003D16" w14:textId="7DB09E63"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01343403" w14:textId="7BB9423C"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4ABC015A" w14:textId="77777777" w:rsidR="00267B54" w:rsidRPr="00B03233" w:rsidRDefault="00267B54" w:rsidP="00267B54">
            <w:pPr>
              <w:pStyle w:val="a0"/>
              <w:spacing w:before="120" w:after="180"/>
              <w:rPr>
                <w:rFonts w:eastAsiaTheme="minorEastAsia"/>
                <w:bCs/>
                <w:lang w:val="en-GB" w:eastAsia="zh-CN"/>
              </w:rPr>
            </w:pPr>
          </w:p>
        </w:tc>
      </w:tr>
      <w:tr w:rsidR="006E58C0" w14:paraId="223330BF" w14:textId="77777777" w:rsidTr="0046257E">
        <w:tc>
          <w:tcPr>
            <w:tcW w:w="1555" w:type="dxa"/>
          </w:tcPr>
          <w:p w14:paraId="14592A5B" w14:textId="7CD9F195"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3BBAA559" w14:textId="5015E4A1"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02661B55" w14:textId="77777777" w:rsidR="006E58C0" w:rsidRDefault="006E58C0" w:rsidP="006E58C0">
            <w:pPr>
              <w:pStyle w:val="a0"/>
              <w:spacing w:before="120" w:after="180"/>
              <w:rPr>
                <w:rFonts w:eastAsiaTheme="minorEastAsia"/>
                <w:b/>
                <w:bCs/>
                <w:lang w:val="en-GB" w:eastAsia="zh-CN"/>
              </w:rPr>
            </w:pPr>
          </w:p>
        </w:tc>
      </w:tr>
    </w:tbl>
    <w:p w14:paraId="0BA12271" w14:textId="4785839F" w:rsidR="00C04029" w:rsidRDefault="00C04029" w:rsidP="00C04029">
      <w:pPr>
        <w:pStyle w:val="a0"/>
        <w:spacing w:before="120" w:after="180"/>
        <w:rPr>
          <w:rFonts w:eastAsiaTheme="minorEastAsia"/>
          <w:lang w:eastAsia="zh-CN"/>
        </w:rPr>
      </w:pPr>
    </w:p>
    <w:p w14:paraId="608A0FC9" w14:textId="4EE14CF6" w:rsidR="00850220" w:rsidRPr="0074618D" w:rsidRDefault="00850220" w:rsidP="0085022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微软雅黑"/>
          <w:b w:val="0"/>
          <w:bCs w:val="0"/>
          <w:sz w:val="32"/>
          <w:szCs w:val="32"/>
          <w:lang w:val="en-GB"/>
        </w:rPr>
        <w:t>Others</w:t>
      </w:r>
    </w:p>
    <w:p w14:paraId="520ACDDC" w14:textId="3DA8B2C4"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8"/>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77777777" w:rsidR="00850220" w:rsidRDefault="00850220" w:rsidP="0046257E">
            <w:pPr>
              <w:pStyle w:val="a0"/>
              <w:spacing w:before="120" w:after="180"/>
              <w:rPr>
                <w:rFonts w:eastAsiaTheme="minorEastAsia"/>
                <w:b/>
                <w:bCs/>
                <w:lang w:val="en-GB" w:eastAsia="zh-CN"/>
              </w:rPr>
            </w:pPr>
          </w:p>
        </w:tc>
        <w:tc>
          <w:tcPr>
            <w:tcW w:w="12818" w:type="dxa"/>
          </w:tcPr>
          <w:p w14:paraId="6E4A25E0" w14:textId="77777777" w:rsidR="00850220" w:rsidRDefault="00850220" w:rsidP="0046257E">
            <w:pPr>
              <w:pStyle w:val="a0"/>
              <w:spacing w:before="120" w:after="180"/>
              <w:rPr>
                <w:rFonts w:eastAsiaTheme="minorEastAsia"/>
                <w:b/>
                <w:bCs/>
                <w:lang w:val="en-GB" w:eastAsia="zh-CN"/>
              </w:rPr>
            </w:pPr>
          </w:p>
        </w:tc>
      </w:tr>
      <w:tr w:rsidR="00850220" w14:paraId="568F00AE" w14:textId="77777777" w:rsidTr="00076F95">
        <w:trPr>
          <w:trHeight w:val="514"/>
        </w:trPr>
        <w:tc>
          <w:tcPr>
            <w:tcW w:w="2277" w:type="dxa"/>
          </w:tcPr>
          <w:p w14:paraId="5532B87A" w14:textId="77777777" w:rsidR="00850220" w:rsidRDefault="00850220" w:rsidP="0046257E">
            <w:pPr>
              <w:pStyle w:val="a0"/>
              <w:spacing w:before="120" w:after="180"/>
              <w:rPr>
                <w:rFonts w:eastAsiaTheme="minorEastAsia"/>
                <w:b/>
                <w:bCs/>
                <w:lang w:val="en-GB" w:eastAsia="zh-CN"/>
              </w:rPr>
            </w:pPr>
          </w:p>
        </w:tc>
        <w:tc>
          <w:tcPr>
            <w:tcW w:w="12818" w:type="dxa"/>
          </w:tcPr>
          <w:p w14:paraId="34E1D401" w14:textId="77777777" w:rsidR="00850220" w:rsidRDefault="00850220" w:rsidP="0046257E">
            <w:pPr>
              <w:pStyle w:val="a0"/>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46257E">
            <w:pPr>
              <w:pStyle w:val="a0"/>
              <w:spacing w:before="120" w:after="180"/>
              <w:rPr>
                <w:rFonts w:eastAsiaTheme="minorEastAsia"/>
                <w:b/>
                <w:bCs/>
                <w:lang w:val="en-GB" w:eastAsia="zh-CN"/>
              </w:rPr>
            </w:pPr>
          </w:p>
        </w:tc>
        <w:tc>
          <w:tcPr>
            <w:tcW w:w="12818" w:type="dxa"/>
          </w:tcPr>
          <w:p w14:paraId="0E1A3717" w14:textId="77777777" w:rsidR="00850220" w:rsidRDefault="00850220" w:rsidP="0046257E">
            <w:pPr>
              <w:pStyle w:val="a0"/>
              <w:spacing w:before="120" w:after="180"/>
              <w:rPr>
                <w:rFonts w:eastAsiaTheme="minorEastAsia"/>
                <w:b/>
                <w:bCs/>
                <w:lang w:val="en-GB" w:eastAsia="zh-CN"/>
              </w:rPr>
            </w:pPr>
          </w:p>
        </w:tc>
      </w:tr>
    </w:tbl>
    <w:p w14:paraId="68174A4B" w14:textId="77777777" w:rsidR="00850220" w:rsidRPr="00076F95" w:rsidRDefault="00850220" w:rsidP="00C04029">
      <w:pPr>
        <w:pStyle w:val="a0"/>
        <w:spacing w:before="120" w:after="180"/>
        <w:rPr>
          <w:rFonts w:eastAsiaTheme="minorEastAsia"/>
          <w:lang w:eastAsia="zh-CN"/>
        </w:rPr>
      </w:pPr>
    </w:p>
    <w:p w14:paraId="1CE13719" w14:textId="634DF646"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01B80254" w14:textId="3C425FE3" w:rsidR="000B20DB" w:rsidRPr="00D4715B" w:rsidRDefault="000B20DB" w:rsidP="000B20DB">
      <w:pPr>
        <w:pStyle w:val="a0"/>
        <w:spacing w:before="120" w:after="180"/>
        <w:rPr>
          <w:rFonts w:eastAsiaTheme="minorEastAsia"/>
          <w:b/>
          <w:lang w:val="en-GB" w:eastAsia="zh-CN"/>
        </w:rPr>
      </w:pPr>
    </w:p>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Pr="00EE0AF0" w:rsidRDefault="00E703C0" w:rsidP="001567D3">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0455A4E9" w14:textId="01AA73E8" w:rsidR="001F1D65" w:rsidRPr="00EE0AF0" w:rsidRDefault="002D44D3"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p>
    <w:p w14:paraId="48AAE3D3" w14:textId="23587704"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RAN2 aspects on resource allocation enhancements for Rel-17 eSL</w:t>
      </w:r>
      <w:r w:rsidRPr="00EE0AF0">
        <w:rPr>
          <w:rFonts w:ascii="Times New Roman" w:eastAsiaTheme="minorEastAsia" w:hAnsi="Times New Roman"/>
        </w:rPr>
        <w:tab/>
        <w:t>vivo</w:t>
      </w:r>
    </w:p>
    <w:p w14:paraId="13DAA6BA" w14:textId="53061074"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1692B05B" w14:textId="62CF9556" w:rsidR="00107380" w:rsidRPr="00EE0AF0" w:rsidRDefault="0010738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688037C7" w14:textId="0966C34C" w:rsidR="00107380" w:rsidRPr="00EE0AF0" w:rsidRDefault="0010738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69F3346A" w14:textId="77777777"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Power Reduction for Sidelink Mode 2 Resource Allocation</w:t>
      </w:r>
      <w:r w:rsidRPr="00EE0AF0">
        <w:rPr>
          <w:rFonts w:ascii="Times New Roman" w:eastAsiaTheme="minorEastAsia" w:hAnsi="Times New Roman"/>
        </w:rPr>
        <w:tab/>
        <w:t xml:space="preserve">Fraunhofer IIS, Fraunhofer HHI </w:t>
      </w:r>
    </w:p>
    <w:p w14:paraId="3D7B546B" w14:textId="00698B06" w:rsidR="00107380" w:rsidRPr="00EE0AF0" w:rsidRDefault="002D44D3"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6C071D39" w14:textId="4B3B496F" w:rsidR="00601B20" w:rsidRDefault="00601B2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3C7D056F" w14:textId="679030C8" w:rsidR="005E14A5" w:rsidRPr="00EE0AF0" w:rsidRDefault="005E14A5" w:rsidP="003D772F">
      <w:pPr>
        <w:pStyle w:val="aa"/>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625AD3B6" w14:textId="7828C648" w:rsidR="00601B20" w:rsidRDefault="008667F6"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4F4BAC4B" w14:textId="228E9118" w:rsidR="007B7AF7" w:rsidRPr="007B7AF7" w:rsidRDefault="007B7AF7" w:rsidP="007B7AF7">
      <w:pPr>
        <w:pStyle w:val="aa"/>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Xiaox (vivo, VCRI)" w:date="2022-01-24T10:53:00Z" w:initials="Xiaox">
    <w:p w14:paraId="776BEE65" w14:textId="699D57AA" w:rsidR="0071592E" w:rsidRPr="00257D99" w:rsidRDefault="0071592E">
      <w:pPr>
        <w:pStyle w:val="a7"/>
        <w:rPr>
          <w:rFonts w:eastAsiaTheme="minorEastAsia"/>
          <w:lang w:eastAsia="zh-CN"/>
        </w:rPr>
      </w:pPr>
      <w:r>
        <w:rPr>
          <w:rStyle w:val="a6"/>
        </w:rPr>
        <w:annotationRef/>
      </w:r>
      <w:r>
        <w:rPr>
          <w:rFonts w:eastAsiaTheme="minorEastAsia"/>
          <w:lang w:eastAsia="zh-CN"/>
        </w:rPr>
        <w:t xml:space="preserve">To align with the item numbers in the uploaded [Offline-704] summary in </w:t>
      </w:r>
      <w:r w:rsidRPr="00EE0AF0">
        <w:rPr>
          <w:rFonts w:eastAsiaTheme="minorEastAsia"/>
        </w:rPr>
        <w:t>R2-2201804</w:t>
      </w:r>
      <w:r>
        <w:rPr>
          <w:rFonts w:eastAsiaTheme="minorEastAsia"/>
        </w:rPr>
        <w:t>.</w:t>
      </w:r>
    </w:p>
  </w:comment>
  <w:comment w:id="20" w:author="Xiaox (vivo, VCRI)" w:date="2022-01-24T10:53:00Z" w:initials="Xiaox">
    <w:p w14:paraId="1299DB9D" w14:textId="6FEE037A" w:rsidR="0071592E" w:rsidRDefault="0071592E">
      <w:pPr>
        <w:pStyle w:val="a7"/>
      </w:pPr>
      <w:r>
        <w:rPr>
          <w:rStyle w:val="a6"/>
        </w:rPr>
        <w:annotationRef/>
      </w:r>
      <w:r w:rsidRPr="00287C28">
        <w:rPr>
          <w:rFonts w:eastAsiaTheme="minorEastAsia"/>
          <w:lang w:eastAsia="zh-CN"/>
        </w:rPr>
        <w:t>May be further updated per final RAN1’s progress.</w:t>
      </w:r>
    </w:p>
  </w:comment>
  <w:comment w:id="24" w:author="OPPO (Bingxue)" w:date="2022-01-25T10:13:00Z" w:initials="MSOffice">
    <w:p w14:paraId="658E90CB" w14:textId="55CB10F8" w:rsidR="0071592E" w:rsidRDefault="0071592E">
      <w:pPr>
        <w:pStyle w:val="a7"/>
      </w:pPr>
      <w:r>
        <w:rPr>
          <w:rStyle w:val="a6"/>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rapp help to clarify, thanks.</w:t>
      </w:r>
    </w:p>
  </w:comment>
  <w:comment w:id="25" w:author="Xiaox (vivo, VCRI)" w:date="2022-01-25T16:25:00Z" w:initials="Xiaox">
    <w:p w14:paraId="393ED1CB" w14:textId="48F62326" w:rsidR="0071592E" w:rsidRPr="00C30FF6" w:rsidRDefault="0071592E">
      <w:pPr>
        <w:pStyle w:val="a7"/>
        <w:rPr>
          <w:rFonts w:eastAsiaTheme="minorEastAsia"/>
          <w:lang w:eastAsia="zh-CN"/>
        </w:rPr>
      </w:pPr>
      <w:r>
        <w:rPr>
          <w:rStyle w:val="a6"/>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 w:id="26" w:author="Xiaox (vivo, VCRI)" w:date="2022-01-24T10:54:00Z" w:initials="Xiaox">
    <w:p w14:paraId="7103B42C" w14:textId="3FF332BB" w:rsidR="0071592E" w:rsidRDefault="0071592E">
      <w:pPr>
        <w:pStyle w:val="a7"/>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29" w:author="Xiaox (vivo, VCRI)" w:date="2022-01-24T10:54:00Z" w:initials="Xiaox">
    <w:p w14:paraId="7FF8F1FF" w14:textId="5ED75151" w:rsidR="0071592E" w:rsidRPr="005E7298" w:rsidRDefault="0071592E">
      <w:pPr>
        <w:pStyle w:val="a7"/>
        <w:rPr>
          <w:rFonts w:eastAsiaTheme="minorEastAsia"/>
          <w:color w:val="FF0000"/>
          <w:lang w:eastAsia="zh-CN"/>
        </w:rPr>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32" w:author="Xiaox (vivo, VCRI)" w:date="2022-01-24T10:55:00Z" w:initials="Xiaox">
    <w:p w14:paraId="4EC2DC8E" w14:textId="407B3B88" w:rsidR="0071592E" w:rsidRDefault="0071592E">
      <w:pPr>
        <w:pStyle w:val="a7"/>
      </w:pPr>
      <w:r>
        <w:rPr>
          <w:rStyle w:val="a6"/>
        </w:rPr>
        <w:annotationRef/>
      </w:r>
      <w:r w:rsidRPr="00287C28">
        <w:rPr>
          <w:rFonts w:eastAsiaTheme="minorEastAsia"/>
          <w:lang w:eastAsia="zh-CN"/>
        </w:rPr>
        <w:t>May be further updated per final RAN1’s latest progress</w:t>
      </w:r>
      <w:r>
        <w:rPr>
          <w:rFonts w:eastAsiaTheme="minorEastAsia"/>
          <w:lang w:eastAsia="zh-CN"/>
        </w:rPr>
        <w:t>. (e.g. whether there’s t be new parameter in RRC para sheet)</w:t>
      </w:r>
    </w:p>
  </w:comment>
  <w:comment w:id="33" w:author="Xiaox (vivo, VCRI)" w:date="2022-01-24T10:55:00Z" w:initials="Xiaox">
    <w:p w14:paraId="5FA4D9BA" w14:textId="23107E62" w:rsidR="0071592E" w:rsidRPr="00486C99" w:rsidRDefault="0071592E">
      <w:pPr>
        <w:pStyle w:val="a7"/>
        <w:rPr>
          <w:rFonts w:eastAsiaTheme="minorEastAsia"/>
          <w:lang w:eastAsia="zh-CN"/>
        </w:rPr>
      </w:pPr>
      <w:r>
        <w:rPr>
          <w:rStyle w:val="a6"/>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6BEE65" w15:done="0"/>
  <w15:commentEx w15:paraId="1299DB9D" w15:done="0"/>
  <w15:commentEx w15:paraId="658E90CB" w15:done="0"/>
  <w15:commentEx w15:paraId="393ED1CB" w15:paraIdParent="658E90CB" w15:done="0"/>
  <w15:commentEx w15:paraId="7103B42C" w15:done="0"/>
  <w15:commentEx w15:paraId="7FF8F1FF" w15:done="0"/>
  <w15:commentEx w15:paraId="4EC2DC8E" w15:done="0"/>
  <w15:commentEx w15:paraId="5FA4D9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7DA26" w16cex:dateUtc="2022-01-23T05:44:00Z"/>
  <w16cex:commentExtensible w16cex:durableId="2597DE5B" w16cex:dateUtc="2022-01-23T06:02:00Z"/>
  <w16cex:commentExtensible w16cex:durableId="2596A855" w16cex:dateUtc="2022-01-22T07:59:00Z"/>
  <w16cex:commentExtensible w16cex:durableId="2596C05B" w16cex:dateUtc="2022-01-22T09:41:00Z"/>
  <w16cex:commentExtensible w16cex:durableId="2596C91D" w16cex:dateUtc="2022-01-22T10:19:00Z"/>
  <w16cex:commentExtensible w16cex:durableId="2597F64C" w16cex:dateUtc="2022-01-23T07:44:00Z"/>
  <w16cex:commentExtensible w16cex:durableId="2596CD55" w16cex:dateUtc="2022-01-22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6BEE65" w16cid:durableId="259903AA"/>
  <w16cid:commentId w16cid:paraId="1299DB9D" w16cid:durableId="259903BC"/>
  <w16cid:commentId w16cid:paraId="658E90CB" w16cid:durableId="259A4BE2"/>
  <w16cid:commentId w16cid:paraId="393ED1CB" w16cid:durableId="259AA315"/>
  <w16cid:commentId w16cid:paraId="7103B42C" w16cid:durableId="259903CC"/>
  <w16cid:commentId w16cid:paraId="7FF8F1FF" w16cid:durableId="259903DB"/>
  <w16cid:commentId w16cid:paraId="4EC2DC8E" w16cid:durableId="2599041B"/>
  <w16cid:commentId w16cid:paraId="5FA4D9BA" w16cid:durableId="259904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5C5BE" w14:textId="77777777" w:rsidR="00BF0431" w:rsidRDefault="00BF0431">
      <w:r>
        <w:separator/>
      </w:r>
    </w:p>
  </w:endnote>
  <w:endnote w:type="continuationSeparator" w:id="0">
    <w:p w14:paraId="76CBB9C7" w14:textId="77777777" w:rsidR="00BF0431" w:rsidRDefault="00BF0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9EB20" w14:textId="77777777" w:rsidR="00BF0431" w:rsidRDefault="00BF0431">
      <w:r>
        <w:separator/>
      </w:r>
    </w:p>
  </w:footnote>
  <w:footnote w:type="continuationSeparator" w:id="0">
    <w:p w14:paraId="158F0502" w14:textId="77777777" w:rsidR="00BF0431" w:rsidRDefault="00BF04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04247" w14:textId="77777777" w:rsidR="0071592E" w:rsidRDefault="0071592E">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2pt;height:11.2pt" o:bullet="t">
        <v:imagedata r:id="rId1" o:title="msoDE4D"/>
      </v:shape>
    </w:pict>
  </w:numPicBullet>
  <w:abstractNum w:abstractNumId="0" w15:restartNumberingAfterBreak="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15:restartNumberingAfterBreak="0">
    <w:nsid w:val="09121557"/>
    <w:multiLevelType w:val="hybridMultilevel"/>
    <w:tmpl w:val="1822451A"/>
    <w:lvl w:ilvl="0" w:tplc="8410EC04">
      <w:numFmt w:val="bullet"/>
      <w:lvlText w:val="-"/>
      <w:lvlJc w:val="left"/>
      <w:pPr>
        <w:ind w:left="720" w:hanging="360"/>
      </w:pPr>
      <w:rPr>
        <w:rFonts w:ascii="Calibri" w:eastAsia="宋体"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2374BA"/>
    <w:multiLevelType w:val="hybridMultilevel"/>
    <w:tmpl w:val="27E848C8"/>
    <w:lvl w:ilvl="0" w:tplc="FC2EF4F0">
      <w:start w:val="1"/>
      <w:numFmt w:val="decimal"/>
      <w:lvlText w:val="%1)"/>
      <w:lvlJc w:val="left"/>
      <w:pPr>
        <w:ind w:left="720" w:hanging="360"/>
      </w:pPr>
      <w:rPr>
        <w:rFonts w:eastAsia="等线"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00834"/>
    <w:multiLevelType w:val="hybridMultilevel"/>
    <w:tmpl w:val="BA501648"/>
    <w:lvl w:ilvl="0" w:tplc="012A1E68">
      <w:start w:val="45"/>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15:restartNumberingAfterBreak="0">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4C3AAD"/>
    <w:multiLevelType w:val="hybridMultilevel"/>
    <w:tmpl w:val="66544092"/>
    <w:lvl w:ilvl="0" w:tplc="3D4CF0E6">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341A4D"/>
    <w:multiLevelType w:val="hybridMultilevel"/>
    <w:tmpl w:val="46A6E576"/>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15:restartNumberingAfterBreak="0">
    <w:nsid w:val="690F38D6"/>
    <w:multiLevelType w:val="hybridMultilevel"/>
    <w:tmpl w:val="4F668A02"/>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15:restartNumberingAfterBreak="0">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76C254A9"/>
    <w:multiLevelType w:val="hybridMultilevel"/>
    <w:tmpl w:val="D6CE1C8A"/>
    <w:lvl w:ilvl="0" w:tplc="3522CE74">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x (vivo, VCRI)">
    <w15:presenceInfo w15:providerId="None" w15:userId="Xiaox (vivo, VCRI)"/>
  </w15:person>
  <w15:person w15:author="Rapp_v4">
    <w15:presenceInfo w15:providerId="None" w15:userId="Rapp_v4"/>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semiHidden/>
    <w:rPr>
      <w:kern w:val="2"/>
      <w:sz w:val="21"/>
      <w:szCs w:val="24"/>
    </w:rPr>
  </w:style>
  <w:style w:type="character" w:customStyle="1" w:styleId="22">
    <w:name w:val="列表段落 字符2"/>
    <w:aliases w:val="List Paragraph 字符,- Bullets 字符2,?? ?? 字符2,????? 字符2,???? 字符2,Lista1 字符2,列出段落1 字符2,中等深浅网格 1 - 着色 21 字符2,リスト段落 字符2,¥¡¡¡¡ì¬º¥¹¥È¶ÎÂä 字符2,ÁÐ³ö¶ÎÂä 字符2,列表段落1 字符2,—ño’i—Ž 字符2,¥ê¥¹¥È¶ÎÂä 字符2,1st level - Bullet List Paragraph 字符2,Paragrafo elenco 字符"/>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1">
    <w:name w:val="标题 2 字符"/>
    <w:aliases w:val="H2 字符,h2 字符,Head2A 字符,2 字符,UNDERRUBRIK 1-2 字符,DO NOT USE_h2 字符,h21 字符,Heading 2 Char 字符,H2 Char 字符,h2 Char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qFormat/>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a">
    <w:name w:val="List Paragraph"/>
    <w:aliases w:val="List Paragraph,- Bullets,?? ??,?????,????,Lista1,列出段落1,中等深浅网格 1 - 着色 21,リスト段落,¥¡¡¡¡ì¬º¥¹¥È¶ÎÂä,ÁÐ³ö¶ÎÂä,列表段落1,—ño’i—Ž,¥ê¥¹¥È¶ÎÂä,1st level - Bullet List Paragraph,Lettre d'introduction,Paragrafo elenco,Normal bullet 2,Bullet list,목록단락,列"/>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6"/>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8">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0">
    <w:name w:val="标题 1 字符"/>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9">
    <w:name w:val="footnote text"/>
    <w:basedOn w:val="a"/>
    <w:link w:val="afa"/>
    <w:semiHidden/>
    <w:unhideWhenUsed/>
    <w:rsid w:val="00CF6FE5"/>
    <w:pPr>
      <w:snapToGrid w:val="0"/>
    </w:pPr>
    <w:rPr>
      <w:sz w:val="18"/>
      <w:szCs w:val="18"/>
    </w:rPr>
  </w:style>
  <w:style w:type="character" w:customStyle="1" w:styleId="afa">
    <w:name w:val="脚注文本 字符"/>
    <w:basedOn w:val="a1"/>
    <w:link w:val="af9"/>
    <w:semiHidden/>
    <w:rsid w:val="00CF6FE5"/>
    <w:rPr>
      <w:rFonts w:eastAsia="Times New Roman"/>
      <w:sz w:val="18"/>
      <w:szCs w:val="18"/>
      <w:lang w:eastAsia="en-US"/>
    </w:rPr>
  </w:style>
  <w:style w:type="character" w:styleId="afb">
    <w:name w:val="footnote reference"/>
    <w:basedOn w:val="a1"/>
    <w:semiHidden/>
    <w:unhideWhenUsed/>
    <w:rsid w:val="00CF6FE5"/>
    <w:rPr>
      <w:vertAlign w:val="superscript"/>
    </w:rPr>
  </w:style>
  <w:style w:type="character" w:customStyle="1" w:styleId="14">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file:///D:\3GPP%20RAN2\General\RAN2%20%23116bise\Tdoc%20Review\SL%20enh\success\R2-2200317_Resource%20Allocation%20Enhancements.docx" TargetMode="External"/><Relationship Id="rId18" Type="http://schemas.openxmlformats.org/officeDocument/2006/relationships/hyperlink" Target="file:///D:\3GPP%20RAN2\General\RAN2%20%23116bise\Tdoc%20Review\SL%20enh\success\R2-2200375-%20Discussion%20on%20resource%20allocation%20enhancement.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21" Type="http://schemas.openxmlformats.org/officeDocument/2006/relationships/hyperlink" Target="file:///D:\3GPP%20RAN2\General\RAN2%20%23116bise\Tdoc%20Review\SL%20enh\success\R2-2200375-%20Discussion%20on%20resource%20allocation%20enhancement.docx"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D:\3GPP%20RAN2\General\RAN2%20%23116bise\Tdoc%20Review\SL%20enh\success\R2-2201591.docx" TargetMode="External"/><Relationship Id="rId17" Type="http://schemas.openxmlformats.org/officeDocument/2006/relationships/hyperlink" Target="file:///D:\3GPP%20RAN2\General\RAN2%20%23116bise\Tdoc%20Review\SL%20enh\success\R2-2200379%20RAN2%20aspects%20on%20resource%20allocation%20enhancements%20for%20Rel-17%20eSL.docx" TargetMode="External"/><Relationship Id="rId25" Type="http://schemas.openxmlformats.org/officeDocument/2006/relationships/hyperlink" Target="file:///D:\3GPP%20RAN2\General\RAN2%20%23116bise\Tdoc%20Review\SL%20enh\success\R2-2200317_Resource%20Allocation%20Enhancements.docx" TargetMode="External"/><Relationship Id="rId33" Type="http://schemas.openxmlformats.org/officeDocument/2006/relationships/hyperlink" Target="file:///D:\3GPP%20RAN2\General\RAN2%20%23116bise\Tdoc%20Review\SL%20enh\success\R2-2201479%20-%20Interaction%20between%20partial%20sensing%20and%20DRX.docx" TargetMode="Externa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1457_RA-PowerReduction.docx" TargetMode="External"/><Relationship Id="rId20" Type="http://schemas.openxmlformats.org/officeDocument/2006/relationships/hyperlink" Target="file:///D:\3GPP%20RAN2\General\RAN2%20%23116bise\Tdoc%20Review\SL%20enh\success\R2-2200317_Resource%20Allocation%20Enhancements.docx" TargetMode="External"/><Relationship Id="rId29" Type="http://schemas.openxmlformats.org/officeDocument/2006/relationships/hyperlink" Target="file:///D:\3GPP%20RAN2\General\RAN2%20%23116bise\Tdoc%20Review\SL%20enh\success\R2-2201479%20-%20Interaction%20between%20partial%20sensing%20and%20DRX.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file:///D:\3GPP%20RAN2\General\RAN2%20%23116bise\Tdoc%20Review\SL%20enh\success\R2-2201591.docx" TargetMode="External"/><Relationship Id="rId32" Type="http://schemas.openxmlformats.org/officeDocument/2006/relationships/hyperlink" Target="file:///D:\3GPP%20RAN2\General\RAN2%20%23116bise\Tdoc%20Review\SL%20enh\success\R2-2200375-%20Discussion%20on%20resource%20allocation%20enhancement.docx" TargetMode="Externa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file:///D:\3GPP%20RAN2\General\RAN2%20%23116bise\Tdoc%20Review\SL%20enh\success\R2-2200379%20RAN2%20aspects%20on%20resource%20allocation%20enhancements%20for%20Rel-17%20eSL.docx" TargetMode="External"/><Relationship Id="rId23" Type="http://schemas.openxmlformats.org/officeDocument/2006/relationships/hyperlink" Target="file:///D:\3GPP%20RAN2\General\RAN2%20%23116bise\Tdoc%20Review\SL%20enh\success\R2-2200379%20RAN2%20aspects%20on%20resource%20allocation%20enhancements%20for%20Rel-17%20eSL.docx" TargetMode="External"/><Relationship Id="rId28" Type="http://schemas.openxmlformats.org/officeDocument/2006/relationships/hyperlink" Target="file:///D:\3GPP%20RAN2\General\RAN2%20%23116bise\Tdoc%20Review\SL%20enh\success\R2-2201457_RA-PowerReduction.docx" TargetMode="External"/><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file:///D:\3GPP%20RAN2\General\RAN2%20%23116bise\Tdoc%20Review\SL%20enh\success\R2-2201457_RA-PowerReduction.docx" TargetMode="External"/><Relationship Id="rId31" Type="http://schemas.openxmlformats.org/officeDocument/2006/relationships/hyperlink" Target="file:///D:\3GPP%20RAN2\General\RAN2%20%23116bise\Tdoc%20Review\SL%20enh\success\R2-2201457_RA-PowerReduction.docx"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D:\3GPP%20RAN2\General\RAN2%20%23116bise\Tdoc%20Review\SL%20enh\success\R2-2200375-%20Discussion%20on%20resource%20allocation%20enhancement.docx" TargetMode="External"/><Relationship Id="rId22" Type="http://schemas.openxmlformats.org/officeDocument/2006/relationships/hyperlink" Target="file:///D:\3GPP%20RAN2\General\RAN2%20%23116bise\Tdoc%20Review\SL%20enh\success\R2-2201591.docx" TargetMode="External"/><Relationship Id="rId27" Type="http://schemas.openxmlformats.org/officeDocument/2006/relationships/hyperlink" Target="file:///D:\3GPP%20RAN2\General\RAN2%20%23116bise\Tdoc%20Review\SL%20enh\success\R2-2200375-%20Discussion%20on%20resource%20allocation%20enhancement.docx" TargetMode="External"/><Relationship Id="rId30" Type="http://schemas.openxmlformats.org/officeDocument/2006/relationships/hyperlink" Target="file:///D:\3GPP%20RAN2\General\RAN2%20%23116bise\Tdoc%20Review\SL%20enh\success\R2-2201479%20-%20Interaction%20between%20partial%20sensing%20and%20DRX.docx" TargetMode="External"/><Relationship Id="rId35" Type="http://schemas.microsoft.com/office/2011/relationships/people" Target="people.xml"/><Relationship Id="rId8" Type="http://schemas.openxmlformats.org/officeDocument/2006/relationships/header" Target="header1.xm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451680-4AEE-43B1-8295-9BBE07813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5948</Words>
  <Characters>33910</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Rapp_v4</cp:lastModifiedBy>
  <cp:revision>3</cp:revision>
  <cp:lastPrinted>2011-08-03T09:36:00Z</cp:lastPrinted>
  <dcterms:created xsi:type="dcterms:W3CDTF">2022-01-26T14:46:00Z</dcterms:created>
  <dcterms:modified xsi:type="dcterms:W3CDTF">2022-01-2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ies>
</file>